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page" w:tblpXSpec="center" w:tblpYSpec="top"/>
        <w:tblOverlap w:val="never"/>
        <w:tblW w:w="11907" w:type="dxa"/>
        <w:shd w:val="clear" w:color="auto" w:fill="181D33" w:themeFill="text2" w:themeFillShade="BF"/>
        <w:tblLook w:val="04A0" w:firstRow="1" w:lastRow="0" w:firstColumn="1" w:lastColumn="0" w:noHBand="0" w:noVBand="1"/>
      </w:tblPr>
      <w:tblGrid>
        <w:gridCol w:w="8779"/>
        <w:gridCol w:w="3128"/>
      </w:tblGrid>
      <w:tr w:rsidR="00E2172E" w:rsidRPr="00CD3CFD" w14:paraId="5CB2259A" w14:textId="77777777" w:rsidTr="00D8061E">
        <w:tc>
          <w:tcPr>
            <w:tcW w:w="8779" w:type="dxa"/>
            <w:shd w:val="clear" w:color="auto" w:fill="46B4B4"/>
            <w:vAlign w:val="center"/>
          </w:tcPr>
          <w:p w14:paraId="74822D14" w14:textId="5DCEC1C6" w:rsidR="00E2172E" w:rsidRPr="00E2172E" w:rsidRDefault="009325A9" w:rsidP="00FF241C">
            <w:pPr>
              <w:spacing w:before="240" w:after="0" w:line="276" w:lineRule="auto"/>
              <w:ind w:left="720"/>
              <w:rPr>
                <w:rFonts w:cs="Arial"/>
                <w:b/>
                <w:color w:val="23735D" w:themeColor="accent4" w:themeShade="80"/>
                <w:spacing w:val="20"/>
                <w:sz w:val="56"/>
                <w:szCs w:val="72"/>
                <w:lang w:eastAsia="en-US"/>
              </w:rPr>
            </w:pPr>
            <w:r w:rsidRPr="00E2172E">
              <w:rPr>
                <w:rFonts w:cs="Arial"/>
                <w:b/>
                <w:color w:val="FFFFFF" w:themeColor="background1"/>
                <w:spacing w:val="20"/>
                <w:sz w:val="56"/>
                <w:szCs w:val="72"/>
                <w:lang w:eastAsia="en-US"/>
              </w:rPr>
              <w:t>APPLICATION FORM</w:t>
            </w:r>
          </w:p>
          <w:p w14:paraId="41084D27" w14:textId="371FE2B0" w:rsidR="00E2172E" w:rsidRPr="006E0E04" w:rsidRDefault="00E2172E" w:rsidP="00FF241C">
            <w:pPr>
              <w:spacing w:line="276" w:lineRule="auto"/>
              <w:ind w:left="720"/>
              <w:rPr>
                <w:rFonts w:cs="Arial"/>
                <w:color w:val="FFFFFF" w:themeColor="background1"/>
                <w:spacing w:val="60"/>
                <w:sz w:val="32"/>
                <w:lang w:eastAsia="en-US"/>
              </w:rPr>
            </w:pPr>
            <w:r w:rsidRPr="006E0E04">
              <w:rPr>
                <w:rFonts w:cs="Arial"/>
                <w:b/>
                <w:color w:val="FFFFFF" w:themeColor="background1"/>
                <w:spacing w:val="60"/>
                <w:szCs w:val="72"/>
                <w:lang w:eastAsia="en-US"/>
              </w:rPr>
              <w:t>FOR INDIVIDUAL</w:t>
            </w:r>
            <w:r w:rsidR="00D5559E">
              <w:rPr>
                <w:rFonts w:cs="Arial"/>
                <w:b/>
                <w:color w:val="FFFFFF" w:themeColor="background1"/>
                <w:spacing w:val="60"/>
                <w:szCs w:val="72"/>
                <w:lang w:eastAsia="en-US"/>
              </w:rPr>
              <w:t>S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7684B8CA" w14:textId="77777777" w:rsidR="00E2172E" w:rsidRPr="00CD3CFD" w:rsidRDefault="00E2172E" w:rsidP="008A392B">
            <w:pPr>
              <w:spacing w:line="276" w:lineRule="auto"/>
              <w:jc w:val="center"/>
              <w:rPr>
                <w:rFonts w:cs="Arial"/>
                <w:b/>
                <w:color w:val="31479E" w:themeColor="accent1" w:themeShade="BF"/>
                <w:sz w:val="72"/>
                <w:szCs w:val="72"/>
                <w:lang w:eastAsia="en-US"/>
              </w:rPr>
            </w:pPr>
            <w:r>
              <w:rPr>
                <w:noProof/>
                <w:sz w:val="16"/>
                <w:lang w:eastAsia="en-AU"/>
              </w:rPr>
              <w:drawing>
                <wp:anchor distT="0" distB="0" distL="114300" distR="114300" simplePos="0" relativeHeight="251674624" behindDoc="0" locked="0" layoutInCell="1" allowOverlap="1" wp14:anchorId="3959677A" wp14:editId="047EA295">
                  <wp:simplePos x="0" y="0"/>
                  <wp:positionH relativeFrom="column">
                    <wp:posOffset>-121920</wp:posOffset>
                  </wp:positionH>
                  <wp:positionV relativeFrom="paragraph">
                    <wp:posOffset>69215</wp:posOffset>
                  </wp:positionV>
                  <wp:extent cx="1878330" cy="871855"/>
                  <wp:effectExtent l="0" t="0" r="0" b="4445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443" b="74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330" cy="8718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B6993C4" w14:textId="40A52BC5" w:rsidR="00881615" w:rsidRPr="004A3B74" w:rsidRDefault="00881615" w:rsidP="00881615">
      <w:pPr>
        <w:spacing w:before="120"/>
        <w:jc w:val="left"/>
        <w:rPr>
          <w:i/>
          <w:color w:val="262626" w:themeColor="text1" w:themeTint="D9"/>
          <w:sz w:val="18"/>
          <w:lang w:eastAsia="en-AU"/>
        </w:rPr>
      </w:pPr>
      <w:r w:rsidRPr="004A3B74">
        <w:rPr>
          <w:i/>
          <w:color w:val="262626" w:themeColor="text1" w:themeTint="D9"/>
          <w:sz w:val="18"/>
        </w:rPr>
        <w:t>Memberships are based on a calendar year</w:t>
      </w:r>
      <w:r w:rsidR="00395D70">
        <w:rPr>
          <w:i/>
          <w:color w:val="262626" w:themeColor="text1" w:themeTint="D9"/>
          <w:sz w:val="18"/>
        </w:rPr>
        <w:t>:</w:t>
      </w:r>
      <w:r w:rsidRPr="004A3B74">
        <w:rPr>
          <w:i/>
          <w:color w:val="262626" w:themeColor="text1" w:themeTint="D9"/>
          <w:sz w:val="18"/>
        </w:rPr>
        <w:t xml:space="preserve"> </w:t>
      </w:r>
      <w:r w:rsidRPr="00395D70">
        <w:rPr>
          <w:b/>
          <w:bCs/>
          <w:i/>
          <w:color w:val="262626" w:themeColor="text1" w:themeTint="D9"/>
          <w:sz w:val="18"/>
        </w:rPr>
        <w:t xml:space="preserve">January 1 – December </w:t>
      </w:r>
      <w:r w:rsidR="00395D70" w:rsidRPr="00395D70">
        <w:rPr>
          <w:b/>
          <w:bCs/>
          <w:i/>
          <w:color w:val="262626" w:themeColor="text1" w:themeTint="D9"/>
          <w:sz w:val="18"/>
        </w:rPr>
        <w:t>31</w:t>
      </w:r>
      <w:r w:rsidRPr="004A3B74">
        <w:rPr>
          <w:i/>
          <w:color w:val="262626" w:themeColor="text1" w:themeTint="D9"/>
          <w:sz w:val="18"/>
        </w:rPr>
        <w:t xml:space="preserve">. Pro rata </w:t>
      </w:r>
      <w:r w:rsidR="00D5559E">
        <w:rPr>
          <w:i/>
          <w:color w:val="262626" w:themeColor="text1" w:themeTint="D9"/>
          <w:sz w:val="18"/>
        </w:rPr>
        <w:t xml:space="preserve">fee </w:t>
      </w:r>
      <w:r w:rsidRPr="004A3B74">
        <w:rPr>
          <w:i/>
          <w:color w:val="262626" w:themeColor="text1" w:themeTint="D9"/>
          <w:sz w:val="18"/>
        </w:rPr>
        <w:t>rates are not available.</w:t>
      </w:r>
      <w:r w:rsidR="004C71A2">
        <w:rPr>
          <w:i/>
          <w:color w:val="262626" w:themeColor="text1" w:themeTint="D9"/>
          <w:sz w:val="18"/>
        </w:rPr>
        <w:t xml:space="preserve"> </w:t>
      </w:r>
      <w:r w:rsidR="00A93C70">
        <w:rPr>
          <w:i/>
          <w:color w:val="262626" w:themeColor="text1" w:themeTint="D9"/>
          <w:sz w:val="18"/>
        </w:rPr>
        <w:t xml:space="preserve"> Please review </w:t>
      </w:r>
      <w:hyperlink r:id="rId9" w:history="1">
        <w:r w:rsidR="00ED25E6" w:rsidRPr="00ED25E6">
          <w:rPr>
            <w:rStyle w:val="Hyperlink"/>
            <w:i/>
            <w:sz w:val="18"/>
          </w:rPr>
          <w:t>terms &amp; conditions</w:t>
        </w:r>
      </w:hyperlink>
      <w:r w:rsidR="00ED25E6">
        <w:rPr>
          <w:i/>
          <w:color w:val="262626" w:themeColor="text1" w:themeTint="D9"/>
          <w:sz w:val="18"/>
        </w:rPr>
        <w:t>.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981"/>
        <w:gridCol w:w="3889"/>
        <w:gridCol w:w="1878"/>
        <w:gridCol w:w="2718"/>
      </w:tblGrid>
      <w:tr w:rsidR="00E2172E" w:rsidRPr="00CD3CFD" w14:paraId="5A669A59" w14:textId="77777777" w:rsidTr="00D8061E">
        <w:trPr>
          <w:trHeight w:val="340"/>
          <w:jc w:val="center"/>
        </w:trPr>
        <w:tc>
          <w:tcPr>
            <w:tcW w:w="10456" w:type="dxa"/>
            <w:gridSpan w:val="4"/>
            <w:shd w:val="clear" w:color="auto" w:fill="46B4B4"/>
            <w:vAlign w:val="center"/>
          </w:tcPr>
          <w:p w14:paraId="0653DD8A" w14:textId="66B085D3" w:rsidR="00E2172E" w:rsidRPr="00CD3CFD" w:rsidRDefault="00E2172E" w:rsidP="00F559DE">
            <w:pPr>
              <w:pStyle w:val="Heading2"/>
              <w:spacing w:after="0"/>
              <w:jc w:val="left"/>
              <w:rPr>
                <w:rFonts w:cs="Arial"/>
                <w:sz w:val="20"/>
              </w:rPr>
            </w:pPr>
            <w:bookmarkStart w:id="0" w:name="_Hlk507290"/>
            <w:r w:rsidRPr="00733079">
              <w:rPr>
                <w:rFonts w:cs="Arial"/>
                <w:color w:val="FFFFFF" w:themeColor="background1"/>
                <w:sz w:val="20"/>
              </w:rPr>
              <w:t>DETAILS</w:t>
            </w:r>
          </w:p>
        </w:tc>
      </w:tr>
      <w:bookmarkEnd w:id="0"/>
      <w:tr w:rsidR="00E2172E" w:rsidRPr="00CD3CFD" w14:paraId="725C74A5" w14:textId="77777777" w:rsidTr="00D8061E">
        <w:trPr>
          <w:trHeight w:val="340"/>
          <w:jc w:val="center"/>
        </w:trPr>
        <w:tc>
          <w:tcPr>
            <w:tcW w:w="1980" w:type="dxa"/>
            <w:vAlign w:val="center"/>
          </w:tcPr>
          <w:p w14:paraId="2D3C3069" w14:textId="4A66AFF0" w:rsidR="00E2172E" w:rsidRPr="00CD3CFD" w:rsidRDefault="00E2172E" w:rsidP="00E2172E">
            <w:pPr>
              <w:spacing w:before="60" w:after="60"/>
              <w:jc w:val="left"/>
              <w:rPr>
                <w:rFonts w:cs="Arial"/>
                <w:b/>
                <w:szCs w:val="20"/>
                <w:lang w:eastAsia="en-US"/>
              </w:rPr>
            </w:pPr>
            <w:r>
              <w:rPr>
                <w:rFonts w:cs="Arial"/>
                <w:b/>
                <w:szCs w:val="20"/>
                <w:lang w:eastAsia="en-US"/>
              </w:rPr>
              <w:t>Full name</w:t>
            </w:r>
          </w:p>
        </w:tc>
        <w:sdt>
          <w:sdtPr>
            <w:rPr>
              <w:rFonts w:cs="Arial"/>
              <w:szCs w:val="20"/>
              <w:lang w:eastAsia="en-US"/>
            </w:rPr>
            <w:id w:val="-684902308"/>
            <w:placeholder>
              <w:docPart w:val="399B8B19316B4132846D4BD1CAF600AB"/>
            </w:placeholder>
            <w:showingPlcHdr/>
          </w:sdtPr>
          <w:sdtContent>
            <w:tc>
              <w:tcPr>
                <w:tcW w:w="8476" w:type="dxa"/>
                <w:gridSpan w:val="3"/>
                <w:tcBorders>
                  <w:bottom w:val="single" w:sz="4" w:space="0" w:color="7F7F7F" w:themeColor="text1" w:themeTint="80"/>
                </w:tcBorders>
                <w:vAlign w:val="center"/>
              </w:tcPr>
              <w:p w14:paraId="7919EB15" w14:textId="3299C6DA" w:rsidR="00E2172E" w:rsidRPr="00CD3CFD" w:rsidRDefault="00A93C70" w:rsidP="00E2172E">
                <w:pPr>
                  <w:spacing w:before="60" w:after="60"/>
                  <w:jc w:val="left"/>
                  <w:rPr>
                    <w:rFonts w:cs="Arial"/>
                    <w:szCs w:val="20"/>
                    <w:lang w:eastAsia="en-US"/>
                  </w:rPr>
                </w:pPr>
                <w:r w:rsidRPr="00DB7CA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540DE" w:rsidRPr="00CD3CFD" w14:paraId="3882699C" w14:textId="77777777" w:rsidTr="00D539F8">
        <w:trPr>
          <w:trHeight w:val="340"/>
          <w:jc w:val="center"/>
        </w:trPr>
        <w:tc>
          <w:tcPr>
            <w:tcW w:w="1980" w:type="dxa"/>
            <w:vMerge w:val="restart"/>
            <w:tcBorders>
              <w:top w:val="single" w:sz="4" w:space="0" w:color="7F7F7F" w:themeColor="text1" w:themeTint="80"/>
            </w:tcBorders>
            <w:vAlign w:val="center"/>
          </w:tcPr>
          <w:p w14:paraId="1425D285" w14:textId="704A1797" w:rsidR="000540DE" w:rsidRDefault="000540DE" w:rsidP="00E2172E">
            <w:pPr>
              <w:spacing w:before="60" w:after="60"/>
              <w:jc w:val="left"/>
              <w:rPr>
                <w:rFonts w:cs="Arial"/>
                <w:b/>
                <w:szCs w:val="20"/>
                <w:lang w:eastAsia="en-US"/>
              </w:rPr>
            </w:pPr>
            <w:r>
              <w:rPr>
                <w:rFonts w:cs="Arial"/>
                <w:b/>
                <w:szCs w:val="20"/>
                <w:lang w:eastAsia="en-US"/>
              </w:rPr>
              <w:t>Organisation of employment</w:t>
            </w:r>
            <w:r w:rsidR="00CA2D3A">
              <w:rPr>
                <w:rFonts w:cs="Arial"/>
                <w:b/>
                <w:szCs w:val="20"/>
                <w:lang w:eastAsia="en-US"/>
              </w:rPr>
              <w:t>/study</w:t>
            </w:r>
            <w:r>
              <w:rPr>
                <w:rFonts w:cs="Arial"/>
                <w:b/>
                <w:szCs w:val="20"/>
                <w:lang w:eastAsia="en-US"/>
              </w:rPr>
              <w:t xml:space="preserve"> </w:t>
            </w:r>
          </w:p>
        </w:tc>
        <w:tc>
          <w:tcPr>
            <w:tcW w:w="847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0A09E427" w14:textId="0A2D31B4" w:rsidR="000540DE" w:rsidRPr="000540DE" w:rsidRDefault="000540DE" w:rsidP="000540DE">
            <w:pPr>
              <w:spacing w:before="40" w:after="40"/>
              <w:jc w:val="left"/>
              <w:rPr>
                <w:rFonts w:cs="Arial"/>
                <w:sz w:val="16"/>
                <w:szCs w:val="16"/>
                <w:lang w:eastAsia="en-US"/>
              </w:rPr>
            </w:pPr>
            <w:r w:rsidRPr="000540DE">
              <w:rPr>
                <w:rFonts w:cs="Arial"/>
                <w:sz w:val="16"/>
                <w:szCs w:val="16"/>
                <w:lang w:eastAsia="en-US"/>
              </w:rPr>
              <w:t>Name</w:t>
            </w:r>
            <w:r w:rsidR="00A93C70">
              <w:rPr>
                <w:rFonts w:cs="Arial"/>
                <w:sz w:val="16"/>
                <w:szCs w:val="16"/>
                <w:lang w:eastAsia="en-US"/>
              </w:rPr>
              <w:t xml:space="preserve">: </w:t>
            </w:r>
            <w:sdt>
              <w:sdtPr>
                <w:rPr>
                  <w:rFonts w:cs="Arial"/>
                  <w:sz w:val="16"/>
                  <w:szCs w:val="16"/>
                  <w:lang w:eastAsia="en-US"/>
                </w:rPr>
                <w:id w:val="-76679118"/>
                <w:placeholder>
                  <w:docPart w:val="982838E55476445DBA8775C102FF151B"/>
                </w:placeholder>
                <w:showingPlcHdr/>
              </w:sdtPr>
              <w:sdtContent>
                <w:r w:rsidR="00A93C70" w:rsidRPr="00DB7C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0540DE" w:rsidRPr="00CD3CFD" w14:paraId="12B8D838" w14:textId="77777777" w:rsidTr="00D539F8">
        <w:trPr>
          <w:trHeight w:val="340"/>
          <w:jc w:val="center"/>
        </w:trPr>
        <w:tc>
          <w:tcPr>
            <w:tcW w:w="1980" w:type="dxa"/>
            <w:vMerge/>
            <w:vAlign w:val="center"/>
          </w:tcPr>
          <w:p w14:paraId="497876B5" w14:textId="735B28EC" w:rsidR="000540DE" w:rsidRPr="00CD3CFD" w:rsidRDefault="000540DE" w:rsidP="00E2172E">
            <w:pPr>
              <w:spacing w:before="60" w:after="60"/>
              <w:jc w:val="left"/>
              <w:rPr>
                <w:rFonts w:cs="Arial"/>
                <w:b/>
                <w:szCs w:val="20"/>
                <w:lang w:eastAsia="en-US"/>
              </w:rPr>
            </w:pPr>
          </w:p>
        </w:tc>
        <w:tc>
          <w:tcPr>
            <w:tcW w:w="847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2D6EE7A1" w14:textId="2AD49409" w:rsidR="000540DE" w:rsidRPr="000540DE" w:rsidRDefault="000540DE" w:rsidP="000540DE">
            <w:pPr>
              <w:spacing w:before="40" w:after="40"/>
              <w:jc w:val="left"/>
              <w:rPr>
                <w:rFonts w:cs="Arial"/>
                <w:sz w:val="16"/>
                <w:szCs w:val="16"/>
                <w:lang w:eastAsia="en-US"/>
              </w:rPr>
            </w:pPr>
            <w:r>
              <w:rPr>
                <w:rFonts w:cs="Arial"/>
                <w:sz w:val="16"/>
                <w:szCs w:val="16"/>
                <w:lang w:eastAsia="en-US"/>
              </w:rPr>
              <w:t>Website</w:t>
            </w:r>
            <w:r w:rsidR="00A93C70">
              <w:rPr>
                <w:rFonts w:cs="Arial"/>
                <w:sz w:val="16"/>
                <w:szCs w:val="16"/>
                <w:lang w:eastAsia="en-US"/>
              </w:rPr>
              <w:t xml:space="preserve">: </w:t>
            </w:r>
            <w:sdt>
              <w:sdtPr>
                <w:rPr>
                  <w:rFonts w:cs="Arial"/>
                  <w:sz w:val="16"/>
                  <w:szCs w:val="16"/>
                  <w:lang w:eastAsia="en-US"/>
                </w:rPr>
                <w:id w:val="-1098019986"/>
                <w:placeholder>
                  <w:docPart w:val="543439450D0B4FF9A80F6E0AA81ECBF6"/>
                </w:placeholder>
                <w:showingPlcHdr/>
              </w:sdtPr>
              <w:sdtContent>
                <w:r w:rsidR="00A93C70" w:rsidRPr="00DB7C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2172E" w:rsidRPr="00CD3CFD" w14:paraId="0E3D3AC4" w14:textId="77777777" w:rsidTr="00D539F8">
        <w:trPr>
          <w:trHeight w:val="340"/>
          <w:jc w:val="center"/>
        </w:trPr>
        <w:tc>
          <w:tcPr>
            <w:tcW w:w="1980" w:type="dxa"/>
            <w:tcBorders>
              <w:top w:val="single" w:sz="4" w:space="0" w:color="7F7F7F" w:themeColor="text1" w:themeTint="80"/>
            </w:tcBorders>
            <w:vAlign w:val="center"/>
          </w:tcPr>
          <w:p w14:paraId="2F9C8188" w14:textId="140F1D56" w:rsidR="00E2172E" w:rsidRPr="00CD3CFD" w:rsidRDefault="003041E6" w:rsidP="00E2172E">
            <w:pPr>
              <w:spacing w:before="60" w:after="60"/>
              <w:jc w:val="left"/>
              <w:rPr>
                <w:rFonts w:cs="Arial"/>
                <w:b/>
                <w:szCs w:val="20"/>
                <w:lang w:eastAsia="en-US"/>
              </w:rPr>
            </w:pPr>
            <w:r w:rsidRPr="00CD3CFD">
              <w:rPr>
                <w:rFonts w:cs="Arial"/>
                <w:b/>
                <w:szCs w:val="20"/>
                <w:lang w:eastAsia="en-US"/>
              </w:rPr>
              <w:t>Email</w:t>
            </w:r>
            <w:r w:rsidR="000540DE">
              <w:rPr>
                <w:rFonts w:cs="Arial"/>
                <w:b/>
                <w:szCs w:val="20"/>
                <w:lang w:eastAsia="en-US"/>
              </w:rPr>
              <w:t xml:space="preserve"> </w:t>
            </w:r>
          </w:p>
        </w:tc>
        <w:sdt>
          <w:sdtPr>
            <w:rPr>
              <w:rFonts w:cs="Arial"/>
              <w:szCs w:val="20"/>
              <w:lang w:eastAsia="en-US"/>
            </w:rPr>
            <w:id w:val="5799117"/>
            <w:placeholder>
              <w:docPart w:val="F768D1A8001E44A0AA34C4CCDDD1F401"/>
            </w:placeholder>
            <w:showingPlcHdr/>
          </w:sdtPr>
          <w:sdtContent>
            <w:tc>
              <w:tcPr>
                <w:tcW w:w="8476" w:type="dxa"/>
                <w:gridSpan w:val="3"/>
                <w:tcBorders>
                  <w:top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22220597" w14:textId="0A0DA155" w:rsidR="00E2172E" w:rsidRPr="00CD3CFD" w:rsidRDefault="00A93C70" w:rsidP="00E2172E">
                <w:pPr>
                  <w:spacing w:before="60" w:after="60"/>
                  <w:jc w:val="left"/>
                  <w:rPr>
                    <w:rFonts w:cs="Arial"/>
                    <w:szCs w:val="20"/>
                    <w:lang w:eastAsia="en-US"/>
                  </w:rPr>
                </w:pPr>
                <w:r w:rsidRPr="00DB7CA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2172E" w:rsidRPr="00CD3CFD" w14:paraId="7736D9B9" w14:textId="77777777" w:rsidTr="00D539F8">
        <w:trPr>
          <w:trHeight w:val="340"/>
          <w:jc w:val="center"/>
        </w:trPr>
        <w:tc>
          <w:tcPr>
            <w:tcW w:w="1980" w:type="dxa"/>
            <w:tcBorders>
              <w:top w:val="single" w:sz="4" w:space="0" w:color="7F7F7F" w:themeColor="text1" w:themeTint="80"/>
            </w:tcBorders>
            <w:vAlign w:val="center"/>
          </w:tcPr>
          <w:p w14:paraId="5FF3CD0F" w14:textId="6B0F7F0C" w:rsidR="00E2172E" w:rsidRPr="00CD3CFD" w:rsidRDefault="003041E6" w:rsidP="00E2172E">
            <w:pPr>
              <w:spacing w:before="60" w:after="60"/>
              <w:jc w:val="left"/>
              <w:rPr>
                <w:rFonts w:cs="Arial"/>
                <w:b/>
                <w:szCs w:val="20"/>
                <w:lang w:eastAsia="en-US"/>
              </w:rPr>
            </w:pPr>
            <w:r w:rsidRPr="00CD3CFD">
              <w:rPr>
                <w:rFonts w:cs="Arial"/>
                <w:b/>
                <w:szCs w:val="20"/>
                <w:lang w:eastAsia="en-US"/>
              </w:rPr>
              <w:t>Phone</w:t>
            </w:r>
          </w:p>
        </w:tc>
        <w:sdt>
          <w:sdtPr>
            <w:rPr>
              <w:rFonts w:cs="Arial"/>
              <w:szCs w:val="20"/>
              <w:lang w:eastAsia="en-US"/>
            </w:rPr>
            <w:id w:val="-690766701"/>
            <w:placeholder>
              <w:docPart w:val="1DCAC10E18DD4028990C5AC204BF18BD"/>
            </w:placeholder>
            <w:showingPlcHdr/>
          </w:sdtPr>
          <w:sdtContent>
            <w:tc>
              <w:tcPr>
                <w:tcW w:w="8476" w:type="dxa"/>
                <w:gridSpan w:val="3"/>
                <w:tcBorders>
                  <w:top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270EA0AD" w14:textId="5A01E76A" w:rsidR="00E2172E" w:rsidRPr="00CD3CFD" w:rsidRDefault="00A93C70" w:rsidP="00E2172E">
                <w:pPr>
                  <w:spacing w:before="60" w:after="60"/>
                  <w:jc w:val="left"/>
                  <w:rPr>
                    <w:rFonts w:cs="Arial"/>
                    <w:szCs w:val="20"/>
                    <w:lang w:eastAsia="en-US"/>
                  </w:rPr>
                </w:pPr>
                <w:r w:rsidRPr="00DB7CA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33079" w:rsidRPr="00CD3CFD" w14:paraId="36F9E9D5" w14:textId="77777777" w:rsidTr="00D539F8">
        <w:trPr>
          <w:trHeight w:val="340"/>
          <w:jc w:val="center"/>
        </w:trPr>
        <w:tc>
          <w:tcPr>
            <w:tcW w:w="1980" w:type="dxa"/>
            <w:vMerge w:val="restart"/>
            <w:tcBorders>
              <w:top w:val="single" w:sz="4" w:space="0" w:color="7F7F7F" w:themeColor="text1" w:themeTint="80"/>
            </w:tcBorders>
          </w:tcPr>
          <w:p w14:paraId="7595ADE8" w14:textId="77777777" w:rsidR="00733079" w:rsidRDefault="00733079" w:rsidP="008740B8">
            <w:pPr>
              <w:spacing w:before="60" w:after="60"/>
              <w:jc w:val="left"/>
              <w:rPr>
                <w:rFonts w:cs="Arial"/>
                <w:b/>
                <w:szCs w:val="20"/>
                <w:lang w:eastAsia="en-US"/>
              </w:rPr>
            </w:pPr>
            <w:r w:rsidRPr="00CD3CFD">
              <w:rPr>
                <w:rFonts w:cs="Arial"/>
                <w:b/>
                <w:szCs w:val="20"/>
                <w:lang w:eastAsia="en-US"/>
              </w:rPr>
              <w:t>Mailing address</w:t>
            </w:r>
          </w:p>
          <w:p w14:paraId="5057903A" w14:textId="77777777" w:rsidR="00F94377" w:rsidRPr="00F94377" w:rsidRDefault="00F94377" w:rsidP="00F94377">
            <w:pPr>
              <w:spacing w:before="60" w:after="60"/>
              <w:ind w:left="306"/>
              <w:jc w:val="left"/>
              <w:rPr>
                <w:rFonts w:cs="Arial"/>
                <w:sz w:val="16"/>
                <w:szCs w:val="16"/>
              </w:rPr>
            </w:pPr>
            <w:r w:rsidRPr="00F94377">
              <w:rPr>
                <w:rFonts w:cs="Arial"/>
                <w:sz w:val="16"/>
                <w:szCs w:val="16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9437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sz w:val="16"/>
                <w:szCs w:val="16"/>
              </w:rPr>
            </w:r>
            <w:r w:rsidR="00000000">
              <w:rPr>
                <w:rFonts w:cs="Arial"/>
                <w:sz w:val="16"/>
                <w:szCs w:val="16"/>
              </w:rPr>
              <w:fldChar w:fldCharType="separate"/>
            </w:r>
            <w:r w:rsidRPr="00F94377">
              <w:rPr>
                <w:rFonts w:cs="Arial"/>
                <w:sz w:val="16"/>
                <w:szCs w:val="16"/>
              </w:rPr>
              <w:fldChar w:fldCharType="end"/>
            </w:r>
            <w:r w:rsidRPr="00F94377">
              <w:rPr>
                <w:rFonts w:cs="Arial"/>
                <w:sz w:val="16"/>
                <w:szCs w:val="16"/>
              </w:rPr>
              <w:t xml:space="preserve"> Work</w:t>
            </w:r>
          </w:p>
          <w:p w14:paraId="0E4B75FC" w14:textId="2B440C54" w:rsidR="00F94377" w:rsidRPr="00CD3CFD" w:rsidRDefault="00F94377" w:rsidP="00F94377">
            <w:pPr>
              <w:spacing w:before="60" w:after="60"/>
              <w:ind w:left="306"/>
              <w:jc w:val="left"/>
              <w:rPr>
                <w:rFonts w:cs="Arial"/>
                <w:b/>
                <w:szCs w:val="20"/>
                <w:lang w:eastAsia="en-US"/>
              </w:rPr>
            </w:pPr>
            <w:r w:rsidRPr="00F94377">
              <w:rPr>
                <w:rFonts w:cs="Arial"/>
                <w:sz w:val="16"/>
                <w:szCs w:val="16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94377">
              <w:rPr>
                <w:rFonts w:cs="Arial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cs="Arial"/>
                <w:sz w:val="16"/>
                <w:szCs w:val="16"/>
              </w:rPr>
            </w:r>
            <w:r w:rsidR="00000000">
              <w:rPr>
                <w:rFonts w:cs="Arial"/>
                <w:sz w:val="16"/>
                <w:szCs w:val="16"/>
              </w:rPr>
              <w:fldChar w:fldCharType="separate"/>
            </w:r>
            <w:r w:rsidRPr="00F94377">
              <w:rPr>
                <w:rFonts w:cs="Arial"/>
                <w:sz w:val="16"/>
                <w:szCs w:val="16"/>
              </w:rPr>
              <w:fldChar w:fldCharType="end"/>
            </w:r>
            <w:r w:rsidRPr="00F94377">
              <w:rPr>
                <w:rFonts w:cs="Arial"/>
                <w:sz w:val="16"/>
                <w:szCs w:val="16"/>
              </w:rPr>
              <w:t xml:space="preserve"> Home</w:t>
            </w:r>
          </w:p>
        </w:tc>
        <w:tc>
          <w:tcPr>
            <w:tcW w:w="847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7FFA0E0C" w14:textId="656BC012" w:rsidR="00733079" w:rsidRPr="00CD3CFD" w:rsidRDefault="00733079" w:rsidP="004C71A2">
            <w:pPr>
              <w:spacing w:before="40" w:after="40"/>
              <w:jc w:val="left"/>
              <w:rPr>
                <w:rFonts w:cs="Arial"/>
                <w:szCs w:val="20"/>
                <w:lang w:eastAsia="en-US"/>
              </w:rPr>
            </w:pPr>
            <w:r w:rsidRPr="004C71A2">
              <w:rPr>
                <w:rFonts w:cs="Arial"/>
                <w:sz w:val="16"/>
                <w:szCs w:val="16"/>
                <w:lang w:eastAsia="en-US"/>
              </w:rPr>
              <w:t>Street</w:t>
            </w:r>
            <w:r w:rsidR="00A93C70">
              <w:rPr>
                <w:rFonts w:cs="Arial"/>
                <w:sz w:val="16"/>
                <w:szCs w:val="16"/>
                <w:lang w:eastAsia="en-US"/>
              </w:rPr>
              <w:t xml:space="preserve"> </w:t>
            </w:r>
            <w:sdt>
              <w:sdtPr>
                <w:rPr>
                  <w:rFonts w:cs="Arial"/>
                  <w:sz w:val="16"/>
                  <w:szCs w:val="16"/>
                  <w:lang w:eastAsia="en-US"/>
                </w:rPr>
                <w:id w:val="1692645547"/>
                <w:placeholder>
                  <w:docPart w:val="AE11DD14496448B7AEFA7EBFECCC5F75"/>
                </w:placeholder>
                <w:showingPlcHdr/>
              </w:sdtPr>
              <w:sdtContent>
                <w:r w:rsidR="00A93C70" w:rsidRPr="00DB7C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A2D3A" w:rsidRPr="00CD3CFD" w14:paraId="1628355A" w14:textId="77777777" w:rsidTr="00D539F8">
        <w:trPr>
          <w:trHeight w:val="340"/>
          <w:jc w:val="center"/>
        </w:trPr>
        <w:tc>
          <w:tcPr>
            <w:tcW w:w="1980" w:type="dxa"/>
            <w:vMerge/>
            <w:tcBorders>
              <w:top w:val="single" w:sz="4" w:space="0" w:color="7F7F7F" w:themeColor="text1" w:themeTint="80"/>
            </w:tcBorders>
          </w:tcPr>
          <w:p w14:paraId="005D7214" w14:textId="77777777" w:rsidR="00733079" w:rsidRPr="00CD3CFD" w:rsidRDefault="00733079" w:rsidP="008740B8">
            <w:pPr>
              <w:spacing w:before="60" w:after="60"/>
              <w:jc w:val="left"/>
              <w:rPr>
                <w:rFonts w:cs="Arial"/>
                <w:b/>
                <w:szCs w:val="20"/>
                <w:lang w:eastAsia="en-US"/>
              </w:rPr>
            </w:pPr>
          </w:p>
        </w:tc>
        <w:tc>
          <w:tcPr>
            <w:tcW w:w="388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66C9B9A8" w14:textId="495D4A3F" w:rsidR="00733079" w:rsidRPr="00CD3CFD" w:rsidRDefault="00733079" w:rsidP="004C71A2">
            <w:pPr>
              <w:spacing w:before="40" w:after="40"/>
              <w:jc w:val="left"/>
              <w:rPr>
                <w:rFonts w:cs="Arial"/>
                <w:szCs w:val="20"/>
                <w:lang w:eastAsia="en-US"/>
              </w:rPr>
            </w:pPr>
            <w:r>
              <w:rPr>
                <w:rFonts w:cs="Arial"/>
                <w:sz w:val="16"/>
                <w:szCs w:val="16"/>
                <w:lang w:eastAsia="en-US"/>
              </w:rPr>
              <w:t>Suburb</w:t>
            </w:r>
            <w:r w:rsidR="00A93C70">
              <w:rPr>
                <w:rFonts w:cs="Arial"/>
                <w:sz w:val="16"/>
                <w:szCs w:val="16"/>
                <w:lang w:eastAsia="en-US"/>
              </w:rPr>
              <w:t xml:space="preserve"> </w:t>
            </w:r>
            <w:sdt>
              <w:sdtPr>
                <w:rPr>
                  <w:rFonts w:cs="Arial"/>
                  <w:sz w:val="16"/>
                  <w:szCs w:val="16"/>
                  <w:lang w:eastAsia="en-US"/>
                </w:rPr>
                <w:id w:val="-938834342"/>
                <w:placeholder>
                  <w:docPart w:val="488C4220BDC346AA8454D3E35F330AC2"/>
                </w:placeholder>
                <w:showingPlcHdr/>
              </w:sdtPr>
              <w:sdtContent>
                <w:r w:rsidR="00A93C70" w:rsidRPr="00DB7C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87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496BC28F" w14:textId="3DAB8A7C" w:rsidR="00733079" w:rsidRPr="004C71A2" w:rsidRDefault="00733079" w:rsidP="004C71A2">
            <w:pPr>
              <w:spacing w:before="40" w:after="40"/>
              <w:jc w:val="left"/>
              <w:rPr>
                <w:rFonts w:cs="Arial"/>
                <w:sz w:val="16"/>
                <w:szCs w:val="16"/>
                <w:lang w:eastAsia="en-US"/>
              </w:rPr>
            </w:pPr>
            <w:r w:rsidRPr="004C71A2">
              <w:rPr>
                <w:rFonts w:cs="Arial"/>
                <w:sz w:val="16"/>
                <w:szCs w:val="16"/>
                <w:lang w:eastAsia="en-US"/>
              </w:rPr>
              <w:t>State</w:t>
            </w:r>
            <w:r w:rsidR="00A93C70">
              <w:rPr>
                <w:rFonts w:cs="Arial"/>
                <w:sz w:val="16"/>
                <w:szCs w:val="16"/>
                <w:lang w:eastAsia="en-US"/>
              </w:rPr>
              <w:t xml:space="preserve"> </w:t>
            </w:r>
            <w:sdt>
              <w:sdtPr>
                <w:rPr>
                  <w:rFonts w:cs="Arial"/>
                  <w:sz w:val="16"/>
                  <w:szCs w:val="16"/>
                  <w:lang w:eastAsia="en-US"/>
                </w:rPr>
                <w:id w:val="1147319248"/>
                <w:placeholder>
                  <w:docPart w:val="A02CBD9C4B7649F9A53EB9B88FEE2A3A"/>
                </w:placeholder>
                <w:temporary/>
                <w:showingPlcHdr/>
              </w:sdtPr>
              <w:sdtContent>
                <w:r w:rsidR="00A93C70" w:rsidRPr="00DB7CA0">
                  <w:rPr>
                    <w:rStyle w:val="PlaceholderText"/>
                  </w:rPr>
                  <w:t>Click or tap here to enter text.</w:t>
                </w:r>
              </w:sdtContent>
            </w:sdt>
            <w:r w:rsidR="00A93C70">
              <w:rPr>
                <w:rFonts w:cs="Arial"/>
                <w:sz w:val="16"/>
                <w:szCs w:val="16"/>
                <w:lang w:eastAsia="en-US"/>
              </w:rPr>
              <w:t xml:space="preserve">  </w:t>
            </w:r>
          </w:p>
        </w:tc>
        <w:tc>
          <w:tcPr>
            <w:tcW w:w="2715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1BEE0AFC" w14:textId="5F68473C" w:rsidR="00733079" w:rsidRPr="00CD3CFD" w:rsidRDefault="00733079" w:rsidP="004C71A2">
            <w:pPr>
              <w:spacing w:before="40" w:after="40"/>
              <w:jc w:val="left"/>
              <w:rPr>
                <w:rFonts w:cs="Arial"/>
                <w:szCs w:val="20"/>
                <w:lang w:eastAsia="en-US"/>
              </w:rPr>
            </w:pPr>
            <w:r w:rsidRPr="004C71A2">
              <w:rPr>
                <w:rFonts w:cs="Arial"/>
                <w:sz w:val="16"/>
                <w:szCs w:val="16"/>
                <w:lang w:eastAsia="en-US"/>
              </w:rPr>
              <w:t>Postcode</w:t>
            </w:r>
            <w:r w:rsidR="00A93C70">
              <w:rPr>
                <w:rFonts w:cs="Arial"/>
                <w:sz w:val="16"/>
                <w:szCs w:val="16"/>
                <w:lang w:eastAsia="en-US"/>
              </w:rPr>
              <w:t xml:space="preserve"> </w:t>
            </w:r>
            <w:sdt>
              <w:sdtPr>
                <w:rPr>
                  <w:rFonts w:cs="Arial"/>
                  <w:sz w:val="16"/>
                  <w:szCs w:val="16"/>
                  <w:lang w:eastAsia="en-US"/>
                </w:rPr>
                <w:id w:val="-1369601941"/>
                <w:placeholder>
                  <w:docPart w:val="25CAC17F19F54BD7850056094D7315D4"/>
                </w:placeholder>
                <w:temporary/>
                <w:showingPlcHdr/>
              </w:sdtPr>
              <w:sdtContent>
                <w:r w:rsidR="00A93C70" w:rsidRPr="00DB7C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33079" w:rsidRPr="00CD3CFD" w14:paraId="0A325FC7" w14:textId="77777777" w:rsidTr="00D539F8">
        <w:trPr>
          <w:trHeight w:val="340"/>
          <w:jc w:val="center"/>
        </w:trPr>
        <w:tc>
          <w:tcPr>
            <w:tcW w:w="1980" w:type="dxa"/>
            <w:vMerge/>
            <w:tcBorders>
              <w:top w:val="single" w:sz="4" w:space="0" w:color="7F7F7F" w:themeColor="text1" w:themeTint="80"/>
            </w:tcBorders>
          </w:tcPr>
          <w:p w14:paraId="1A517348" w14:textId="77777777" w:rsidR="00733079" w:rsidRPr="00CD3CFD" w:rsidRDefault="00733079" w:rsidP="008740B8">
            <w:pPr>
              <w:spacing w:before="60" w:after="60"/>
              <w:jc w:val="left"/>
              <w:rPr>
                <w:rFonts w:cs="Arial"/>
                <w:b/>
                <w:szCs w:val="20"/>
                <w:lang w:eastAsia="en-US"/>
              </w:rPr>
            </w:pPr>
          </w:p>
        </w:tc>
        <w:tc>
          <w:tcPr>
            <w:tcW w:w="8476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14E0ABFA" w14:textId="33747523" w:rsidR="00733079" w:rsidRPr="00CD3CFD" w:rsidRDefault="00733079" w:rsidP="004C71A2">
            <w:pPr>
              <w:spacing w:before="40" w:after="40"/>
              <w:jc w:val="left"/>
              <w:rPr>
                <w:rFonts w:cs="Arial"/>
                <w:szCs w:val="20"/>
                <w:lang w:eastAsia="en-US"/>
              </w:rPr>
            </w:pPr>
            <w:r>
              <w:rPr>
                <w:rFonts w:cs="Arial"/>
                <w:sz w:val="16"/>
                <w:szCs w:val="16"/>
                <w:lang w:eastAsia="en-US"/>
              </w:rPr>
              <w:t>Country</w:t>
            </w:r>
            <w:r w:rsidR="00A93C70">
              <w:rPr>
                <w:rFonts w:cs="Arial"/>
                <w:sz w:val="16"/>
                <w:szCs w:val="16"/>
                <w:lang w:eastAsia="en-US"/>
              </w:rPr>
              <w:t xml:space="preserve"> </w:t>
            </w:r>
            <w:sdt>
              <w:sdtPr>
                <w:rPr>
                  <w:rFonts w:cs="Arial"/>
                  <w:sz w:val="16"/>
                  <w:szCs w:val="16"/>
                  <w:lang w:eastAsia="en-US"/>
                </w:rPr>
                <w:id w:val="1118485696"/>
                <w:placeholder>
                  <w:docPart w:val="BBC27D76A8E345F289950685F9E437DE"/>
                </w:placeholder>
                <w:showingPlcHdr/>
              </w:sdtPr>
              <w:sdtContent>
                <w:r w:rsidR="00A93C70" w:rsidRPr="00DB7C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486109D8" w14:textId="77777777" w:rsidR="00F94377" w:rsidRDefault="00F94377"/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60"/>
        <w:gridCol w:w="10006"/>
      </w:tblGrid>
      <w:tr w:rsidR="004C00C6" w:rsidRPr="00CD3CFD" w14:paraId="3847704B" w14:textId="77777777" w:rsidTr="00D8061E">
        <w:trPr>
          <w:trHeight w:val="340"/>
          <w:jc w:val="center"/>
        </w:trPr>
        <w:tc>
          <w:tcPr>
            <w:tcW w:w="10456" w:type="dxa"/>
            <w:gridSpan w:val="2"/>
            <w:shd w:val="clear" w:color="auto" w:fill="46B4B4"/>
            <w:vAlign w:val="center"/>
          </w:tcPr>
          <w:p w14:paraId="5F64C787" w14:textId="7E714439" w:rsidR="00321414" w:rsidRPr="004C00C6" w:rsidRDefault="004C00C6" w:rsidP="00321414">
            <w:pPr>
              <w:spacing w:after="0"/>
              <w:jc w:val="left"/>
              <w:rPr>
                <w:rFonts w:cs="Arial"/>
                <w:b/>
              </w:rPr>
            </w:pPr>
            <w:r w:rsidRPr="00733079">
              <w:rPr>
                <w:b/>
                <w:color w:val="FFFFFF" w:themeColor="background1"/>
              </w:rPr>
              <w:t>MEMBERSHIP CATEGORY</w:t>
            </w:r>
            <w:r w:rsidR="00321414" w:rsidRPr="00733079">
              <w:rPr>
                <w:b/>
                <w:color w:val="FFFFFF" w:themeColor="background1"/>
              </w:rPr>
              <w:t xml:space="preserve"> &amp; FEES </w:t>
            </w:r>
            <w:r w:rsidR="00321414" w:rsidRPr="00733079">
              <w:rPr>
                <w:color w:val="FFFFFF" w:themeColor="background1"/>
                <w:sz w:val="14"/>
              </w:rPr>
              <w:t>Country specific GST applies to AU (10%) and NZ (15%) residents.</w:t>
            </w:r>
            <w:r w:rsidR="001C53CE" w:rsidRPr="00733079">
              <w:rPr>
                <w:rFonts w:cs="Arial"/>
                <w:b/>
                <w:color w:val="FFFFFF" w:themeColor="background1"/>
              </w:rPr>
              <w:t xml:space="preserve"> </w:t>
            </w:r>
          </w:p>
        </w:tc>
      </w:tr>
      <w:tr w:rsidR="00733079" w:rsidRPr="00CD3CFD" w14:paraId="520D0ECF" w14:textId="77777777" w:rsidTr="00D8061E">
        <w:trPr>
          <w:trHeight w:val="340"/>
          <w:jc w:val="center"/>
        </w:trPr>
        <w:tc>
          <w:tcPr>
            <w:tcW w:w="10456" w:type="dxa"/>
            <w:gridSpan w:val="2"/>
            <w:tcBorders>
              <w:bottom w:val="single" w:sz="4" w:space="0" w:color="7F7F7F" w:themeColor="text1" w:themeTint="80"/>
            </w:tcBorders>
          </w:tcPr>
          <w:p w14:paraId="2670D7A1" w14:textId="16B465CC" w:rsidR="00733079" w:rsidRPr="00733079" w:rsidRDefault="00733079" w:rsidP="00C13D6A">
            <w:pPr>
              <w:spacing w:before="60" w:after="0"/>
              <w:jc w:val="left"/>
              <w:rPr>
                <w:sz w:val="32"/>
              </w:rPr>
            </w:pPr>
            <w:r w:rsidRPr="00733079">
              <w:t>Please select the membership category which applies to you:</w:t>
            </w:r>
          </w:p>
        </w:tc>
      </w:tr>
      <w:tr w:rsidR="004C00C6" w:rsidRPr="00CD3CFD" w14:paraId="5EB81EC9" w14:textId="77777777" w:rsidTr="00F94377">
        <w:trPr>
          <w:trHeight w:val="340"/>
          <w:jc w:val="center"/>
        </w:trPr>
        <w:tc>
          <w:tcPr>
            <w:tcW w:w="803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511FFE78" w14:textId="448BBFE5" w:rsidR="004C00C6" w:rsidRDefault="004C00C6" w:rsidP="00BA2B4D">
            <w:pPr>
              <w:spacing w:before="80" w:after="0"/>
              <w:jc w:val="center"/>
              <w:rPr>
                <w:rFonts w:cs="Arial"/>
              </w:rPr>
            </w:pPr>
            <w:r w:rsidRPr="0002683C">
              <w:rPr>
                <w:rFonts w:cs="Arial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683C">
              <w:rPr>
                <w:rFonts w:cs="Arial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Cs w:val="20"/>
              </w:rPr>
            </w:r>
            <w:r w:rsidR="00000000">
              <w:rPr>
                <w:rFonts w:cs="Arial"/>
                <w:szCs w:val="20"/>
              </w:rPr>
              <w:fldChar w:fldCharType="separate"/>
            </w:r>
            <w:r w:rsidRPr="0002683C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9653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4BCF8F85" w14:textId="19B7D8D8" w:rsidR="004C00C6" w:rsidRPr="00D8061E" w:rsidRDefault="004C00C6" w:rsidP="00C13D6A">
            <w:pPr>
              <w:spacing w:before="60" w:after="0"/>
              <w:jc w:val="left"/>
              <w:rPr>
                <w:b/>
                <w:sz w:val="28"/>
                <w:lang w:val="fr-FR"/>
              </w:rPr>
            </w:pPr>
            <w:proofErr w:type="spellStart"/>
            <w:r w:rsidRPr="00D8061E">
              <w:rPr>
                <w:b/>
                <w:sz w:val="32"/>
                <w:lang w:val="fr-FR"/>
              </w:rPr>
              <w:t>Individual</w:t>
            </w:r>
            <w:proofErr w:type="spellEnd"/>
            <w:r w:rsidRPr="00D8061E">
              <w:rPr>
                <w:b/>
                <w:sz w:val="32"/>
                <w:lang w:val="fr-FR"/>
              </w:rPr>
              <w:t xml:space="preserve"> </w:t>
            </w:r>
            <w:proofErr w:type="spellStart"/>
            <w:r w:rsidRPr="00D8061E">
              <w:rPr>
                <w:b/>
                <w:sz w:val="32"/>
                <w:lang w:val="fr-FR"/>
              </w:rPr>
              <w:t>Subscriber</w:t>
            </w:r>
            <w:proofErr w:type="spellEnd"/>
            <w:r w:rsidR="00D5559E" w:rsidRPr="00D8061E">
              <w:rPr>
                <w:b/>
                <w:sz w:val="32"/>
                <w:lang w:val="fr-FR"/>
              </w:rPr>
              <w:t xml:space="preserve"> </w:t>
            </w:r>
            <w:r w:rsidR="00D5559E" w:rsidRPr="00D8061E">
              <w:rPr>
                <w:b/>
                <w:sz w:val="28"/>
                <w:lang w:val="fr-FR"/>
              </w:rPr>
              <w:t xml:space="preserve">– </w:t>
            </w:r>
            <w:r w:rsidR="00D5559E" w:rsidRPr="00D8061E">
              <w:rPr>
                <w:b/>
                <w:sz w:val="24"/>
                <w:lang w:val="fr-FR"/>
              </w:rPr>
              <w:t>AU</w:t>
            </w:r>
            <w:r w:rsidR="00B26583" w:rsidRPr="00D8061E">
              <w:rPr>
                <w:b/>
                <w:sz w:val="24"/>
                <w:lang w:val="fr-FR"/>
              </w:rPr>
              <w:t>$</w:t>
            </w:r>
            <w:r w:rsidR="00D5559E" w:rsidRPr="00D8061E">
              <w:rPr>
                <w:b/>
                <w:sz w:val="24"/>
                <w:lang w:val="fr-FR"/>
              </w:rPr>
              <w:t xml:space="preserve"> </w:t>
            </w:r>
            <w:r w:rsidR="00D8061E">
              <w:rPr>
                <w:b/>
                <w:sz w:val="24"/>
                <w:lang w:val="fr-FR"/>
              </w:rPr>
              <w:t>105</w:t>
            </w:r>
            <w:r w:rsidR="00D5559E" w:rsidRPr="00D8061E">
              <w:rPr>
                <w:lang w:val="fr-FR"/>
              </w:rPr>
              <w:t xml:space="preserve"> (</w:t>
            </w:r>
            <w:proofErr w:type="spellStart"/>
            <w:r w:rsidR="00D8061E">
              <w:rPr>
                <w:lang w:val="fr-FR"/>
              </w:rPr>
              <w:t>incl</w:t>
            </w:r>
            <w:proofErr w:type="spellEnd"/>
            <w:r w:rsidR="00F94377" w:rsidRPr="00D8061E">
              <w:rPr>
                <w:lang w:val="fr-FR"/>
              </w:rPr>
              <w:t xml:space="preserve"> </w:t>
            </w:r>
            <w:r w:rsidR="00D5559E" w:rsidRPr="00D8061E">
              <w:rPr>
                <w:lang w:val="fr-FR"/>
              </w:rPr>
              <w:t>GST)</w:t>
            </w:r>
            <w:r w:rsidR="00B26583" w:rsidRPr="00D8061E">
              <w:rPr>
                <w:lang w:val="fr-FR"/>
              </w:rPr>
              <w:t xml:space="preserve"> | </w:t>
            </w:r>
            <w:r w:rsidR="00B26583" w:rsidRPr="00D8061E">
              <w:rPr>
                <w:b/>
                <w:sz w:val="24"/>
                <w:lang w:val="fr-FR"/>
              </w:rPr>
              <w:t xml:space="preserve">NZ$ </w:t>
            </w:r>
            <w:r w:rsidR="00DC6750" w:rsidRPr="00D8061E">
              <w:rPr>
                <w:b/>
                <w:sz w:val="24"/>
                <w:lang w:val="fr-FR"/>
              </w:rPr>
              <w:t>1</w:t>
            </w:r>
            <w:r w:rsidR="00D8061E">
              <w:rPr>
                <w:b/>
                <w:sz w:val="24"/>
                <w:lang w:val="fr-FR"/>
              </w:rPr>
              <w:t>21</w:t>
            </w:r>
            <w:r w:rsidR="00B26583" w:rsidRPr="00D8061E">
              <w:rPr>
                <w:b/>
                <w:sz w:val="24"/>
                <w:lang w:val="fr-FR"/>
              </w:rPr>
              <w:t xml:space="preserve"> </w:t>
            </w:r>
            <w:r w:rsidR="00B26583" w:rsidRPr="00D8061E">
              <w:rPr>
                <w:lang w:val="fr-FR"/>
              </w:rPr>
              <w:t>(</w:t>
            </w:r>
            <w:proofErr w:type="spellStart"/>
            <w:r w:rsidR="00D8061E">
              <w:rPr>
                <w:lang w:val="fr-FR"/>
              </w:rPr>
              <w:t>incl</w:t>
            </w:r>
            <w:proofErr w:type="spellEnd"/>
            <w:r w:rsidR="00B26583" w:rsidRPr="00D8061E">
              <w:rPr>
                <w:lang w:val="fr-FR"/>
              </w:rPr>
              <w:t xml:space="preserve"> GST)</w:t>
            </w:r>
          </w:p>
          <w:p w14:paraId="454D3489" w14:textId="0D3D7DFD" w:rsidR="008F4427" w:rsidRPr="008F4427" w:rsidRDefault="008F4427" w:rsidP="00C46DC4">
            <w:pPr>
              <w:jc w:val="left"/>
              <w:rPr>
                <w:rFonts w:cs="Arial"/>
                <w:b/>
              </w:rPr>
            </w:pPr>
            <w:r w:rsidRPr="008F4427">
              <w:rPr>
                <w:rFonts w:cs="Arial"/>
                <w:b/>
              </w:rPr>
              <w:t>I have relevance to the zoo/aquarium industry within the Australasian region or International. To satisfy our criteria of relevancy, confirm which applies to you.</w:t>
            </w:r>
          </w:p>
          <w:tbl>
            <w:tblPr>
              <w:tblStyle w:val="TableGrid"/>
              <w:tblW w:w="9810" w:type="dxa"/>
              <w:tblBorders>
                <w:top w:val="single" w:sz="4" w:space="0" w:color="7F7F7F" w:themeColor="text1" w:themeTint="80"/>
                <w:left w:val="single" w:sz="4" w:space="0" w:color="7F7F7F" w:themeColor="text1" w:themeTint="80"/>
                <w:bottom w:val="single" w:sz="4" w:space="0" w:color="7F7F7F" w:themeColor="text1" w:themeTint="80"/>
                <w:right w:val="single" w:sz="4" w:space="0" w:color="7F7F7F" w:themeColor="text1" w:themeTint="80"/>
                <w:insideH w:val="single" w:sz="4" w:space="0" w:color="7F7F7F" w:themeColor="text1" w:themeTint="80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1"/>
              <w:gridCol w:w="9349"/>
            </w:tblGrid>
            <w:tr w:rsidR="008F4427" w14:paraId="50CD3FF8" w14:textId="77777777" w:rsidTr="002F1A64">
              <w:tc>
                <w:tcPr>
                  <w:tcW w:w="461" w:type="dxa"/>
                  <w:tcBorders>
                    <w:left w:val="nil"/>
                  </w:tcBorders>
                </w:tcPr>
                <w:p w14:paraId="404041A0" w14:textId="78697C23" w:rsidR="008F4427" w:rsidRDefault="008F4427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  <w:rPr>
                      <w:rFonts w:cs="Arial"/>
                      <w:b/>
                    </w:rPr>
                  </w:pPr>
                  <w:r w:rsidRPr="0002683C">
                    <w:rPr>
                      <w:rFonts w:cs="Arial"/>
                      <w:szCs w:val="20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2683C">
                    <w:rPr>
                      <w:rFonts w:cs="Arial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cs="Arial"/>
                      <w:szCs w:val="20"/>
                    </w:rPr>
                  </w:r>
                  <w:r w:rsidR="00000000">
                    <w:rPr>
                      <w:rFonts w:cs="Arial"/>
                      <w:szCs w:val="20"/>
                    </w:rPr>
                    <w:fldChar w:fldCharType="separate"/>
                  </w:r>
                  <w:r w:rsidRPr="0002683C">
                    <w:rPr>
                      <w:rFonts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9349" w:type="dxa"/>
                  <w:tcBorders>
                    <w:right w:val="nil"/>
                  </w:tcBorders>
                </w:tcPr>
                <w:p w14:paraId="0F778D5C" w14:textId="1926EB55" w:rsidR="008F4427" w:rsidRDefault="008F4427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</w:pPr>
                  <w:r>
                    <w:t>I’m an individual from reciprocal Association / NGO membership</w:t>
                  </w:r>
                  <w:r w:rsidR="00CA2D3A">
                    <w:t xml:space="preserve"> (</w:t>
                  </w:r>
                  <w:proofErr w:type="spellStart"/>
                  <w:r w:rsidR="00CA2D3A">
                    <w:t>eg</w:t>
                  </w:r>
                  <w:proofErr w:type="spellEnd"/>
                  <w:r w:rsidR="00CA2D3A">
                    <w:t xml:space="preserve"> AZA, EAZA, SEAZA etc)</w:t>
                  </w:r>
                  <w:r>
                    <w:t>.</w:t>
                  </w:r>
                </w:p>
                <w:p w14:paraId="7C22741C" w14:textId="26889438" w:rsidR="00C46DC4" w:rsidRPr="001C53CE" w:rsidRDefault="00C46DC4" w:rsidP="000540DE">
                  <w:pPr>
                    <w:spacing w:before="120"/>
                    <w:jc w:val="left"/>
                    <w:rPr>
                      <w:rFonts w:cs="Arial"/>
                      <w:b/>
                    </w:rPr>
                  </w:pPr>
                </w:p>
              </w:tc>
            </w:tr>
            <w:tr w:rsidR="008F4427" w14:paraId="2CA93F00" w14:textId="77777777" w:rsidTr="002F1A64">
              <w:tc>
                <w:tcPr>
                  <w:tcW w:w="461" w:type="dxa"/>
                  <w:tcBorders>
                    <w:left w:val="nil"/>
                  </w:tcBorders>
                </w:tcPr>
                <w:p w14:paraId="6D1BF936" w14:textId="01CC453A" w:rsidR="008F4427" w:rsidRDefault="008F4427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  <w:rPr>
                      <w:rFonts w:cs="Arial"/>
                      <w:b/>
                    </w:rPr>
                  </w:pPr>
                  <w:r w:rsidRPr="0002683C">
                    <w:rPr>
                      <w:rFonts w:cs="Arial"/>
                      <w:szCs w:val="20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2683C">
                    <w:rPr>
                      <w:rFonts w:cs="Arial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cs="Arial"/>
                      <w:szCs w:val="20"/>
                    </w:rPr>
                  </w:r>
                  <w:r w:rsidR="00000000">
                    <w:rPr>
                      <w:rFonts w:cs="Arial"/>
                      <w:szCs w:val="20"/>
                    </w:rPr>
                    <w:fldChar w:fldCharType="separate"/>
                  </w:r>
                  <w:r w:rsidRPr="0002683C">
                    <w:rPr>
                      <w:rFonts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9349" w:type="dxa"/>
                  <w:tcBorders>
                    <w:right w:val="nil"/>
                  </w:tcBorders>
                </w:tcPr>
                <w:p w14:paraId="0812ABF4" w14:textId="77777777" w:rsidR="008F4427" w:rsidRDefault="008F4427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</w:pPr>
                  <w:r>
                    <w:t>I’m a student studying animal health, animal welfare and conservation related topics.</w:t>
                  </w:r>
                </w:p>
                <w:p w14:paraId="653490F0" w14:textId="169097FA" w:rsidR="000540DE" w:rsidRDefault="001C53CE" w:rsidP="00D539F8">
                  <w:pPr>
                    <w:pStyle w:val="ListParagraph"/>
                    <w:spacing w:before="240" w:after="240"/>
                    <w:ind w:left="0"/>
                    <w:contextualSpacing w:val="0"/>
                    <w:jc w:val="left"/>
                    <w:rPr>
                      <w:rFonts w:cs="Arial"/>
                      <w:b/>
                    </w:rPr>
                  </w:pPr>
                  <w:r>
                    <w:rPr>
                      <w:rFonts w:cs="Arial"/>
                      <w:b/>
                    </w:rPr>
                    <w:t>Name of course:</w:t>
                  </w:r>
                  <w:r w:rsidR="00A93C70">
                    <w:rPr>
                      <w:rFonts w:cs="Arial"/>
                      <w:b/>
                    </w:rPr>
                    <w:t xml:space="preserve"> </w:t>
                  </w:r>
                  <w:sdt>
                    <w:sdtPr>
                      <w:rPr>
                        <w:rFonts w:cs="Arial"/>
                        <w:b/>
                      </w:rPr>
                      <w:id w:val="-1723126651"/>
                      <w:placeholder>
                        <w:docPart w:val="DefaultPlaceholder_-1854013440"/>
                      </w:placeholder>
                      <w:showingPlcHdr/>
                    </w:sdtPr>
                    <w:sdtContent>
                      <w:r w:rsidR="00A93C70" w:rsidRPr="00DB7CA0">
                        <w:rPr>
                          <w:rStyle w:val="PlaceholderText"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8F4427" w14:paraId="0B4AA9EC" w14:textId="77777777" w:rsidTr="002F1A64">
              <w:trPr>
                <w:trHeight w:val="1361"/>
              </w:trPr>
              <w:tc>
                <w:tcPr>
                  <w:tcW w:w="461" w:type="dxa"/>
                  <w:tcBorders>
                    <w:left w:val="nil"/>
                  </w:tcBorders>
                </w:tcPr>
                <w:p w14:paraId="73E2A77B" w14:textId="148874F3" w:rsidR="008F4427" w:rsidRDefault="008F4427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  <w:rPr>
                      <w:rFonts w:cs="Arial"/>
                      <w:b/>
                    </w:rPr>
                  </w:pPr>
                  <w:r w:rsidRPr="0002683C">
                    <w:rPr>
                      <w:rFonts w:cs="Arial"/>
                      <w:szCs w:val="20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2683C">
                    <w:rPr>
                      <w:rFonts w:cs="Arial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cs="Arial"/>
                      <w:szCs w:val="20"/>
                    </w:rPr>
                  </w:r>
                  <w:r w:rsidR="00000000">
                    <w:rPr>
                      <w:rFonts w:cs="Arial"/>
                      <w:szCs w:val="20"/>
                    </w:rPr>
                    <w:fldChar w:fldCharType="separate"/>
                  </w:r>
                  <w:r w:rsidRPr="0002683C">
                    <w:rPr>
                      <w:rFonts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9349" w:type="dxa"/>
                  <w:tcBorders>
                    <w:right w:val="nil"/>
                  </w:tcBorders>
                </w:tcPr>
                <w:p w14:paraId="332B7B95" w14:textId="77777777" w:rsidR="008F4427" w:rsidRDefault="008F4427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</w:pPr>
                  <w:r>
                    <w:t>I’m an academic expert in animal health, welfare, conservation, biosecurity, genetics.</w:t>
                  </w:r>
                </w:p>
                <w:p w14:paraId="7729E101" w14:textId="448D63C3" w:rsidR="001C53CE" w:rsidRDefault="001C53CE" w:rsidP="00D539F8">
                  <w:pPr>
                    <w:pStyle w:val="ListParagraph"/>
                    <w:spacing w:before="120"/>
                    <w:ind w:left="0"/>
                    <w:contextualSpacing w:val="0"/>
                    <w:jc w:val="left"/>
                    <w:rPr>
                      <w:rFonts w:cs="Arial"/>
                      <w:b/>
                    </w:rPr>
                  </w:pPr>
                  <w:r w:rsidRPr="001C53CE">
                    <w:rPr>
                      <w:rFonts w:cs="Arial"/>
                      <w:b/>
                    </w:rPr>
                    <w:t>Position:</w:t>
                  </w:r>
                  <w:r w:rsidR="00A93C70">
                    <w:rPr>
                      <w:rFonts w:cs="Arial"/>
                      <w:b/>
                    </w:rPr>
                    <w:t xml:space="preserve"> </w:t>
                  </w:r>
                  <w:sdt>
                    <w:sdtPr>
                      <w:rPr>
                        <w:rFonts w:cs="Arial"/>
                        <w:b/>
                      </w:rPr>
                      <w:id w:val="-1287577589"/>
                      <w:placeholder>
                        <w:docPart w:val="DefaultPlaceholder_-1854013440"/>
                      </w:placeholder>
                      <w:showingPlcHdr/>
                    </w:sdtPr>
                    <w:sdtContent>
                      <w:r w:rsidR="00A93C70" w:rsidRPr="00DB7CA0">
                        <w:rPr>
                          <w:rStyle w:val="PlaceholderText"/>
                        </w:rPr>
                        <w:t>Click or tap here to enter text.</w:t>
                      </w:r>
                    </w:sdtContent>
                  </w:sdt>
                </w:p>
                <w:p w14:paraId="59401AA2" w14:textId="2F111DA1" w:rsidR="00733079" w:rsidRDefault="002F1A64" w:rsidP="00D539F8">
                  <w:pPr>
                    <w:pStyle w:val="ListParagraph"/>
                    <w:spacing w:before="120" w:after="480"/>
                    <w:ind w:left="0"/>
                    <w:contextualSpacing w:val="0"/>
                    <w:jc w:val="left"/>
                    <w:rPr>
                      <w:rFonts w:cs="Arial"/>
                      <w:b/>
                    </w:rPr>
                  </w:pPr>
                  <w:r>
                    <w:rPr>
                      <w:rFonts w:cs="Arial"/>
                      <w:b/>
                    </w:rPr>
                    <w:t xml:space="preserve">Expertise in: </w:t>
                  </w:r>
                  <w:r w:rsidR="00A93C70">
                    <w:rPr>
                      <w:rFonts w:cs="Arial"/>
                      <w:b/>
                    </w:rPr>
                    <w:t xml:space="preserve"> </w:t>
                  </w:r>
                  <w:sdt>
                    <w:sdtPr>
                      <w:rPr>
                        <w:rFonts w:cs="Arial"/>
                        <w:b/>
                      </w:rPr>
                      <w:id w:val="-1869446144"/>
                      <w:placeholder>
                        <w:docPart w:val="DefaultPlaceholder_-1854013440"/>
                      </w:placeholder>
                      <w:showingPlcHdr/>
                    </w:sdtPr>
                    <w:sdtContent>
                      <w:r w:rsidR="00A93C70" w:rsidRPr="00DB7CA0">
                        <w:rPr>
                          <w:rStyle w:val="PlaceholderText"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8F4427" w14:paraId="03887FEB" w14:textId="77777777" w:rsidTr="002F1A64">
              <w:tc>
                <w:tcPr>
                  <w:tcW w:w="461" w:type="dxa"/>
                  <w:tcBorders>
                    <w:left w:val="nil"/>
                    <w:bottom w:val="single" w:sz="4" w:space="0" w:color="7F7F7F" w:themeColor="text1" w:themeTint="80"/>
                  </w:tcBorders>
                </w:tcPr>
                <w:p w14:paraId="4A6579E2" w14:textId="51FB4E91" w:rsidR="008F4427" w:rsidRDefault="008F4427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  <w:rPr>
                      <w:rFonts w:cs="Arial"/>
                      <w:b/>
                    </w:rPr>
                  </w:pPr>
                  <w:r w:rsidRPr="0002683C">
                    <w:rPr>
                      <w:rFonts w:cs="Arial"/>
                      <w:szCs w:val="20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2683C">
                    <w:rPr>
                      <w:rFonts w:cs="Arial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cs="Arial"/>
                      <w:szCs w:val="20"/>
                    </w:rPr>
                  </w:r>
                  <w:r w:rsidR="00000000">
                    <w:rPr>
                      <w:rFonts w:cs="Arial"/>
                      <w:szCs w:val="20"/>
                    </w:rPr>
                    <w:fldChar w:fldCharType="separate"/>
                  </w:r>
                  <w:r w:rsidRPr="0002683C">
                    <w:rPr>
                      <w:rFonts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9349" w:type="dxa"/>
                  <w:tcBorders>
                    <w:bottom w:val="single" w:sz="4" w:space="0" w:color="7F7F7F" w:themeColor="text1" w:themeTint="80"/>
                    <w:right w:val="nil"/>
                  </w:tcBorders>
                </w:tcPr>
                <w:p w14:paraId="793F36E9" w14:textId="698CE1AF" w:rsidR="001C53CE" w:rsidRPr="000540DE" w:rsidRDefault="008F4427" w:rsidP="000540DE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</w:pPr>
                  <w:r>
                    <w:t xml:space="preserve">I’m an employee of an animal health, welfare, conservation and wildlife forensic NGOs / </w:t>
                  </w:r>
                  <w:r w:rsidR="005A09E2">
                    <w:t xml:space="preserve">government / </w:t>
                  </w:r>
                  <w:r>
                    <w:t>business</w:t>
                  </w:r>
                  <w:r w:rsidR="000540DE">
                    <w:t>.</w:t>
                  </w:r>
                </w:p>
                <w:p w14:paraId="3201A0F4" w14:textId="1358B4E5" w:rsidR="001C53CE" w:rsidRPr="001C53CE" w:rsidRDefault="001C53CE" w:rsidP="00D539F8">
                  <w:pPr>
                    <w:pStyle w:val="ListParagraph"/>
                    <w:spacing w:before="120" w:after="240"/>
                    <w:ind w:left="0"/>
                    <w:contextualSpacing w:val="0"/>
                    <w:jc w:val="left"/>
                  </w:pPr>
                  <w:r w:rsidRPr="001C53CE">
                    <w:rPr>
                      <w:rFonts w:cs="Arial"/>
                      <w:b/>
                    </w:rPr>
                    <w:t>Position:</w:t>
                  </w:r>
                  <w:r w:rsidR="00A93C70">
                    <w:rPr>
                      <w:rFonts w:cs="Arial"/>
                      <w:b/>
                    </w:rPr>
                    <w:t xml:space="preserve"> </w:t>
                  </w:r>
                  <w:sdt>
                    <w:sdtPr>
                      <w:rPr>
                        <w:rFonts w:cs="Arial"/>
                        <w:b/>
                      </w:rPr>
                      <w:id w:val="-912237332"/>
                      <w:placeholder>
                        <w:docPart w:val="DefaultPlaceholder_-1854013440"/>
                      </w:placeholder>
                      <w:showingPlcHdr/>
                    </w:sdtPr>
                    <w:sdtContent>
                      <w:r w:rsidR="00A93C70" w:rsidRPr="00DB7CA0">
                        <w:rPr>
                          <w:rStyle w:val="PlaceholderText"/>
                        </w:rPr>
                        <w:t>Click or tap here to enter text.</w:t>
                      </w:r>
                    </w:sdtContent>
                  </w:sdt>
                </w:p>
              </w:tc>
            </w:tr>
            <w:tr w:rsidR="008F4427" w14:paraId="69C83404" w14:textId="77777777" w:rsidTr="002F1A64">
              <w:tc>
                <w:tcPr>
                  <w:tcW w:w="461" w:type="dxa"/>
                  <w:tcBorders>
                    <w:left w:val="nil"/>
                    <w:bottom w:val="nil"/>
                  </w:tcBorders>
                </w:tcPr>
                <w:p w14:paraId="063AE632" w14:textId="3101FBAD" w:rsidR="008F4427" w:rsidRDefault="008F4427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  <w:rPr>
                      <w:rFonts w:cs="Arial"/>
                      <w:b/>
                    </w:rPr>
                  </w:pPr>
                  <w:r w:rsidRPr="0002683C">
                    <w:rPr>
                      <w:rFonts w:cs="Arial"/>
                      <w:szCs w:val="20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2683C">
                    <w:rPr>
                      <w:rFonts w:cs="Arial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cs="Arial"/>
                      <w:szCs w:val="20"/>
                    </w:rPr>
                  </w:r>
                  <w:r w:rsidR="00000000">
                    <w:rPr>
                      <w:rFonts w:cs="Arial"/>
                      <w:szCs w:val="20"/>
                    </w:rPr>
                    <w:fldChar w:fldCharType="separate"/>
                  </w:r>
                  <w:r w:rsidRPr="0002683C">
                    <w:rPr>
                      <w:rFonts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9349" w:type="dxa"/>
                  <w:tcBorders>
                    <w:bottom w:val="nil"/>
                    <w:right w:val="nil"/>
                  </w:tcBorders>
                </w:tcPr>
                <w:p w14:paraId="5E7BC768" w14:textId="5BF0D8A2" w:rsidR="00A87BBA" w:rsidRDefault="00563AC0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</w:pPr>
                  <w:r>
                    <w:rPr>
                      <w:noProof/>
                    </w:rPr>
                    <mc:AlternateContent>
                      <mc:Choice Requires="wpi">
                        <w:drawing>
                          <wp:anchor distT="0" distB="0" distL="114300" distR="114300" simplePos="0" relativeHeight="251671552" behindDoc="0" locked="0" layoutInCell="1" allowOverlap="1" wp14:anchorId="407FDFC2" wp14:editId="6F415F8D">
                            <wp:simplePos x="0" y="0"/>
                            <wp:positionH relativeFrom="column">
                              <wp:posOffset>479425</wp:posOffset>
                            </wp:positionH>
                            <wp:positionV relativeFrom="paragraph">
                              <wp:posOffset>144145</wp:posOffset>
                            </wp:positionV>
                            <wp:extent cx="53110" cy="15240"/>
                            <wp:effectExtent l="38100" t="38100" r="42545" b="41910"/>
                            <wp:wrapNone/>
                            <wp:docPr id="11" name="Ink 11"/>
                            <wp:cNvGraphicFramePr/>
                            <a:graphic xmlns:a="http://schemas.openxmlformats.org/drawingml/2006/main">
                              <a:graphicData uri="http://schemas.microsoft.com/office/word/2010/wordprocessingInk">
                                <w14:contentPart bwMode="auto" r:id="rId10">
                                  <w14:nvContentPartPr>
                                    <w14:cNvContentPartPr/>
                                  </w14:nvContentPartPr>
                                  <w14:xfrm>
                                    <a:off x="0" y="0"/>
                                    <a:ext cx="53110" cy="15240"/>
                                  </w14:xfrm>
                                </w14:contentPart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type w14:anchorId="7B6246B7" id="_x0000_t75" coordsize="21600,21600" o:spt="75" o:preferrelative="t" path="m@4@5l@4@11@9@11@9@5xe" filled="f" stroked="f">
                            <v:stroke joinstyle="miter"/>
                            <v:formulas>
                              <v:f eqn="if lineDrawn pixelLineWidth 0"/>
                              <v:f eqn="sum @0 1 0"/>
                              <v:f eqn="sum 0 0 @1"/>
                              <v:f eqn="prod @2 1 2"/>
                              <v:f eqn="prod @3 21600 pixelWidth"/>
                              <v:f eqn="prod @3 21600 pixelHeight"/>
                              <v:f eqn="sum @0 0 1"/>
                              <v:f eqn="prod @6 1 2"/>
                              <v:f eqn="prod @7 21600 pixelWidth"/>
                              <v:f eqn="sum @8 21600 0"/>
                              <v:f eqn="prod @7 21600 pixelHeight"/>
                              <v:f eqn="sum @10 21600 0"/>
                            </v:formulas>
                            <v:path o:extrusionok="f" gradientshapeok="t" o:connecttype="rect"/>
                            <o:lock v:ext="edit" aspectratio="t"/>
                          </v:shapetype>
                          <v:shape id="Ink 11" o:spid="_x0000_s1026" type="#_x0000_t75" style="position:absolute;margin-left:37.05pt;margin-top:10.7pt;width:5.6pt;height:2.5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">
                            <v:imagedata r:id="rId11" o:title=""/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i">
                        <w:drawing>
                          <wp:anchor distT="0" distB="0" distL="114300" distR="114300" simplePos="0" relativeHeight="251672576" behindDoc="0" locked="0" layoutInCell="1" allowOverlap="1" wp14:anchorId="654E4A53" wp14:editId="39FB97D5">
                            <wp:simplePos x="0" y="0"/>
                            <wp:positionH relativeFrom="column">
                              <wp:posOffset>426720</wp:posOffset>
                            </wp:positionH>
                            <wp:positionV relativeFrom="paragraph">
                              <wp:posOffset>58420</wp:posOffset>
                            </wp:positionV>
                            <wp:extent cx="360" cy="15875"/>
                            <wp:effectExtent l="38100" t="38100" r="57150" b="41275"/>
                            <wp:wrapNone/>
                            <wp:docPr id="12" name="Ink 12"/>
                            <wp:cNvGraphicFramePr/>
                            <a:graphic xmlns:a="http://schemas.openxmlformats.org/drawingml/2006/main">
                              <a:graphicData uri="http://schemas.microsoft.com/office/word/2010/wordprocessingInk">
                                <w14:contentPart bwMode="auto" r:id="rId12">
                                  <w14:nvContentPartPr>
                                    <w14:cNvContentPartPr/>
                                  </w14:nvContentPartPr>
                                  <w14:xfrm>
                                    <a:off x="0" y="0"/>
                                    <a:ext cx="360" cy="15875"/>
                                  </w14:xfrm>
                                </w14:contentPart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358ED5C7" id="Ink 12" o:spid="_x0000_s1026" type="#_x0000_t75" style="position:absolute;margin-left:32.9pt;margin-top:3.9pt;width:1.45pt;height:2.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">
                            <v:imagedata r:id="rId13" o:title=""/>
                          </v:shape>
                        </w:pict>
                      </mc:Fallback>
                    </mc:AlternateContent>
                  </w:r>
                  <w:r w:rsidR="008D6502">
                    <w:rPr>
                      <w:noProof/>
                    </w:rPr>
                    <mc:AlternateContent>
                      <mc:Choice Requires="wpi">
                        <w:drawing>
                          <wp:anchor distT="0" distB="0" distL="114300" distR="114300" simplePos="0" relativeHeight="251666432" behindDoc="0" locked="0" layoutInCell="1" allowOverlap="1" wp14:anchorId="3E3511D6" wp14:editId="3C56AD09">
                            <wp:simplePos x="0" y="0"/>
                            <wp:positionH relativeFrom="column">
                              <wp:posOffset>2825184</wp:posOffset>
                            </wp:positionH>
                            <wp:positionV relativeFrom="paragraph">
                              <wp:posOffset>125829</wp:posOffset>
                            </wp:positionV>
                            <wp:extent cx="360" cy="3600"/>
                            <wp:effectExtent l="38100" t="38100" r="57150" b="53975"/>
                            <wp:wrapNone/>
                            <wp:docPr id="8" name="Ink 8"/>
                            <wp:cNvGraphicFramePr/>
                            <a:graphic xmlns:a="http://schemas.openxmlformats.org/drawingml/2006/main">
                              <a:graphicData uri="http://schemas.microsoft.com/office/word/2010/wordprocessingInk">
                                <w14:contentPart bwMode="auto" r:id="rId14">
                                  <w14:nvContentPartPr>
                                    <w14:cNvContentPartPr/>
                                  </w14:nvContentPartPr>
                                  <w14:xfrm>
                                    <a:off x="0" y="0"/>
                                    <a:ext cx="360" cy="3600"/>
                                  </w14:xfrm>
                                </w14:contentPart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type w14:anchorId="4C963789" id="_x0000_t75" coordsize="21600,21600" o:spt="75" o:preferrelative="t" path="m@4@5l@4@11@9@11@9@5xe" filled="f" stroked="f">
                            <v:stroke joinstyle="miter"/>
                            <v:formulas>
                              <v:f eqn="if lineDrawn pixelLineWidth 0"/>
                              <v:f eqn="sum @0 1 0"/>
                              <v:f eqn="sum 0 0 @1"/>
                              <v:f eqn="prod @2 1 2"/>
                              <v:f eqn="prod @3 21600 pixelWidth"/>
                              <v:f eqn="prod @3 21600 pixelHeight"/>
                              <v:f eqn="sum @0 0 1"/>
                              <v:f eqn="prod @6 1 2"/>
                              <v:f eqn="prod @7 21600 pixelWidth"/>
                              <v:f eqn="sum @8 21600 0"/>
                              <v:f eqn="prod @7 21600 pixelHeight"/>
                              <v:f eqn="sum @10 21600 0"/>
                            </v:formulas>
                            <v:path o:extrusionok="f" gradientshapeok="t" o:connecttype="rect"/>
                            <o:lock v:ext="edit" aspectratio="t"/>
                          </v:shapetype>
                          <v:shape id="Ink 8" o:spid="_x0000_s1026" type="#_x0000_t75" style="position:absolute;margin-left:221.75pt;margin-top:9.2pt;width:1.45pt;height:1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">
                            <v:imagedata r:id="rId15" o:title=""/>
                          </v:shape>
                        </w:pict>
                      </mc:Fallback>
                    </mc:AlternateContent>
                  </w:r>
                  <w:r w:rsidR="008D6502">
                    <w:rPr>
                      <w:noProof/>
                    </w:rPr>
                    <mc:AlternateContent>
                      <mc:Choice Requires="wpi">
                        <w:drawing>
                          <wp:anchor distT="0" distB="0" distL="114300" distR="114300" simplePos="0" relativeHeight="251665408" behindDoc="0" locked="0" layoutInCell="1" allowOverlap="1" wp14:anchorId="0F0E7030" wp14:editId="37714C86">
                            <wp:simplePos x="0" y="0"/>
                            <wp:positionH relativeFrom="column">
                              <wp:posOffset>2409024</wp:posOffset>
                            </wp:positionH>
                            <wp:positionV relativeFrom="paragraph">
                              <wp:posOffset>177309</wp:posOffset>
                            </wp:positionV>
                            <wp:extent cx="360" cy="360"/>
                            <wp:effectExtent l="38100" t="19050" r="57150" b="57150"/>
                            <wp:wrapNone/>
                            <wp:docPr id="7" name="Ink 7"/>
                            <wp:cNvGraphicFramePr/>
                            <a:graphic xmlns:a="http://schemas.openxmlformats.org/drawingml/2006/main">
                              <a:graphicData uri="http://schemas.microsoft.com/office/word/2010/wordprocessingInk">
                                <w14:contentPart bwMode="auto" r:id="rId16">
                                  <w14:nvContentPartPr>
                                    <w14:cNvContentPartPr/>
                                  </w14:nvContentPartPr>
                                  <w14:xfrm>
                                    <a:off x="0" y="0"/>
                                    <a:ext cx="360" cy="360"/>
                                  </w14:xfrm>
                                </w14:contentPart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7ED60E5D" id="Ink 7" o:spid="_x0000_s1026" type="#_x0000_t75" style="position:absolute;margin-left:189pt;margin-top:13.25pt;width:1.45pt;height:1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">
                            <v:imagedata r:id="rId15" o:title=""/>
                          </v:shape>
                        </w:pict>
                      </mc:Fallback>
                    </mc:AlternateContent>
                  </w:r>
                  <w:r w:rsidR="008D6502">
                    <w:rPr>
                      <w:noProof/>
                    </w:rPr>
                    <mc:AlternateContent>
                      <mc:Choice Requires="wpi">
                        <w:drawing>
                          <wp:anchor distT="0" distB="0" distL="114300" distR="114300" simplePos="0" relativeHeight="251663360" behindDoc="0" locked="0" layoutInCell="1" allowOverlap="1" wp14:anchorId="488D6EE2" wp14:editId="4D2DB378">
                            <wp:simplePos x="0" y="0"/>
                            <wp:positionH relativeFrom="column">
                              <wp:posOffset>2045335</wp:posOffset>
                            </wp:positionH>
                            <wp:positionV relativeFrom="paragraph">
                              <wp:posOffset>108585</wp:posOffset>
                            </wp:positionV>
                            <wp:extent cx="11790" cy="8255"/>
                            <wp:effectExtent l="38100" t="38100" r="45720" b="48895"/>
                            <wp:wrapNone/>
                            <wp:docPr id="5" name="Ink 5"/>
                            <wp:cNvGraphicFramePr/>
                            <a:graphic xmlns:a="http://schemas.openxmlformats.org/drawingml/2006/main">
                              <a:graphicData uri="http://schemas.microsoft.com/office/word/2010/wordprocessingInk">
                                <w14:contentPart bwMode="auto" r:id="rId17">
                                  <w14:nvContentPartPr>
                                    <w14:cNvContentPartPr/>
                                  </w14:nvContentPartPr>
                                  <w14:xfrm>
                                    <a:off x="0" y="0"/>
                                    <a:ext cx="11790" cy="8255"/>
                                  </w14:xfrm>
                                </w14:contentPart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078FD082" id="Ink 5" o:spid="_x0000_s1026" type="#_x0000_t75" style="position:absolute;margin-left:160.35pt;margin-top:7.85pt;width:2.35pt;height: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">
                            <v:imagedata r:id="rId18" o:title=""/>
                          </v:shape>
                        </w:pict>
                      </mc:Fallback>
                    </mc:AlternateContent>
                  </w:r>
                  <w:r w:rsidR="008D6502">
                    <w:rPr>
                      <w:noProof/>
                    </w:rPr>
                    <mc:AlternateContent>
                      <mc:Choice Requires="wpi">
                        <w:drawing>
                          <wp:anchor distT="0" distB="0" distL="114300" distR="114300" simplePos="0" relativeHeight="251660288" behindDoc="0" locked="0" layoutInCell="1" allowOverlap="1" wp14:anchorId="7E93D139" wp14:editId="4EB4BA7F">
                            <wp:simplePos x="0" y="0"/>
                            <wp:positionH relativeFrom="column">
                              <wp:posOffset>2098704</wp:posOffset>
                            </wp:positionH>
                            <wp:positionV relativeFrom="paragraph">
                              <wp:posOffset>57326</wp:posOffset>
                            </wp:positionV>
                            <wp:extent cx="11880" cy="360"/>
                            <wp:effectExtent l="38100" t="19050" r="45720" b="57150"/>
                            <wp:wrapNone/>
                            <wp:docPr id="2" name="Ink 2"/>
                            <wp:cNvGraphicFramePr/>
                            <a:graphic xmlns:a="http://schemas.openxmlformats.org/drawingml/2006/main">
                              <a:graphicData uri="http://schemas.microsoft.com/office/word/2010/wordprocessingInk">
                                <w14:contentPart bwMode="auto" r:id="rId19">
                                  <w14:nvContentPartPr>
                                    <w14:cNvContentPartPr/>
                                  </w14:nvContentPartPr>
                                  <w14:xfrm>
                                    <a:off x="0" y="0"/>
                                    <a:ext cx="11880" cy="360"/>
                                  </w14:xfrm>
                                </w14:contentPart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2ADCE44B" id="Ink 2" o:spid="_x0000_s1026" type="#_x0000_t75" style="position:absolute;margin-left:164.55pt;margin-top:3.8pt;width:2.3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">
                            <v:imagedata r:id="rId20" o:title=""/>
                          </v:shape>
                        </w:pict>
                      </mc:Fallback>
                    </mc:AlternateContent>
                  </w:r>
                  <w:r w:rsidR="008D6502">
                    <w:rPr>
                      <w:noProof/>
                    </w:rPr>
                    <mc:AlternateContent>
                      <mc:Choice Requires="wpi">
                        <w:drawing>
                          <wp:anchor distT="0" distB="0" distL="114300" distR="114300" simplePos="0" relativeHeight="251659264" behindDoc="0" locked="0" layoutInCell="1" allowOverlap="1" wp14:anchorId="5800C846" wp14:editId="003D8FD8">
                            <wp:simplePos x="0" y="0"/>
                            <wp:positionH relativeFrom="column">
                              <wp:posOffset>2104464</wp:posOffset>
                            </wp:positionH>
                            <wp:positionV relativeFrom="paragraph">
                              <wp:posOffset>101966</wp:posOffset>
                            </wp:positionV>
                            <wp:extent cx="360" cy="4320"/>
                            <wp:effectExtent l="38100" t="38100" r="57150" b="53340"/>
                            <wp:wrapNone/>
                            <wp:docPr id="1" name="Ink 1"/>
                            <wp:cNvGraphicFramePr/>
                            <a:graphic xmlns:a="http://schemas.openxmlformats.org/drawingml/2006/main">
                              <a:graphicData uri="http://schemas.microsoft.com/office/word/2010/wordprocessingInk">
                                <w14:contentPart bwMode="auto" r:id="rId21">
                                  <w14:nvContentPartPr>
                                    <w14:cNvContentPartPr/>
                                  </w14:nvContentPartPr>
                                  <w14:xfrm>
                                    <a:off x="0" y="0"/>
                                    <a:ext cx="360" cy="4320"/>
                                  </w14:xfrm>
                                </w14:contentPart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0B85D035" id="Ink 1" o:spid="_x0000_s1026" type="#_x0000_t75" style="position:absolute;margin-left:165pt;margin-top:7.35pt;width:1.45pt;height:1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">
                            <v:imagedata r:id="rId15" o:title=""/>
                          </v:shape>
                        </w:pict>
                      </mc:Fallback>
                    </mc:AlternateContent>
                  </w:r>
                  <w:r w:rsidR="008F4427">
                    <w:t>I am a</w:t>
                  </w:r>
                  <w:r w:rsidR="002F1A64">
                    <w:t xml:space="preserve">n </w:t>
                  </w:r>
                  <w:r w:rsidR="008F4427">
                    <w:t>employee of a zoo, aquarium, wildlife sanctuary</w:t>
                  </w:r>
                  <w:r w:rsidR="008D6502">
                    <w:t xml:space="preserve"> or mobile exhibitor:</w:t>
                  </w:r>
                </w:p>
                <w:p w14:paraId="1D6472E8" w14:textId="44514DD1" w:rsidR="008F4427" w:rsidRDefault="00563AC0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</w:pPr>
                  <w:r>
                    <w:rPr>
                      <w:rFonts w:cs="Arial"/>
                      <w:noProof/>
                      <w:szCs w:val="20"/>
                    </w:rPr>
                    <mc:AlternateContent>
                      <mc:Choice Requires="wpi">
                        <w:drawing>
                          <wp:anchor distT="0" distB="0" distL="114300" distR="114300" simplePos="0" relativeHeight="251673600" behindDoc="0" locked="0" layoutInCell="1" allowOverlap="1" wp14:anchorId="7E2314BA" wp14:editId="0EDC25C0">
                            <wp:simplePos x="0" y="0"/>
                            <wp:positionH relativeFrom="column">
                              <wp:posOffset>1993224</wp:posOffset>
                            </wp:positionH>
                            <wp:positionV relativeFrom="paragraph">
                              <wp:posOffset>101957</wp:posOffset>
                            </wp:positionV>
                            <wp:extent cx="6120" cy="360"/>
                            <wp:effectExtent l="38100" t="38100" r="51435" b="57150"/>
                            <wp:wrapNone/>
                            <wp:docPr id="14" name="Ink 14"/>
                            <wp:cNvGraphicFramePr/>
                            <a:graphic xmlns:a="http://schemas.openxmlformats.org/drawingml/2006/main">
                              <a:graphicData uri="http://schemas.microsoft.com/office/word/2010/wordprocessingInk">
                                <w14:contentPart bwMode="auto" r:id="rId22">
                                  <w14:nvContentPartPr>
                                    <w14:cNvContentPartPr/>
                                  </w14:nvContentPartPr>
                                  <w14:xfrm>
                                    <a:off x="0" y="0"/>
                                    <a:ext cx="6120" cy="360"/>
                                  </w14:xfrm>
                                </w14:contentPart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0AD9ECD7" id="Ink 14" o:spid="_x0000_s1026" type="#_x0000_t75" style="position:absolute;margin-left:156.25pt;margin-top:7.35pt;width:1.9pt;height:1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">
                            <v:imagedata r:id="rId23" o:title=""/>
                          </v:shape>
                        </w:pict>
                      </mc:Fallback>
                    </mc:AlternateContent>
                  </w:r>
                  <w:r w:rsidR="008D6502">
                    <w:rPr>
                      <w:rFonts w:cs="Arial"/>
                      <w:noProof/>
                      <w:szCs w:val="20"/>
                    </w:rPr>
                    <mc:AlternateContent>
                      <mc:Choice Requires="wpi">
                        <w:drawing>
                          <wp:anchor distT="0" distB="0" distL="114300" distR="114300" simplePos="0" relativeHeight="251664384" behindDoc="0" locked="0" layoutInCell="1" allowOverlap="1" wp14:anchorId="71FBA10F" wp14:editId="2506581C">
                            <wp:simplePos x="0" y="0"/>
                            <wp:positionH relativeFrom="column">
                              <wp:posOffset>1946424</wp:posOffset>
                            </wp:positionH>
                            <wp:positionV relativeFrom="paragraph">
                              <wp:posOffset>71649</wp:posOffset>
                            </wp:positionV>
                            <wp:extent cx="6120" cy="15840"/>
                            <wp:effectExtent l="38100" t="38100" r="51435" b="41910"/>
                            <wp:wrapNone/>
                            <wp:docPr id="6" name="Ink 6"/>
                            <wp:cNvGraphicFramePr/>
                            <a:graphic xmlns:a="http://schemas.openxmlformats.org/drawingml/2006/main">
                              <a:graphicData uri="http://schemas.microsoft.com/office/word/2010/wordprocessingInk">
                                <w14:contentPart bwMode="auto" r:id="rId24">
                                  <w14:nvContentPartPr>
                                    <w14:cNvContentPartPr/>
                                  </w14:nvContentPartPr>
                                  <w14:xfrm>
                                    <a:off x="0" y="0"/>
                                    <a:ext cx="6120" cy="15840"/>
                                  </w14:xfrm>
                                </w14:contentPart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22CF14D1" id="Ink 6" o:spid="_x0000_s1026" type="#_x0000_t75" style="position:absolute;margin-left:152.55pt;margin-top:4.95pt;width:1.9pt;height:2.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">
                            <v:imagedata r:id="rId25" o:title=""/>
                          </v:shape>
                        </w:pict>
                      </mc:Fallback>
                    </mc:AlternateContent>
                  </w:r>
                  <w:r w:rsidR="00A87BBA" w:rsidRPr="0002683C">
                    <w:rPr>
                      <w:rFonts w:cs="Arial"/>
                      <w:szCs w:val="20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A87BBA" w:rsidRPr="0002683C">
                    <w:rPr>
                      <w:rFonts w:cs="Arial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cs="Arial"/>
                      <w:szCs w:val="20"/>
                    </w:rPr>
                  </w:r>
                  <w:r w:rsidR="00000000">
                    <w:rPr>
                      <w:rFonts w:cs="Arial"/>
                      <w:szCs w:val="20"/>
                    </w:rPr>
                    <w:fldChar w:fldCharType="separate"/>
                  </w:r>
                  <w:r w:rsidR="00A87BBA" w:rsidRPr="0002683C">
                    <w:rPr>
                      <w:rFonts w:cs="Arial"/>
                      <w:szCs w:val="20"/>
                    </w:rPr>
                    <w:fldChar w:fldCharType="end"/>
                  </w:r>
                  <w:r w:rsidR="008F4427">
                    <w:t xml:space="preserve"> </w:t>
                  </w:r>
                  <w:r w:rsidR="008F4427" w:rsidRPr="00A87BBA">
                    <w:t>that does no not hold Zoo and Aquarium Association Regional or International membership.</w:t>
                  </w:r>
                </w:p>
                <w:p w14:paraId="57843790" w14:textId="06702B48" w:rsidR="00A87BBA" w:rsidRDefault="00A87BBA" w:rsidP="008F4427">
                  <w:pPr>
                    <w:pStyle w:val="ListParagraph"/>
                    <w:spacing w:before="40" w:after="40"/>
                    <w:ind w:left="0"/>
                    <w:contextualSpacing w:val="0"/>
                    <w:jc w:val="left"/>
                  </w:pPr>
                  <w:r w:rsidRPr="0002683C">
                    <w:rPr>
                      <w:rFonts w:cs="Arial"/>
                      <w:szCs w:val="20"/>
                    </w:rPr>
                    <w:fldChar w:fldCharType="begin">
                      <w:ffData>
                        <w:name w:val="Check1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02683C">
                    <w:rPr>
                      <w:rFonts w:cs="Arial"/>
                      <w:szCs w:val="20"/>
                    </w:rPr>
                    <w:instrText xml:space="preserve"> FORMCHECKBOX </w:instrText>
                  </w:r>
                  <w:r w:rsidR="00000000">
                    <w:rPr>
                      <w:rFonts w:cs="Arial"/>
                      <w:szCs w:val="20"/>
                    </w:rPr>
                  </w:r>
                  <w:r w:rsidR="00000000">
                    <w:rPr>
                      <w:rFonts w:cs="Arial"/>
                      <w:szCs w:val="20"/>
                    </w:rPr>
                    <w:fldChar w:fldCharType="separate"/>
                  </w:r>
                  <w:r w:rsidRPr="0002683C">
                    <w:rPr>
                      <w:rFonts w:cs="Arial"/>
                      <w:szCs w:val="20"/>
                    </w:rPr>
                    <w:fldChar w:fldCharType="end"/>
                  </w:r>
                  <w:r>
                    <w:rPr>
                      <w:rFonts w:cs="Arial"/>
                      <w:szCs w:val="20"/>
                    </w:rPr>
                    <w:t xml:space="preserve"> </w:t>
                  </w:r>
                  <w:r w:rsidRPr="00A87BBA">
                    <w:rPr>
                      <w:rFonts w:cs="Arial"/>
                      <w:szCs w:val="20"/>
                    </w:rPr>
                    <w:t>that hold</w:t>
                  </w:r>
                  <w:r>
                    <w:rPr>
                      <w:rFonts w:cs="Arial"/>
                      <w:szCs w:val="20"/>
                    </w:rPr>
                    <w:t>s</w:t>
                  </w:r>
                  <w:r w:rsidRPr="00A87BBA">
                    <w:rPr>
                      <w:rFonts w:cs="Arial"/>
                      <w:szCs w:val="20"/>
                    </w:rPr>
                    <w:t xml:space="preserve"> Zoo and Aquarium Association Regional or International membership</w:t>
                  </w:r>
                  <w:r w:rsidR="000540DE">
                    <w:rPr>
                      <w:rFonts w:cs="Arial"/>
                      <w:szCs w:val="20"/>
                    </w:rPr>
                    <w:t>, and I am interested in progressing to Individual Membership in 12 months.</w:t>
                  </w:r>
                </w:p>
                <w:p w14:paraId="1C9DB8D3" w14:textId="59F54211" w:rsidR="001C53CE" w:rsidRDefault="001C53CE" w:rsidP="00D539F8">
                  <w:pPr>
                    <w:pStyle w:val="ListParagraph"/>
                    <w:spacing w:before="120" w:after="240"/>
                    <w:ind w:left="0"/>
                    <w:contextualSpacing w:val="0"/>
                    <w:jc w:val="left"/>
                  </w:pPr>
                  <w:r w:rsidRPr="001C53CE">
                    <w:rPr>
                      <w:rFonts w:cs="Arial"/>
                      <w:b/>
                    </w:rPr>
                    <w:t>Position:</w:t>
                  </w:r>
                  <w:r w:rsidR="00A93C70">
                    <w:rPr>
                      <w:rFonts w:cs="Arial"/>
                      <w:b/>
                    </w:rPr>
                    <w:t xml:space="preserve"> </w:t>
                  </w:r>
                  <w:sdt>
                    <w:sdtPr>
                      <w:rPr>
                        <w:rFonts w:cs="Arial"/>
                        <w:b/>
                      </w:rPr>
                      <w:id w:val="-1911916486"/>
                      <w:placeholder>
                        <w:docPart w:val="DefaultPlaceholder_-1854013440"/>
                      </w:placeholder>
                      <w:showingPlcHdr/>
                    </w:sdtPr>
                    <w:sdtContent>
                      <w:r w:rsidR="00A93C70" w:rsidRPr="00DB7CA0">
                        <w:rPr>
                          <w:rStyle w:val="PlaceholderText"/>
                        </w:rPr>
                        <w:t>Click or tap here to enter text.</w:t>
                      </w:r>
                    </w:sdtContent>
                  </w:sdt>
                </w:p>
              </w:tc>
            </w:tr>
          </w:tbl>
          <w:p w14:paraId="53723069" w14:textId="18315349" w:rsidR="008F4427" w:rsidRPr="001C53CE" w:rsidRDefault="008F4427" w:rsidP="001C53CE">
            <w:pPr>
              <w:spacing w:before="120"/>
              <w:jc w:val="left"/>
              <w:rPr>
                <w:rFonts w:cs="Arial"/>
                <w:b/>
              </w:rPr>
            </w:pPr>
          </w:p>
        </w:tc>
      </w:tr>
      <w:tr w:rsidR="00A441EB" w:rsidRPr="00CD3CFD" w14:paraId="0A2B2917" w14:textId="77777777" w:rsidTr="00F94377">
        <w:trPr>
          <w:trHeight w:val="340"/>
          <w:jc w:val="center"/>
        </w:trPr>
        <w:tc>
          <w:tcPr>
            <w:tcW w:w="803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74272585" w14:textId="77777777" w:rsidR="00A441EB" w:rsidRPr="0002683C" w:rsidRDefault="00A441EB" w:rsidP="00BA2B4D">
            <w:pPr>
              <w:spacing w:before="80" w:after="0"/>
              <w:jc w:val="center"/>
              <w:rPr>
                <w:rFonts w:cs="Arial"/>
                <w:szCs w:val="20"/>
              </w:rPr>
            </w:pPr>
          </w:p>
        </w:tc>
        <w:tc>
          <w:tcPr>
            <w:tcW w:w="9653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735F3C89" w14:textId="28254489" w:rsidR="00CA2D3A" w:rsidRDefault="00CA2D3A" w:rsidP="00C13D6A">
            <w:pPr>
              <w:spacing w:before="60" w:after="0"/>
              <w:jc w:val="left"/>
              <w:rPr>
                <w:b/>
                <w:sz w:val="32"/>
              </w:rPr>
            </w:pPr>
            <w:r>
              <w:rPr>
                <w:b/>
                <w:sz w:val="32"/>
              </w:rPr>
              <w:t>Evidence</w:t>
            </w:r>
          </w:p>
          <w:p w14:paraId="3AF834A4" w14:textId="7949ABFC" w:rsidR="00A441EB" w:rsidRDefault="00CA2D3A" w:rsidP="00C13D6A">
            <w:pPr>
              <w:spacing w:before="60" w:after="0"/>
              <w:jc w:val="left"/>
              <w:rPr>
                <w:rFonts w:cs="Arial"/>
                <w:b/>
              </w:rPr>
            </w:pPr>
            <w:r w:rsidRPr="00CA2D3A">
              <w:rPr>
                <w:rFonts w:cs="Arial"/>
                <w:b/>
              </w:rPr>
              <w:t>To meet our criteria</w:t>
            </w:r>
            <w:r w:rsidR="00F94377">
              <w:rPr>
                <w:rFonts w:cs="Arial"/>
                <w:b/>
              </w:rPr>
              <w:t>,</w:t>
            </w:r>
            <w:r w:rsidRPr="00CA2D3A">
              <w:rPr>
                <w:rFonts w:cs="Arial"/>
                <w:b/>
              </w:rPr>
              <w:t xml:space="preserve"> please provide evidence of your employment or study</w:t>
            </w:r>
            <w:r w:rsidR="00F94377">
              <w:rPr>
                <w:rFonts w:cs="Arial"/>
                <w:b/>
              </w:rPr>
              <w:t>:</w:t>
            </w:r>
          </w:p>
          <w:p w14:paraId="72B3BECA" w14:textId="7E80C919" w:rsidR="00CA2D3A" w:rsidRDefault="00CA2D3A" w:rsidP="00F94377">
            <w:pPr>
              <w:pStyle w:val="ListParagraph"/>
              <w:spacing w:before="40" w:after="40"/>
              <w:ind w:left="564"/>
              <w:contextualSpacing w:val="0"/>
              <w:jc w:val="left"/>
            </w:pPr>
            <w:r w:rsidRPr="0002683C">
              <w:rPr>
                <w:rFonts w:cs="Arial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683C">
              <w:rPr>
                <w:rFonts w:cs="Arial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Cs w:val="20"/>
              </w:rPr>
            </w:r>
            <w:r w:rsidR="00000000">
              <w:rPr>
                <w:rFonts w:cs="Arial"/>
                <w:szCs w:val="20"/>
              </w:rPr>
              <w:fldChar w:fldCharType="separate"/>
            </w:r>
            <w:r w:rsidRPr="0002683C">
              <w:rPr>
                <w:rFonts w:cs="Arial"/>
                <w:szCs w:val="20"/>
              </w:rPr>
              <w:fldChar w:fldCharType="end"/>
            </w:r>
            <w:r>
              <w:t xml:space="preserve"> I have a work email as listed above in my details</w:t>
            </w:r>
          </w:p>
          <w:p w14:paraId="1CD7497E" w14:textId="1C2CAF31" w:rsidR="00CA2D3A" w:rsidRPr="00F94377" w:rsidRDefault="00CA2D3A" w:rsidP="00F94377">
            <w:pPr>
              <w:spacing w:before="60" w:after="360"/>
              <w:ind w:left="564"/>
              <w:jc w:val="left"/>
              <w:rPr>
                <w:rFonts w:cs="Arial"/>
                <w:szCs w:val="20"/>
              </w:rPr>
            </w:pPr>
            <w:r w:rsidRPr="0002683C">
              <w:rPr>
                <w:rFonts w:cs="Arial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683C">
              <w:rPr>
                <w:rFonts w:cs="Arial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Cs w:val="20"/>
              </w:rPr>
            </w:r>
            <w:r w:rsidR="00000000">
              <w:rPr>
                <w:rFonts w:cs="Arial"/>
                <w:szCs w:val="20"/>
              </w:rPr>
              <w:fldChar w:fldCharType="separate"/>
            </w:r>
            <w:r w:rsidRPr="0002683C">
              <w:rPr>
                <w:rFonts w:cs="Arial"/>
                <w:szCs w:val="20"/>
              </w:rPr>
              <w:fldChar w:fldCharType="end"/>
            </w:r>
            <w:r>
              <w:rPr>
                <w:rFonts w:cs="Arial"/>
                <w:szCs w:val="20"/>
              </w:rPr>
              <w:t xml:space="preserve"> I have attached a letter from my employer/registered training orga</w:t>
            </w:r>
            <w:r w:rsidR="00F94377">
              <w:rPr>
                <w:rFonts w:cs="Arial"/>
                <w:szCs w:val="20"/>
              </w:rPr>
              <w:t>nisation:</w:t>
            </w:r>
          </w:p>
        </w:tc>
      </w:tr>
    </w:tbl>
    <w:p w14:paraId="026D4D6C" w14:textId="4BC29C72" w:rsidR="00F94377" w:rsidRDefault="00F94377">
      <w:r>
        <w:br w:type="page"/>
      </w:r>
    </w:p>
    <w:p w14:paraId="03F89B08" w14:textId="77777777" w:rsidR="00F94377" w:rsidRDefault="00F94377"/>
    <w:tbl>
      <w:tblPr>
        <w:tblW w:w="4995" w:type="pct"/>
        <w:jc w:val="center"/>
        <w:tblLook w:val="04A0" w:firstRow="1" w:lastRow="0" w:firstColumn="1" w:lastColumn="0" w:noHBand="0" w:noVBand="1"/>
      </w:tblPr>
      <w:tblGrid>
        <w:gridCol w:w="829"/>
        <w:gridCol w:w="9627"/>
      </w:tblGrid>
      <w:tr w:rsidR="004C00C6" w:rsidRPr="00CD3CFD" w14:paraId="4BAC909A" w14:textId="77777777" w:rsidTr="0020755F">
        <w:trPr>
          <w:trHeight w:val="340"/>
          <w:jc w:val="center"/>
        </w:trPr>
        <w:tc>
          <w:tcPr>
            <w:tcW w:w="829" w:type="dxa"/>
            <w:tcBorders>
              <w:top w:val="single" w:sz="4" w:space="0" w:color="7F7F7F" w:themeColor="text1" w:themeTint="80"/>
            </w:tcBorders>
          </w:tcPr>
          <w:p w14:paraId="3D96FAA1" w14:textId="404D7AA0" w:rsidR="004C00C6" w:rsidRDefault="004C00C6" w:rsidP="00BA2B4D">
            <w:pPr>
              <w:spacing w:before="80" w:after="0"/>
              <w:jc w:val="center"/>
              <w:rPr>
                <w:rFonts w:cs="Arial"/>
              </w:rPr>
            </w:pPr>
            <w:r w:rsidRPr="0002683C">
              <w:rPr>
                <w:rFonts w:cs="Arial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683C">
              <w:rPr>
                <w:rFonts w:cs="Arial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Cs w:val="20"/>
              </w:rPr>
            </w:r>
            <w:r w:rsidR="00000000">
              <w:rPr>
                <w:rFonts w:cs="Arial"/>
                <w:szCs w:val="20"/>
              </w:rPr>
              <w:fldChar w:fldCharType="separate"/>
            </w:r>
            <w:r w:rsidRPr="0002683C">
              <w:rPr>
                <w:rFonts w:cs="Arial"/>
                <w:szCs w:val="20"/>
              </w:rPr>
              <w:fldChar w:fldCharType="end"/>
            </w:r>
          </w:p>
        </w:tc>
        <w:tc>
          <w:tcPr>
            <w:tcW w:w="9627" w:type="dxa"/>
            <w:tcBorders>
              <w:top w:val="single" w:sz="4" w:space="0" w:color="7F7F7F" w:themeColor="text1" w:themeTint="80"/>
              <w:left w:val="nil"/>
            </w:tcBorders>
            <w:vAlign w:val="center"/>
          </w:tcPr>
          <w:p w14:paraId="7D63E49D" w14:textId="4E299448" w:rsidR="004C00C6" w:rsidRPr="001C53CE" w:rsidRDefault="00F94377" w:rsidP="00BA2B4D">
            <w:pPr>
              <w:spacing w:before="40" w:after="0"/>
              <w:jc w:val="left"/>
              <w:rPr>
                <w:b/>
                <w:sz w:val="24"/>
              </w:rPr>
            </w:pPr>
            <w:r w:rsidRPr="00F94377">
              <w:rPr>
                <w:b/>
                <w:sz w:val="32"/>
              </w:rPr>
              <w:t xml:space="preserve">I am a current </w:t>
            </w:r>
            <w:r w:rsidRPr="00F94377">
              <w:rPr>
                <w:bCs/>
                <w:i/>
                <w:iCs/>
                <w:sz w:val="32"/>
              </w:rPr>
              <w:t>Individual Subscriber</w:t>
            </w:r>
            <w:r w:rsidRPr="00F94377">
              <w:rPr>
                <w:b/>
                <w:sz w:val="32"/>
              </w:rPr>
              <w:t xml:space="preserve"> and want to upgrade my membership</w:t>
            </w:r>
            <w:r>
              <w:rPr>
                <w:b/>
                <w:sz w:val="32"/>
              </w:rPr>
              <w:t xml:space="preserve"> to </w:t>
            </w:r>
            <w:r w:rsidR="004C00C6" w:rsidRPr="001C53CE">
              <w:rPr>
                <w:b/>
                <w:sz w:val="32"/>
              </w:rPr>
              <w:t>Individual Member</w:t>
            </w:r>
            <w:r w:rsidR="00D5559E" w:rsidRPr="001C53CE">
              <w:rPr>
                <w:b/>
                <w:sz w:val="32"/>
              </w:rPr>
              <w:t xml:space="preserve"> </w:t>
            </w:r>
            <w:r w:rsidR="00D5559E" w:rsidRPr="001C53CE">
              <w:rPr>
                <w:b/>
                <w:sz w:val="28"/>
              </w:rPr>
              <w:t xml:space="preserve">– </w:t>
            </w:r>
            <w:r w:rsidR="00D5559E" w:rsidRPr="001C53CE">
              <w:rPr>
                <w:b/>
                <w:sz w:val="24"/>
              </w:rPr>
              <w:t>AU</w:t>
            </w:r>
            <w:r w:rsidR="00B26583" w:rsidRPr="001C53CE">
              <w:rPr>
                <w:b/>
                <w:sz w:val="24"/>
              </w:rPr>
              <w:t>$</w:t>
            </w:r>
            <w:r w:rsidR="00D5559E" w:rsidRPr="001C53CE">
              <w:rPr>
                <w:b/>
                <w:sz w:val="24"/>
              </w:rPr>
              <w:t xml:space="preserve"> 1</w:t>
            </w:r>
            <w:r w:rsidR="00D8061E">
              <w:rPr>
                <w:b/>
                <w:sz w:val="24"/>
              </w:rPr>
              <w:t>27</w:t>
            </w:r>
            <w:r w:rsidR="00D5559E" w:rsidRPr="001C53CE">
              <w:rPr>
                <w:sz w:val="24"/>
              </w:rPr>
              <w:t xml:space="preserve"> </w:t>
            </w:r>
            <w:r w:rsidR="00D5559E" w:rsidRPr="001C53CE">
              <w:t>(</w:t>
            </w:r>
            <w:r w:rsidR="00D8061E">
              <w:t>incl</w:t>
            </w:r>
            <w:r w:rsidR="00D5559E" w:rsidRPr="001C53CE">
              <w:t xml:space="preserve"> GST)</w:t>
            </w:r>
            <w:r w:rsidR="00B26583" w:rsidRPr="001C53CE">
              <w:t xml:space="preserve"> | </w:t>
            </w:r>
            <w:r w:rsidR="00B26583" w:rsidRPr="001C53CE">
              <w:rPr>
                <w:b/>
                <w:sz w:val="24"/>
              </w:rPr>
              <w:t>NZ$ 1</w:t>
            </w:r>
            <w:r w:rsidR="00D8061E">
              <w:rPr>
                <w:b/>
                <w:sz w:val="24"/>
              </w:rPr>
              <w:t>44</w:t>
            </w:r>
            <w:r w:rsidR="00B26583" w:rsidRPr="001C53CE">
              <w:rPr>
                <w:b/>
                <w:sz w:val="24"/>
              </w:rPr>
              <w:t xml:space="preserve"> </w:t>
            </w:r>
            <w:r w:rsidR="00B26583" w:rsidRPr="001C53CE">
              <w:t>(</w:t>
            </w:r>
            <w:r w:rsidR="00D8061E">
              <w:t>incl</w:t>
            </w:r>
            <w:r>
              <w:t xml:space="preserve"> </w:t>
            </w:r>
            <w:r w:rsidR="00B26583" w:rsidRPr="001C53CE">
              <w:t>GST)</w:t>
            </w:r>
          </w:p>
          <w:p w14:paraId="6BD17B04" w14:textId="7D4A1AE3" w:rsidR="00BA2B4D" w:rsidRPr="00BA2B4D" w:rsidRDefault="00BA2B4D" w:rsidP="000B230A">
            <w:pPr>
              <w:pStyle w:val="ListParagraph"/>
              <w:numPr>
                <w:ilvl w:val="0"/>
                <w:numId w:val="4"/>
              </w:numPr>
              <w:spacing w:after="0"/>
              <w:ind w:left="714" w:hanging="357"/>
              <w:contextualSpacing w:val="0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I have been an</w:t>
            </w:r>
            <w:r w:rsidRPr="00BA2B4D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I</w:t>
            </w:r>
            <w:r w:rsidRPr="00BA2B4D">
              <w:rPr>
                <w:rFonts w:cs="Arial"/>
                <w:b/>
              </w:rPr>
              <w:t xml:space="preserve">ndividual Subscriber for </w:t>
            </w:r>
            <w:r>
              <w:rPr>
                <w:rFonts w:cs="Arial"/>
                <w:b/>
              </w:rPr>
              <w:t xml:space="preserve">at least </w:t>
            </w:r>
            <w:r w:rsidRPr="00BA2B4D">
              <w:rPr>
                <w:rFonts w:cs="Arial"/>
                <w:b/>
              </w:rPr>
              <w:t>12 months</w:t>
            </w:r>
            <w:r w:rsidR="00C46DC4">
              <w:rPr>
                <w:rFonts w:cs="Arial"/>
                <w:b/>
              </w:rPr>
              <w:t>.</w:t>
            </w:r>
          </w:p>
          <w:p w14:paraId="36B808A6" w14:textId="74C67A2E" w:rsidR="00BA2B4D" w:rsidRPr="00C46DC4" w:rsidRDefault="00BA2B4D" w:rsidP="000B230A">
            <w:pPr>
              <w:pStyle w:val="ListParagraph"/>
              <w:numPr>
                <w:ilvl w:val="0"/>
                <w:numId w:val="4"/>
              </w:numPr>
              <w:spacing w:after="0"/>
              <w:ind w:left="714" w:hanging="357"/>
              <w:contextualSpacing w:val="0"/>
              <w:jc w:val="left"/>
              <w:rPr>
                <w:rFonts w:cs="Arial"/>
              </w:rPr>
            </w:pPr>
            <w:r w:rsidRPr="00C46DC4">
              <w:rPr>
                <w:rFonts w:cs="Arial"/>
                <w:b/>
              </w:rPr>
              <w:t>I am a zoo or aquarium professional employed or contracted by a ZAA Regional Member zoo/aquarium</w:t>
            </w:r>
            <w:r w:rsidRPr="00C46DC4">
              <w:rPr>
                <w:rFonts w:cs="Arial"/>
              </w:rPr>
              <w:t xml:space="preserve"> (A list of ZAA Regional Members is available on the ZAA website </w:t>
            </w:r>
            <w:hyperlink r:id="rId26" w:history="1">
              <w:r w:rsidRPr="00C46DC4">
                <w:rPr>
                  <w:rStyle w:val="Hyperlink"/>
                  <w:rFonts w:cs="Arial"/>
                </w:rPr>
                <w:t>www.zooaquarium.org.au</w:t>
              </w:r>
            </w:hyperlink>
            <w:r w:rsidRPr="00C46DC4">
              <w:rPr>
                <w:rFonts w:cs="Arial"/>
              </w:rPr>
              <w:t>)</w:t>
            </w:r>
            <w:r w:rsidR="00C46DC4" w:rsidRPr="00C46DC4">
              <w:rPr>
                <w:rFonts w:cs="Arial"/>
              </w:rPr>
              <w:t>.</w:t>
            </w:r>
            <w:r w:rsidR="00C46DC4">
              <w:rPr>
                <w:rFonts w:cs="Arial"/>
              </w:rPr>
              <w:t xml:space="preserve"> </w:t>
            </w:r>
            <w:r w:rsidRPr="00C46DC4">
              <w:rPr>
                <w:rFonts w:cs="Arial"/>
              </w:rPr>
              <w:t>Please fill in your employment details</w:t>
            </w:r>
            <w:r w:rsidR="00C46DC4">
              <w:rPr>
                <w:rFonts w:cs="Arial"/>
              </w:rPr>
              <w:t>.</w:t>
            </w:r>
          </w:p>
          <w:p w14:paraId="7FBA13E7" w14:textId="02EBF628" w:rsidR="00BA2B4D" w:rsidRPr="001C53CE" w:rsidRDefault="00BA2B4D" w:rsidP="00D539F8">
            <w:pPr>
              <w:spacing w:before="240"/>
              <w:ind w:left="714"/>
              <w:jc w:val="left"/>
              <w:rPr>
                <w:rFonts w:cs="Arial"/>
                <w:b/>
              </w:rPr>
            </w:pPr>
            <w:r w:rsidRPr="001C53CE">
              <w:rPr>
                <w:rFonts w:cs="Arial"/>
                <w:b/>
              </w:rPr>
              <w:t>Position:</w:t>
            </w:r>
            <w:r w:rsidR="00A93C70">
              <w:rPr>
                <w:rFonts w:cs="Arial"/>
                <w:b/>
              </w:rPr>
              <w:t xml:space="preserve"> </w:t>
            </w:r>
            <w:sdt>
              <w:sdtPr>
                <w:rPr>
                  <w:rFonts w:cs="Arial"/>
                  <w:b/>
                </w:rPr>
                <w:id w:val="840435210"/>
                <w:placeholder>
                  <w:docPart w:val="DefaultPlaceholder_-1854013440"/>
                </w:placeholder>
                <w:showingPlcHdr/>
              </w:sdtPr>
              <w:sdtContent>
                <w:r w:rsidR="00A93C70" w:rsidRPr="00DB7CA0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419C522" w14:textId="2FA553BB" w:rsidR="00BA2B4D" w:rsidRPr="00D5559E" w:rsidRDefault="00D5559E" w:rsidP="00D539F8">
            <w:pPr>
              <w:spacing w:before="240" w:after="240"/>
              <w:ind w:left="714"/>
              <w:jc w:val="left"/>
              <w:rPr>
                <w:rFonts w:cs="Arial"/>
              </w:rPr>
            </w:pPr>
            <w:r w:rsidRPr="001C53CE">
              <w:rPr>
                <w:rFonts w:cs="Arial"/>
                <w:b/>
              </w:rPr>
              <w:t>Work e</w:t>
            </w:r>
            <w:r w:rsidR="00BA2B4D" w:rsidRPr="001C53CE">
              <w:rPr>
                <w:rFonts w:cs="Arial"/>
                <w:b/>
              </w:rPr>
              <w:t>mail:</w:t>
            </w:r>
            <w:r w:rsidR="00A93C70">
              <w:rPr>
                <w:rFonts w:cs="Arial"/>
                <w:b/>
              </w:rPr>
              <w:t xml:space="preserve"> </w:t>
            </w:r>
            <w:sdt>
              <w:sdtPr>
                <w:rPr>
                  <w:rFonts w:cs="Arial"/>
                  <w:b/>
                </w:rPr>
                <w:id w:val="923525871"/>
                <w:placeholder>
                  <w:docPart w:val="DefaultPlaceholder_-1854013440"/>
                </w:placeholder>
                <w:showingPlcHdr/>
              </w:sdtPr>
              <w:sdtContent>
                <w:r w:rsidR="00A93C70" w:rsidRPr="00DB7C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94377" w:rsidRPr="00CD3CFD" w14:paraId="7C816950" w14:textId="77777777" w:rsidTr="0020755F">
        <w:trPr>
          <w:trHeight w:val="340"/>
          <w:jc w:val="center"/>
        </w:trPr>
        <w:tc>
          <w:tcPr>
            <w:tcW w:w="829" w:type="dxa"/>
            <w:tcBorders>
              <w:bottom w:val="single" w:sz="4" w:space="0" w:color="7F7F7F" w:themeColor="text1" w:themeTint="80"/>
            </w:tcBorders>
          </w:tcPr>
          <w:p w14:paraId="4B3BA756" w14:textId="77777777" w:rsidR="00F94377" w:rsidRPr="0002683C" w:rsidRDefault="00F94377" w:rsidP="00F94377">
            <w:pPr>
              <w:spacing w:before="80" w:after="0"/>
              <w:jc w:val="center"/>
              <w:rPr>
                <w:rFonts w:cs="Arial"/>
                <w:szCs w:val="20"/>
              </w:rPr>
            </w:pPr>
          </w:p>
        </w:tc>
        <w:tc>
          <w:tcPr>
            <w:tcW w:w="9627" w:type="dxa"/>
            <w:tcBorders>
              <w:left w:val="nil"/>
              <w:bottom w:val="single" w:sz="4" w:space="0" w:color="7F7F7F" w:themeColor="text1" w:themeTint="80"/>
            </w:tcBorders>
            <w:vAlign w:val="center"/>
          </w:tcPr>
          <w:p w14:paraId="7CA2A25E" w14:textId="77777777" w:rsidR="00F94377" w:rsidRPr="0020755F" w:rsidRDefault="00F94377" w:rsidP="00F94377">
            <w:pPr>
              <w:spacing w:before="60" w:after="0"/>
              <w:jc w:val="left"/>
              <w:rPr>
                <w:b/>
                <w:i/>
                <w:iCs/>
                <w:sz w:val="24"/>
              </w:rPr>
            </w:pPr>
            <w:r w:rsidRPr="0020755F">
              <w:rPr>
                <w:b/>
                <w:i/>
                <w:iCs/>
                <w:sz w:val="24"/>
              </w:rPr>
              <w:t>Evidence</w:t>
            </w:r>
          </w:p>
          <w:p w14:paraId="063BE6D7" w14:textId="37F220A2" w:rsidR="00F94377" w:rsidRDefault="00F94377" w:rsidP="00F94377">
            <w:pPr>
              <w:spacing w:before="60" w:after="0"/>
              <w:jc w:val="left"/>
              <w:rPr>
                <w:rFonts w:cs="Arial"/>
                <w:b/>
              </w:rPr>
            </w:pPr>
            <w:r w:rsidRPr="00CA2D3A">
              <w:rPr>
                <w:rFonts w:cs="Arial"/>
                <w:b/>
              </w:rPr>
              <w:t>To meet our criteria</w:t>
            </w:r>
            <w:r>
              <w:rPr>
                <w:rFonts w:cs="Arial"/>
                <w:b/>
              </w:rPr>
              <w:t>,</w:t>
            </w:r>
            <w:r w:rsidRPr="00CA2D3A">
              <w:rPr>
                <w:rFonts w:cs="Arial"/>
                <w:b/>
              </w:rPr>
              <w:t xml:space="preserve"> please provide evidence of your employment</w:t>
            </w:r>
            <w:r>
              <w:rPr>
                <w:rFonts w:cs="Arial"/>
                <w:b/>
              </w:rPr>
              <w:t>:</w:t>
            </w:r>
          </w:p>
          <w:p w14:paraId="43136ECB" w14:textId="77777777" w:rsidR="00F94377" w:rsidRDefault="00F94377" w:rsidP="00F94377">
            <w:pPr>
              <w:pStyle w:val="ListParagraph"/>
              <w:spacing w:before="40" w:after="40"/>
              <w:ind w:left="346"/>
              <w:contextualSpacing w:val="0"/>
              <w:jc w:val="left"/>
            </w:pPr>
            <w:r w:rsidRPr="0002683C">
              <w:rPr>
                <w:rFonts w:cs="Arial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683C">
              <w:rPr>
                <w:rFonts w:cs="Arial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Cs w:val="20"/>
              </w:rPr>
            </w:r>
            <w:r w:rsidR="00000000">
              <w:rPr>
                <w:rFonts w:cs="Arial"/>
                <w:szCs w:val="20"/>
              </w:rPr>
              <w:fldChar w:fldCharType="separate"/>
            </w:r>
            <w:r w:rsidRPr="0002683C">
              <w:rPr>
                <w:rFonts w:cs="Arial"/>
                <w:szCs w:val="20"/>
              </w:rPr>
              <w:fldChar w:fldCharType="end"/>
            </w:r>
            <w:r>
              <w:t xml:space="preserve"> I have a work email as listed above in my details</w:t>
            </w:r>
          </w:p>
          <w:p w14:paraId="4A8F74D2" w14:textId="73CC5F34" w:rsidR="00F94377" w:rsidRPr="001C53CE" w:rsidRDefault="00F94377" w:rsidP="00F94377">
            <w:pPr>
              <w:spacing w:before="40" w:after="240"/>
              <w:ind w:left="346"/>
              <w:jc w:val="left"/>
              <w:rPr>
                <w:b/>
                <w:sz w:val="32"/>
              </w:rPr>
            </w:pPr>
            <w:r w:rsidRPr="0002683C">
              <w:rPr>
                <w:rFonts w:cs="Arial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683C">
              <w:rPr>
                <w:rFonts w:cs="Arial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Cs w:val="20"/>
              </w:rPr>
            </w:r>
            <w:r w:rsidR="00000000">
              <w:rPr>
                <w:rFonts w:cs="Arial"/>
                <w:szCs w:val="20"/>
              </w:rPr>
              <w:fldChar w:fldCharType="separate"/>
            </w:r>
            <w:r w:rsidRPr="0002683C">
              <w:rPr>
                <w:rFonts w:cs="Arial"/>
                <w:szCs w:val="20"/>
              </w:rPr>
              <w:fldChar w:fldCharType="end"/>
            </w:r>
            <w:r>
              <w:rPr>
                <w:rFonts w:cs="Arial"/>
                <w:szCs w:val="20"/>
              </w:rPr>
              <w:t xml:space="preserve"> I have attached a letter from my employer</w:t>
            </w:r>
          </w:p>
        </w:tc>
      </w:tr>
    </w:tbl>
    <w:p w14:paraId="6F1D840E" w14:textId="1EF67120" w:rsidR="001C53CE" w:rsidRDefault="001C53CE" w:rsidP="007E6D2D">
      <w:pPr>
        <w:spacing w:after="0"/>
        <w:rPr>
          <w:sz w:val="18"/>
        </w:rPr>
      </w:pPr>
    </w:p>
    <w:p w14:paraId="65CF427B" w14:textId="77777777" w:rsidR="00F87444" w:rsidRDefault="00F87444" w:rsidP="007E6D2D">
      <w:pPr>
        <w:spacing w:after="0"/>
        <w:rPr>
          <w:sz w:val="18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0466"/>
      </w:tblGrid>
      <w:tr w:rsidR="00F87444" w:rsidRPr="00CD3CFD" w14:paraId="2CF30687" w14:textId="77777777" w:rsidTr="00D8061E">
        <w:trPr>
          <w:trHeight w:val="340"/>
          <w:jc w:val="center"/>
        </w:trPr>
        <w:tc>
          <w:tcPr>
            <w:tcW w:w="10456" w:type="dxa"/>
            <w:shd w:val="clear" w:color="auto" w:fill="46B4B4"/>
            <w:vAlign w:val="center"/>
          </w:tcPr>
          <w:p w14:paraId="0551C4AE" w14:textId="7CB67E37" w:rsidR="00F87444" w:rsidRPr="00CD3CFD" w:rsidRDefault="00C46DC4" w:rsidP="00E36862">
            <w:pPr>
              <w:pStyle w:val="Heading2"/>
              <w:spacing w:after="0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color w:val="FFFFFF" w:themeColor="background1"/>
                <w:sz w:val="20"/>
              </w:rPr>
              <w:t>SIGN OFF</w:t>
            </w:r>
          </w:p>
        </w:tc>
      </w:tr>
    </w:tbl>
    <w:p w14:paraId="4C8BB5E0" w14:textId="77777777" w:rsidR="00F87444" w:rsidRDefault="00F87444" w:rsidP="007E6D2D">
      <w:pPr>
        <w:spacing w:after="0"/>
        <w:rPr>
          <w:sz w:val="18"/>
        </w:rPr>
      </w:pPr>
    </w:p>
    <w:p w14:paraId="47B166A4" w14:textId="77777777" w:rsidR="00C46DC4" w:rsidRDefault="00C46DC4" w:rsidP="007E6D2D">
      <w:pPr>
        <w:spacing w:after="0"/>
        <w:rPr>
          <w:rFonts w:cs="Arial"/>
          <w:szCs w:val="20"/>
        </w:rPr>
      </w:pPr>
    </w:p>
    <w:p w14:paraId="7F7AF4E1" w14:textId="7BBB8D06" w:rsidR="00E2172E" w:rsidRDefault="00C46DC4" w:rsidP="007E6D2D">
      <w:pPr>
        <w:spacing w:after="0"/>
        <w:rPr>
          <w:sz w:val="18"/>
        </w:rPr>
      </w:pPr>
      <w:r w:rsidRPr="0002683C">
        <w:rPr>
          <w:rFonts w:cs="Arial"/>
          <w:szCs w:val="20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02683C">
        <w:rPr>
          <w:rFonts w:cs="Arial"/>
          <w:szCs w:val="20"/>
        </w:rPr>
        <w:instrText xml:space="preserve"> FORMCHECKBOX </w:instrText>
      </w:r>
      <w:r w:rsidR="00000000">
        <w:rPr>
          <w:rFonts w:cs="Arial"/>
          <w:szCs w:val="20"/>
        </w:rPr>
      </w:r>
      <w:r w:rsidR="00000000">
        <w:rPr>
          <w:rFonts w:cs="Arial"/>
          <w:szCs w:val="20"/>
        </w:rPr>
        <w:fldChar w:fldCharType="separate"/>
      </w:r>
      <w:r w:rsidRPr="0002683C">
        <w:rPr>
          <w:rFonts w:cs="Arial"/>
          <w:szCs w:val="20"/>
        </w:rPr>
        <w:fldChar w:fldCharType="end"/>
      </w:r>
      <w:r>
        <w:rPr>
          <w:rFonts w:cs="Arial"/>
          <w:szCs w:val="20"/>
        </w:rPr>
        <w:t xml:space="preserve">     </w:t>
      </w:r>
      <w:r>
        <w:rPr>
          <w:sz w:val="18"/>
        </w:rPr>
        <w:t>I do not wish to receive the ZAA monthly newsletter.</w:t>
      </w:r>
    </w:p>
    <w:p w14:paraId="651E0B26" w14:textId="77777777" w:rsidR="00C46DC4" w:rsidRPr="00D5559E" w:rsidRDefault="00C46DC4" w:rsidP="007E6D2D">
      <w:pPr>
        <w:spacing w:after="0"/>
        <w:rPr>
          <w:sz w:val="18"/>
        </w:rPr>
      </w:pPr>
    </w:p>
    <w:p w14:paraId="745948DB" w14:textId="77777777" w:rsidR="004A3B74" w:rsidRPr="004A3B74" w:rsidRDefault="004A3B74" w:rsidP="004A3B74">
      <w:pPr>
        <w:pBdr>
          <w:bottom w:val="single" w:sz="18" w:space="1" w:color="auto"/>
        </w:pBdr>
        <w:spacing w:after="0"/>
        <w:rPr>
          <w:sz w:val="14"/>
        </w:rPr>
      </w:pPr>
      <w:bookmarkStart w:id="1" w:name="_Toc427762575"/>
    </w:p>
    <w:p w14:paraId="710D958A" w14:textId="77777777" w:rsidR="00C46DC4" w:rsidRDefault="00C46DC4" w:rsidP="004A3B74">
      <w:pPr>
        <w:spacing w:after="0"/>
        <w:rPr>
          <w:sz w:val="32"/>
        </w:rPr>
      </w:pPr>
    </w:p>
    <w:p w14:paraId="763E8047" w14:textId="4BD2CCF4" w:rsidR="004A3B74" w:rsidRPr="00C46DC4" w:rsidRDefault="00C46DC4" w:rsidP="004A3B74">
      <w:pPr>
        <w:spacing w:after="0"/>
        <w:rPr>
          <w:sz w:val="32"/>
        </w:rPr>
      </w:pPr>
      <w:r w:rsidRPr="00C46DC4">
        <w:rPr>
          <w:sz w:val="32"/>
        </w:rPr>
        <w:t>DECLARATION</w:t>
      </w:r>
    </w:p>
    <w:tbl>
      <w:tblPr>
        <w:tblW w:w="4996" w:type="pct"/>
        <w:tblInd w:w="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10458"/>
      </w:tblGrid>
      <w:tr w:rsidR="004542A5" w:rsidRPr="00956AAC" w14:paraId="79565B43" w14:textId="77777777" w:rsidTr="00D8061E">
        <w:trPr>
          <w:cantSplit/>
          <w:trHeight w:val="1871"/>
        </w:trPr>
        <w:tc>
          <w:tcPr>
            <w:tcW w:w="10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8951B" w14:textId="6CD6E78D" w:rsidR="004542A5" w:rsidRDefault="004542A5" w:rsidP="002F1A64">
            <w:pPr>
              <w:spacing w:before="120"/>
              <w:jc w:val="left"/>
            </w:pPr>
            <w:r>
              <w:t xml:space="preserve">I hereby make application for </w:t>
            </w:r>
            <w:r w:rsidR="004A3B74" w:rsidRPr="00D5559E">
              <w:rPr>
                <w:b/>
              </w:rPr>
              <w:t>Individual Member</w:t>
            </w:r>
            <w:r w:rsidR="004A3B74">
              <w:t xml:space="preserve"> / </w:t>
            </w:r>
            <w:r w:rsidR="004A3B74" w:rsidRPr="00D5559E">
              <w:rPr>
                <w:b/>
              </w:rPr>
              <w:t>Individual Subscriber</w:t>
            </w:r>
            <w:r w:rsidR="004A3B74">
              <w:t xml:space="preserve"> to the </w:t>
            </w:r>
            <w:r>
              <w:t>Zoo and Aquarium Association</w:t>
            </w:r>
            <w:r w:rsidR="00ED25E6">
              <w:t xml:space="preserve"> and have reviewed the Terms &amp; Conditions for Individual Membership available </w:t>
            </w:r>
            <w:hyperlink r:id="rId27" w:history="1">
              <w:r w:rsidR="00ED25E6" w:rsidRPr="00ED25E6">
                <w:rPr>
                  <w:rStyle w:val="Hyperlink"/>
                </w:rPr>
                <w:t>here</w:t>
              </w:r>
            </w:hyperlink>
            <w:r w:rsidR="00ED25E6">
              <w:t>.</w:t>
            </w:r>
          </w:p>
          <w:p w14:paraId="7BB226D9" w14:textId="77777777" w:rsidR="004542A5" w:rsidRDefault="004542A5" w:rsidP="002F1A64">
            <w:pPr>
              <w:spacing w:before="120"/>
              <w:jc w:val="left"/>
            </w:pPr>
            <w:r w:rsidRPr="00956AAC">
              <w:t xml:space="preserve">I authorize the verification of the information provided on this form </w:t>
            </w:r>
            <w:r>
              <w:t xml:space="preserve">is accurate and current. If approved, </w:t>
            </w:r>
            <w:r w:rsidR="004C00C6" w:rsidRPr="004C00C6">
              <w:t xml:space="preserve">I will abide by the Zoo and Aquarium Association’s </w:t>
            </w:r>
            <w:r w:rsidR="004C00C6" w:rsidRPr="00D5559E">
              <w:rPr>
                <w:i/>
              </w:rPr>
              <w:t>Code of Conduct</w:t>
            </w:r>
            <w:r w:rsidR="004C00C6" w:rsidRPr="004C00C6">
              <w:t xml:space="preserve">, </w:t>
            </w:r>
            <w:r w:rsidR="004C00C6" w:rsidRPr="00D5559E">
              <w:rPr>
                <w:i/>
              </w:rPr>
              <w:t xml:space="preserve">Constitution </w:t>
            </w:r>
            <w:r w:rsidR="004C00C6" w:rsidRPr="004C00C6">
              <w:t>and duly adopted resolutions, and support its objectives. I understand that any conduct prejudicial to or in violation of the above will be cause for revocation of my membership.</w:t>
            </w:r>
          </w:p>
          <w:p w14:paraId="06912583" w14:textId="77777777" w:rsidR="002F1A64" w:rsidRDefault="002F1A64" w:rsidP="002F1A64">
            <w:pPr>
              <w:spacing w:before="120"/>
              <w:jc w:val="left"/>
              <w:rPr>
                <w:rStyle w:val="Hyperlink"/>
                <w:sz w:val="18"/>
              </w:rPr>
            </w:pPr>
            <w:r w:rsidRPr="002F1A64">
              <w:rPr>
                <w:i/>
                <w:sz w:val="18"/>
              </w:rPr>
              <w:t>Code of Conduct, Constitution</w:t>
            </w:r>
            <w:r w:rsidRPr="002F1A64">
              <w:rPr>
                <w:sz w:val="18"/>
              </w:rPr>
              <w:t xml:space="preserve"> and policies are available here: </w:t>
            </w:r>
            <w:hyperlink r:id="rId28" w:history="1">
              <w:r w:rsidR="00F93DC7">
                <w:rPr>
                  <w:rStyle w:val="Hyperlink"/>
                  <w:sz w:val="18"/>
                </w:rPr>
                <w:t>www.zooaquarium.org.au/SharedContent/Policies.aspx</w:t>
              </w:r>
            </w:hyperlink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38"/>
              <w:gridCol w:w="5138"/>
            </w:tblGrid>
            <w:tr w:rsidR="006D62F6" w14:paraId="281DE3E4" w14:textId="77777777" w:rsidTr="006D62F6">
              <w:tc>
                <w:tcPr>
                  <w:tcW w:w="5138" w:type="dxa"/>
                </w:tcPr>
                <w:p w14:paraId="739F0649" w14:textId="35809194" w:rsidR="006D62F6" w:rsidRDefault="00D8061E" w:rsidP="002F1A64">
                  <w:pPr>
                    <w:spacing w:before="120"/>
                    <w:jc w:val="left"/>
                    <w:rPr>
                      <w:sz w:val="18"/>
                    </w:rPr>
                  </w:pPr>
                  <w:r>
                    <w:pict w14:anchorId="205DB488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alt="Microsoft Office Signature Line..." style="width:192pt;height:96pt">
                        <v:imagedata r:id="rId29" o:title=""/>
                        <o:lock v:ext="edit" ungrouping="t" rotation="t" cropping="t" verticies="t" text="t" grouping="t"/>
                        <o:signatureline v:ext="edit" id="{6D3FCF3B-CEB1-42C8-84EF-4E941DCC19E7}" provid="{00000000-0000-0000-0000-000000000000}" o:suggestedsigner="Applicant's signature" showsigndate="f" issignatureline="t"/>
                      </v:shape>
                    </w:pict>
                  </w:r>
                </w:p>
              </w:tc>
              <w:tc>
                <w:tcPr>
                  <w:tcW w:w="5138" w:type="dxa"/>
                  <w:vAlign w:val="center"/>
                </w:tcPr>
                <w:p w14:paraId="36C113B5" w14:textId="156B07E8" w:rsidR="006D62F6" w:rsidRDefault="006D62F6" w:rsidP="006D62F6">
                  <w:pPr>
                    <w:spacing w:before="120"/>
                    <w:jc w:val="center"/>
                    <w:rPr>
                      <w:sz w:val="18"/>
                    </w:rPr>
                  </w:pPr>
                  <w:r w:rsidRPr="00956AAC">
                    <w:t>Date:</w:t>
                  </w:r>
                  <w:r>
                    <w:t xml:space="preserve"> </w:t>
                  </w:r>
                  <w:sdt>
                    <w:sdtPr>
                      <w:id w:val="-219982518"/>
                      <w:placeholder>
                        <w:docPart w:val="5EDE17310DD84DB7A1432538283AD18D"/>
                      </w:placeholder>
                      <w:showingPlcHdr/>
                      <w:date>
                        <w:dateFormat w:val="d/MM/yyyy"/>
                        <w:lid w:val="en-AU"/>
                        <w:storeMappedDataAs w:val="dateTime"/>
                        <w:calendar w:val="gregorian"/>
                      </w:date>
                    </w:sdtPr>
                    <w:sdtContent>
                      <w:r w:rsidRPr="00DB7CA0">
                        <w:rPr>
                          <w:rStyle w:val="PlaceholderText"/>
                        </w:rPr>
                        <w:t>Click or tap to enter a date.</w:t>
                      </w:r>
                    </w:sdtContent>
                  </w:sdt>
                </w:p>
              </w:tc>
            </w:tr>
          </w:tbl>
          <w:p w14:paraId="71BCF6D6" w14:textId="4F36DB8A" w:rsidR="006D62F6" w:rsidRPr="002F1A64" w:rsidRDefault="006D62F6" w:rsidP="002F1A64">
            <w:pPr>
              <w:spacing w:before="120"/>
              <w:jc w:val="left"/>
              <w:rPr>
                <w:sz w:val="18"/>
              </w:rPr>
            </w:pPr>
          </w:p>
        </w:tc>
      </w:tr>
      <w:tr w:rsidR="00733079" w:rsidRPr="00CD3CFD" w14:paraId="0E0CA808" w14:textId="77777777" w:rsidTr="00D8061E">
        <w:tblPrEx>
          <w:jc w:val="center"/>
          <w:tblInd w:w="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"/>
          <w:jc w:val="center"/>
        </w:trPr>
        <w:tc>
          <w:tcPr>
            <w:tcW w:w="10456" w:type="dxa"/>
            <w:shd w:val="clear" w:color="auto" w:fill="46B4B4"/>
            <w:vAlign w:val="center"/>
          </w:tcPr>
          <w:p w14:paraId="6C8A3B2A" w14:textId="561088BC" w:rsidR="00733079" w:rsidRPr="00CD3CFD" w:rsidRDefault="00733079" w:rsidP="00E36862">
            <w:pPr>
              <w:pStyle w:val="Heading2"/>
              <w:spacing w:after="0"/>
              <w:jc w:val="left"/>
              <w:rPr>
                <w:rFonts w:cs="Arial"/>
                <w:sz w:val="20"/>
              </w:rPr>
            </w:pPr>
            <w:bookmarkStart w:id="2" w:name="_Hlk9340473"/>
            <w:r w:rsidRPr="00733079">
              <w:rPr>
                <w:rFonts w:cs="Arial"/>
                <w:color w:val="FFFFFF" w:themeColor="background1"/>
                <w:sz w:val="20"/>
              </w:rPr>
              <w:t>WHAT HAPPENS NEXT</w:t>
            </w:r>
          </w:p>
        </w:tc>
      </w:tr>
      <w:bookmarkEnd w:id="2"/>
    </w:tbl>
    <w:p w14:paraId="568CA7FB" w14:textId="6D15302E" w:rsidR="00F87444" w:rsidRDefault="00F87444" w:rsidP="004C71A2">
      <w:pPr>
        <w:spacing w:after="0"/>
      </w:pPr>
    </w:p>
    <w:p w14:paraId="0F1A1DC2" w14:textId="12555FA5" w:rsidR="00F87444" w:rsidRDefault="00F87444" w:rsidP="000B230A">
      <w:pPr>
        <w:pStyle w:val="ListParagraph"/>
        <w:numPr>
          <w:ilvl w:val="0"/>
          <w:numId w:val="5"/>
        </w:numPr>
        <w:spacing w:before="240" w:after="240"/>
        <w:ind w:left="714" w:hanging="357"/>
        <w:contextualSpacing w:val="0"/>
      </w:pPr>
      <w:r>
        <w:t>Please sign, scan and email your completed application to</w:t>
      </w:r>
      <w:r w:rsidRPr="00F87444">
        <w:t xml:space="preserve"> Please complete and return signed application to: </w:t>
      </w:r>
      <w:hyperlink r:id="rId30" w:history="1">
        <w:r w:rsidR="006839D4">
          <w:rPr>
            <w:rStyle w:val="Hyperlink"/>
          </w:rPr>
          <w:t>admin@zooaquarium.org.au</w:t>
        </w:r>
      </w:hyperlink>
      <w:r w:rsidR="00733079">
        <w:t xml:space="preserve"> </w:t>
      </w:r>
      <w:r w:rsidRPr="00F87444">
        <w:t xml:space="preserve"> </w:t>
      </w:r>
    </w:p>
    <w:p w14:paraId="60E65968" w14:textId="652B425D" w:rsidR="00F87444" w:rsidRDefault="00F87444" w:rsidP="000B230A">
      <w:pPr>
        <w:pStyle w:val="ListParagraph"/>
        <w:numPr>
          <w:ilvl w:val="0"/>
          <w:numId w:val="5"/>
        </w:numPr>
        <w:spacing w:before="240" w:after="240"/>
        <w:ind w:left="714" w:hanging="357"/>
        <w:contextualSpacing w:val="0"/>
      </w:pPr>
      <w:r>
        <w:t xml:space="preserve">We will let you know the outcome of your application This will usually take about 10 business days. If you need help with your application, please contact us at </w:t>
      </w:r>
      <w:hyperlink r:id="rId31" w:history="1">
        <w:r w:rsidR="002B3CCA">
          <w:rPr>
            <w:rStyle w:val="Hyperlink"/>
          </w:rPr>
          <w:t>admin@zooaquarium.org.au</w:t>
        </w:r>
      </w:hyperlink>
      <w:r w:rsidR="00733079">
        <w:t xml:space="preserve"> </w:t>
      </w:r>
      <w:r w:rsidR="00733079" w:rsidRPr="00F87444">
        <w:t xml:space="preserve"> Phone enquiries: +61 (2) 9978 4797</w:t>
      </w:r>
    </w:p>
    <w:bookmarkEnd w:id="1"/>
    <w:p w14:paraId="3C77ABE9" w14:textId="560AEA3A" w:rsidR="00F87444" w:rsidRDefault="00F87444" w:rsidP="004C71A2">
      <w:pPr>
        <w:spacing w:after="0"/>
      </w:pPr>
    </w:p>
    <w:p w14:paraId="607FFEFF" w14:textId="77777777" w:rsidR="00D8061E" w:rsidRPr="00D8061E" w:rsidRDefault="00D8061E" w:rsidP="00D8061E"/>
    <w:p w14:paraId="0E1CB9C0" w14:textId="7F0EA169" w:rsidR="00D8061E" w:rsidRPr="00D8061E" w:rsidRDefault="00D8061E" w:rsidP="00D8061E">
      <w:pPr>
        <w:tabs>
          <w:tab w:val="left" w:pos="8383"/>
        </w:tabs>
      </w:pPr>
      <w:r>
        <w:tab/>
      </w:r>
    </w:p>
    <w:sectPr w:rsidR="00D8061E" w:rsidRPr="00D8061E" w:rsidSect="004C71A2">
      <w:headerReference w:type="default" r:id="rId32"/>
      <w:footerReference w:type="default" r:id="rId33"/>
      <w:headerReference w:type="first" r:id="rId34"/>
      <w:pgSz w:w="11906" w:h="16838"/>
      <w:pgMar w:top="720" w:right="720" w:bottom="568" w:left="720" w:header="568" w:footer="3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AAF1E" w14:textId="77777777" w:rsidR="009C4450" w:rsidRDefault="009C4450" w:rsidP="00FA546E">
      <w:r>
        <w:separator/>
      </w:r>
    </w:p>
  </w:endnote>
  <w:endnote w:type="continuationSeparator" w:id="0">
    <w:p w14:paraId="4DEAB72D" w14:textId="77777777" w:rsidR="009C4450" w:rsidRDefault="009C4450" w:rsidP="00FA5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DF42D" w14:textId="6AFD9920" w:rsidR="003713DB" w:rsidRPr="00842560" w:rsidRDefault="00842560" w:rsidP="00D8061E">
    <w:pPr>
      <w:tabs>
        <w:tab w:val="right" w:pos="10206"/>
      </w:tabs>
      <w:rPr>
        <w:rFonts w:cs="Arial"/>
        <w:sz w:val="18"/>
        <w:szCs w:val="18"/>
      </w:rPr>
    </w:pPr>
    <w:r w:rsidRPr="00E37F1B">
      <w:rPr>
        <w:rFonts w:cs="Arial"/>
        <w:color w:val="595959"/>
        <w:sz w:val="18"/>
        <w:szCs w:val="18"/>
      </w:rPr>
      <w:t>© Zoo and Aquarium Associatio</w:t>
    </w:r>
    <w:r>
      <w:rPr>
        <w:rFonts w:cs="Arial"/>
        <w:color w:val="595959"/>
        <w:sz w:val="18"/>
        <w:szCs w:val="18"/>
      </w:rPr>
      <w:t>n Australasia</w:t>
    </w:r>
    <w:r w:rsidR="006C1FB2">
      <w:rPr>
        <w:rFonts w:cs="Arial"/>
        <w:color w:val="595959"/>
        <w:sz w:val="18"/>
        <w:szCs w:val="18"/>
      </w:rPr>
      <w:tab/>
    </w:r>
    <w:r w:rsidR="006C1FB2" w:rsidRPr="006C1FB2">
      <w:rPr>
        <w:rFonts w:cs="Arial"/>
        <w:color w:val="595959"/>
        <w:sz w:val="18"/>
        <w:szCs w:val="18"/>
      </w:rPr>
      <w:t xml:space="preserve">Page </w:t>
    </w:r>
    <w:r w:rsidR="006C1FB2" w:rsidRPr="006C1FB2">
      <w:rPr>
        <w:rFonts w:cs="Arial"/>
        <w:b/>
        <w:bCs/>
        <w:color w:val="595959"/>
        <w:sz w:val="18"/>
        <w:szCs w:val="18"/>
      </w:rPr>
      <w:fldChar w:fldCharType="begin"/>
    </w:r>
    <w:r w:rsidR="006C1FB2" w:rsidRPr="006C1FB2">
      <w:rPr>
        <w:rFonts w:cs="Arial"/>
        <w:b/>
        <w:bCs/>
        <w:color w:val="595959"/>
        <w:sz w:val="18"/>
        <w:szCs w:val="18"/>
      </w:rPr>
      <w:instrText xml:space="preserve"> PAGE  \* Arabic  \* MERGEFORMAT </w:instrText>
    </w:r>
    <w:r w:rsidR="006C1FB2" w:rsidRPr="006C1FB2">
      <w:rPr>
        <w:rFonts w:cs="Arial"/>
        <w:b/>
        <w:bCs/>
        <w:color w:val="595959"/>
        <w:sz w:val="18"/>
        <w:szCs w:val="18"/>
      </w:rPr>
      <w:fldChar w:fldCharType="separate"/>
    </w:r>
    <w:r w:rsidR="00321414">
      <w:rPr>
        <w:rFonts w:cs="Arial"/>
        <w:b/>
        <w:bCs/>
        <w:noProof/>
        <w:color w:val="595959"/>
        <w:sz w:val="18"/>
        <w:szCs w:val="18"/>
      </w:rPr>
      <w:t>2</w:t>
    </w:r>
    <w:r w:rsidR="006C1FB2" w:rsidRPr="006C1FB2">
      <w:rPr>
        <w:rFonts w:cs="Arial"/>
        <w:b/>
        <w:bCs/>
        <w:color w:val="595959"/>
        <w:sz w:val="18"/>
        <w:szCs w:val="18"/>
      </w:rPr>
      <w:fldChar w:fldCharType="end"/>
    </w:r>
    <w:r w:rsidR="006C1FB2" w:rsidRPr="006C1FB2">
      <w:rPr>
        <w:rFonts w:cs="Arial"/>
        <w:color w:val="595959"/>
        <w:sz w:val="18"/>
        <w:szCs w:val="18"/>
      </w:rPr>
      <w:t xml:space="preserve"> of </w:t>
    </w:r>
    <w:r w:rsidR="006C1FB2" w:rsidRPr="006C1FB2">
      <w:rPr>
        <w:rFonts w:cs="Arial"/>
        <w:b/>
        <w:bCs/>
        <w:color w:val="595959"/>
        <w:sz w:val="18"/>
        <w:szCs w:val="18"/>
      </w:rPr>
      <w:fldChar w:fldCharType="begin"/>
    </w:r>
    <w:r w:rsidR="006C1FB2" w:rsidRPr="006C1FB2">
      <w:rPr>
        <w:rFonts w:cs="Arial"/>
        <w:b/>
        <w:bCs/>
        <w:color w:val="595959"/>
        <w:sz w:val="18"/>
        <w:szCs w:val="18"/>
      </w:rPr>
      <w:instrText xml:space="preserve"> NUMPAGES  \* Arabic  \* MERGEFORMAT </w:instrText>
    </w:r>
    <w:r w:rsidR="006C1FB2" w:rsidRPr="006C1FB2">
      <w:rPr>
        <w:rFonts w:cs="Arial"/>
        <w:b/>
        <w:bCs/>
        <w:color w:val="595959"/>
        <w:sz w:val="18"/>
        <w:szCs w:val="18"/>
      </w:rPr>
      <w:fldChar w:fldCharType="separate"/>
    </w:r>
    <w:r w:rsidR="0025102C">
      <w:rPr>
        <w:rFonts w:cs="Arial"/>
        <w:b/>
        <w:bCs/>
        <w:noProof/>
        <w:color w:val="595959"/>
        <w:sz w:val="18"/>
        <w:szCs w:val="18"/>
      </w:rPr>
      <w:t>1</w:t>
    </w:r>
    <w:r w:rsidR="006C1FB2" w:rsidRPr="006C1FB2">
      <w:rPr>
        <w:rFonts w:cs="Arial"/>
        <w:b/>
        <w:bCs/>
        <w:color w:val="595959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C7D48" w14:textId="77777777" w:rsidR="009C4450" w:rsidRDefault="009C4450" w:rsidP="00FA546E">
      <w:r>
        <w:separator/>
      </w:r>
    </w:p>
  </w:footnote>
  <w:footnote w:type="continuationSeparator" w:id="0">
    <w:p w14:paraId="757A70E9" w14:textId="77777777" w:rsidR="009C4450" w:rsidRDefault="009C4450" w:rsidP="00FA54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D0A32" w14:textId="4E84C823" w:rsidR="006A1442" w:rsidRPr="00F17442" w:rsidRDefault="006A1442" w:rsidP="00FF241C">
    <w:pPr>
      <w:pBdr>
        <w:bottom w:val="single" w:sz="4" w:space="1" w:color="E3A14E"/>
      </w:pBdr>
      <w:tabs>
        <w:tab w:val="right" w:pos="10466"/>
      </w:tabs>
      <w:rPr>
        <w:i/>
        <w:sz w:val="16"/>
      </w:rPr>
    </w:pPr>
    <w:r>
      <w:tab/>
    </w:r>
    <w:sdt>
      <w:sdtPr>
        <w:rPr>
          <w:i/>
          <w:szCs w:val="20"/>
        </w:rPr>
        <w:alias w:val="Title"/>
        <w:tag w:val=""/>
        <w:id w:val="-1812475392"/>
        <w:placeholder>
          <w:docPart w:val="21B0F0393BB44774893683A79F840E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A3B74">
          <w:rPr>
            <w:i/>
            <w:szCs w:val="20"/>
          </w:rPr>
          <w:t>Individual Application</w:t>
        </w:r>
      </w:sdtContent>
    </w:sdt>
    <w:r w:rsidR="00EF73DB" w:rsidRPr="00EF73DB">
      <w:rPr>
        <w:i/>
        <w:szCs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3FBA8" w14:textId="24F2544C" w:rsidR="003713DB" w:rsidRPr="00F32C2E" w:rsidRDefault="003713DB" w:rsidP="00E37F1B">
    <w:pPr>
      <w:jc w:val="right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6DD889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D5C4279"/>
    <w:multiLevelType w:val="multilevel"/>
    <w:tmpl w:val="A57633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851" w:firstLine="0"/>
      </w:pPr>
      <w:rPr>
        <w:rFonts w:hint="default"/>
      </w:rPr>
    </w:lvl>
    <w:lvl w:ilvl="3">
      <w:start w:val="1"/>
      <w:numFmt w:val="decimal"/>
      <w:lvlRestart w:val="1"/>
      <w:pStyle w:val="ZAATermsL4"/>
      <w:lvlText w:val="%1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Letter"/>
      <w:pStyle w:val="ZAATermsL5"/>
      <w:lvlText w:val="(%5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5">
      <w:start w:val="1"/>
      <w:numFmt w:val="lowerRoman"/>
      <w:pStyle w:val="ZAATermsL6"/>
      <w:lvlText w:val="(%6)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6">
      <w:start w:val="1"/>
      <w:numFmt w:val="upperLetter"/>
      <w:pStyle w:val="ZAATermsL7"/>
      <w:lvlText w:val="(%7)"/>
      <w:lvlJc w:val="left"/>
      <w:pPr>
        <w:tabs>
          <w:tab w:val="num" w:pos="3402"/>
        </w:tabs>
        <w:ind w:left="3402" w:hanging="850"/>
      </w:pPr>
      <w:rPr>
        <w:rFonts w:hint="default"/>
      </w:rPr>
    </w:lvl>
    <w:lvl w:ilvl="7">
      <w:start w:val="1"/>
      <w:numFmt w:val="decimal"/>
      <w:pStyle w:val="ZAATermsL8"/>
      <w:lvlText w:val="(%8)"/>
      <w:lvlJc w:val="left"/>
      <w:pPr>
        <w:tabs>
          <w:tab w:val="num" w:pos="4253"/>
        </w:tabs>
        <w:ind w:left="4253" w:hanging="851"/>
      </w:pPr>
      <w:rPr>
        <w:rFonts w:hint="default"/>
      </w:rPr>
    </w:lvl>
    <w:lvl w:ilvl="8">
      <w:start w:val="1"/>
      <w:numFmt w:val="upperRoman"/>
      <w:pStyle w:val="ZAATermsL9"/>
      <w:lvlText w:val="(%9)"/>
      <w:lvlJc w:val="left"/>
      <w:pPr>
        <w:tabs>
          <w:tab w:val="num" w:pos="5103"/>
        </w:tabs>
        <w:ind w:left="5103" w:hanging="850"/>
      </w:pPr>
      <w:rPr>
        <w:rFonts w:hint="default"/>
      </w:rPr>
    </w:lvl>
  </w:abstractNum>
  <w:abstractNum w:abstractNumId="2" w15:restartNumberingAfterBreak="0">
    <w:nsid w:val="4A6A0478"/>
    <w:multiLevelType w:val="hybridMultilevel"/>
    <w:tmpl w:val="34BA0B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C43027"/>
    <w:multiLevelType w:val="hybridMultilevel"/>
    <w:tmpl w:val="F576579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6C3D8E"/>
    <w:multiLevelType w:val="hybridMultilevel"/>
    <w:tmpl w:val="4A180716"/>
    <w:lvl w:ilvl="0" w:tplc="6DCEE2F0">
      <w:start w:val="1"/>
      <w:numFmt w:val="lowerLetter"/>
      <w:pStyle w:val="ZAAParaNuma"/>
      <w:lvlText w:val="(%1)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70937150">
    <w:abstractNumId w:val="4"/>
  </w:num>
  <w:num w:numId="2" w16cid:durableId="712772217">
    <w:abstractNumId w:val="1"/>
  </w:num>
  <w:num w:numId="3" w16cid:durableId="1507793114">
    <w:abstractNumId w:val="0"/>
  </w:num>
  <w:num w:numId="4" w16cid:durableId="2013948824">
    <w:abstractNumId w:val="3"/>
  </w:num>
  <w:num w:numId="5" w16cid:durableId="68741149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851"/>
  <w:drawingGridHorizontalSpacing w:val="10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W0MDIwtTA3M7Y0tDRR0lEKTi0uzszPAykwMqgFAN331v0tAAAA"/>
  </w:docVars>
  <w:rsids>
    <w:rsidRoot w:val="00647AE5"/>
    <w:rsid w:val="00000230"/>
    <w:rsid w:val="00005778"/>
    <w:rsid w:val="00025B24"/>
    <w:rsid w:val="00032F7A"/>
    <w:rsid w:val="000403BC"/>
    <w:rsid w:val="00050C62"/>
    <w:rsid w:val="000538E3"/>
    <w:rsid w:val="000540DE"/>
    <w:rsid w:val="00066671"/>
    <w:rsid w:val="00072935"/>
    <w:rsid w:val="000850B4"/>
    <w:rsid w:val="000B230A"/>
    <w:rsid w:val="000B7AA1"/>
    <w:rsid w:val="000D006D"/>
    <w:rsid w:val="000E7047"/>
    <w:rsid w:val="000F5302"/>
    <w:rsid w:val="000F6F85"/>
    <w:rsid w:val="00104848"/>
    <w:rsid w:val="00105E05"/>
    <w:rsid w:val="00106DC9"/>
    <w:rsid w:val="00107FF9"/>
    <w:rsid w:val="00110D71"/>
    <w:rsid w:val="00114ED8"/>
    <w:rsid w:val="001205DF"/>
    <w:rsid w:val="0012662F"/>
    <w:rsid w:val="00134E58"/>
    <w:rsid w:val="00135023"/>
    <w:rsid w:val="00140255"/>
    <w:rsid w:val="00140629"/>
    <w:rsid w:val="00144AD0"/>
    <w:rsid w:val="001506BE"/>
    <w:rsid w:val="001550D8"/>
    <w:rsid w:val="00156996"/>
    <w:rsid w:val="001604D6"/>
    <w:rsid w:val="0016551F"/>
    <w:rsid w:val="00172397"/>
    <w:rsid w:val="00175B13"/>
    <w:rsid w:val="00184E0A"/>
    <w:rsid w:val="00187C48"/>
    <w:rsid w:val="001A1E16"/>
    <w:rsid w:val="001B1729"/>
    <w:rsid w:val="001B6742"/>
    <w:rsid w:val="001C3130"/>
    <w:rsid w:val="001C4B20"/>
    <w:rsid w:val="001C53CE"/>
    <w:rsid w:val="001D6747"/>
    <w:rsid w:val="001E5A56"/>
    <w:rsid w:val="001F426F"/>
    <w:rsid w:val="001F46EC"/>
    <w:rsid w:val="001F54E7"/>
    <w:rsid w:val="0020755F"/>
    <w:rsid w:val="00207CF0"/>
    <w:rsid w:val="00215318"/>
    <w:rsid w:val="00216B13"/>
    <w:rsid w:val="0022043B"/>
    <w:rsid w:val="00240C01"/>
    <w:rsid w:val="0025102C"/>
    <w:rsid w:val="002532D9"/>
    <w:rsid w:val="0025431B"/>
    <w:rsid w:val="00260FCE"/>
    <w:rsid w:val="00263791"/>
    <w:rsid w:val="002829A3"/>
    <w:rsid w:val="0028501E"/>
    <w:rsid w:val="00296FC5"/>
    <w:rsid w:val="002A4C7C"/>
    <w:rsid w:val="002A6B17"/>
    <w:rsid w:val="002B3CCA"/>
    <w:rsid w:val="002E2AFF"/>
    <w:rsid w:val="002E4D9D"/>
    <w:rsid w:val="002F1A64"/>
    <w:rsid w:val="00301094"/>
    <w:rsid w:val="00303FBE"/>
    <w:rsid w:val="003041E6"/>
    <w:rsid w:val="0031413C"/>
    <w:rsid w:val="00320C4D"/>
    <w:rsid w:val="00321414"/>
    <w:rsid w:val="00322B50"/>
    <w:rsid w:val="00325769"/>
    <w:rsid w:val="00334FD0"/>
    <w:rsid w:val="00366275"/>
    <w:rsid w:val="003713DB"/>
    <w:rsid w:val="00376AFF"/>
    <w:rsid w:val="00380DF6"/>
    <w:rsid w:val="0038114A"/>
    <w:rsid w:val="00395D70"/>
    <w:rsid w:val="003C450A"/>
    <w:rsid w:val="003C45BF"/>
    <w:rsid w:val="003C54FB"/>
    <w:rsid w:val="003D1CF0"/>
    <w:rsid w:val="003D30DB"/>
    <w:rsid w:val="003E63B0"/>
    <w:rsid w:val="00410E7C"/>
    <w:rsid w:val="00424629"/>
    <w:rsid w:val="004542A5"/>
    <w:rsid w:val="004767B4"/>
    <w:rsid w:val="004833DC"/>
    <w:rsid w:val="00483557"/>
    <w:rsid w:val="00485BA7"/>
    <w:rsid w:val="00486EE4"/>
    <w:rsid w:val="004A0EAC"/>
    <w:rsid w:val="004A3B74"/>
    <w:rsid w:val="004A6C84"/>
    <w:rsid w:val="004B2ED2"/>
    <w:rsid w:val="004B7E03"/>
    <w:rsid w:val="004C00C6"/>
    <w:rsid w:val="004C21CE"/>
    <w:rsid w:val="004C43B0"/>
    <w:rsid w:val="004C5861"/>
    <w:rsid w:val="004C71A2"/>
    <w:rsid w:val="004D729C"/>
    <w:rsid w:val="004F1F60"/>
    <w:rsid w:val="004F4494"/>
    <w:rsid w:val="005021F3"/>
    <w:rsid w:val="00507806"/>
    <w:rsid w:val="0051240B"/>
    <w:rsid w:val="00520567"/>
    <w:rsid w:val="0052059A"/>
    <w:rsid w:val="005218F9"/>
    <w:rsid w:val="00524046"/>
    <w:rsid w:val="00525AD6"/>
    <w:rsid w:val="005263E0"/>
    <w:rsid w:val="0054574F"/>
    <w:rsid w:val="00554478"/>
    <w:rsid w:val="00557597"/>
    <w:rsid w:val="00563AC0"/>
    <w:rsid w:val="005808EF"/>
    <w:rsid w:val="0058528B"/>
    <w:rsid w:val="00590005"/>
    <w:rsid w:val="005A09E2"/>
    <w:rsid w:val="005A355F"/>
    <w:rsid w:val="005E0840"/>
    <w:rsid w:val="005E2852"/>
    <w:rsid w:val="00605D54"/>
    <w:rsid w:val="0061386D"/>
    <w:rsid w:val="00625E1A"/>
    <w:rsid w:val="00626306"/>
    <w:rsid w:val="00647213"/>
    <w:rsid w:val="00647AE5"/>
    <w:rsid w:val="00650C3E"/>
    <w:rsid w:val="0065148E"/>
    <w:rsid w:val="00656BDA"/>
    <w:rsid w:val="006630E4"/>
    <w:rsid w:val="006653B1"/>
    <w:rsid w:val="00674FB5"/>
    <w:rsid w:val="00681098"/>
    <w:rsid w:val="006839D4"/>
    <w:rsid w:val="00683F3F"/>
    <w:rsid w:val="00691BD8"/>
    <w:rsid w:val="006922BE"/>
    <w:rsid w:val="0069374C"/>
    <w:rsid w:val="006A1442"/>
    <w:rsid w:val="006C1FB2"/>
    <w:rsid w:val="006C3C0E"/>
    <w:rsid w:val="006D5D7C"/>
    <w:rsid w:val="006D62F6"/>
    <w:rsid w:val="006E0E04"/>
    <w:rsid w:val="006E1CA7"/>
    <w:rsid w:val="006E6BCD"/>
    <w:rsid w:val="006F6C33"/>
    <w:rsid w:val="00700D1D"/>
    <w:rsid w:val="00703750"/>
    <w:rsid w:val="007112B1"/>
    <w:rsid w:val="007154A4"/>
    <w:rsid w:val="007162E2"/>
    <w:rsid w:val="00717EE4"/>
    <w:rsid w:val="00726CC1"/>
    <w:rsid w:val="007274CC"/>
    <w:rsid w:val="0073124F"/>
    <w:rsid w:val="00733079"/>
    <w:rsid w:val="00734218"/>
    <w:rsid w:val="00746DC3"/>
    <w:rsid w:val="00752977"/>
    <w:rsid w:val="00781CD1"/>
    <w:rsid w:val="00790398"/>
    <w:rsid w:val="007929E3"/>
    <w:rsid w:val="00792C4F"/>
    <w:rsid w:val="00793A05"/>
    <w:rsid w:val="007944EC"/>
    <w:rsid w:val="007D0193"/>
    <w:rsid w:val="007D0A6F"/>
    <w:rsid w:val="007D4E39"/>
    <w:rsid w:val="007E01E6"/>
    <w:rsid w:val="007E6D2D"/>
    <w:rsid w:val="007F4F93"/>
    <w:rsid w:val="00801A66"/>
    <w:rsid w:val="00801FF7"/>
    <w:rsid w:val="00804E32"/>
    <w:rsid w:val="00806F89"/>
    <w:rsid w:val="00811315"/>
    <w:rsid w:val="00817A39"/>
    <w:rsid w:val="0083057F"/>
    <w:rsid w:val="0083338A"/>
    <w:rsid w:val="00835A30"/>
    <w:rsid w:val="00842560"/>
    <w:rsid w:val="00860ED9"/>
    <w:rsid w:val="00863FB6"/>
    <w:rsid w:val="008656E6"/>
    <w:rsid w:val="00870B7C"/>
    <w:rsid w:val="008740B8"/>
    <w:rsid w:val="00881615"/>
    <w:rsid w:val="00886F21"/>
    <w:rsid w:val="008935DB"/>
    <w:rsid w:val="00895789"/>
    <w:rsid w:val="00895CC2"/>
    <w:rsid w:val="008B0565"/>
    <w:rsid w:val="008C0F27"/>
    <w:rsid w:val="008C4DD0"/>
    <w:rsid w:val="008C7C53"/>
    <w:rsid w:val="008D225B"/>
    <w:rsid w:val="008D6502"/>
    <w:rsid w:val="008D6F08"/>
    <w:rsid w:val="008E65A7"/>
    <w:rsid w:val="008F2EA5"/>
    <w:rsid w:val="008F4427"/>
    <w:rsid w:val="0091737E"/>
    <w:rsid w:val="00921DE5"/>
    <w:rsid w:val="00924B86"/>
    <w:rsid w:val="009251E8"/>
    <w:rsid w:val="009325A9"/>
    <w:rsid w:val="009407A7"/>
    <w:rsid w:val="00943DA6"/>
    <w:rsid w:val="0095650E"/>
    <w:rsid w:val="009657CA"/>
    <w:rsid w:val="00967429"/>
    <w:rsid w:val="00970866"/>
    <w:rsid w:val="00971F3E"/>
    <w:rsid w:val="00992C11"/>
    <w:rsid w:val="00995375"/>
    <w:rsid w:val="00996AEA"/>
    <w:rsid w:val="00996DD9"/>
    <w:rsid w:val="009A091D"/>
    <w:rsid w:val="009A7307"/>
    <w:rsid w:val="009B079C"/>
    <w:rsid w:val="009B36DB"/>
    <w:rsid w:val="009B5E2E"/>
    <w:rsid w:val="009B7421"/>
    <w:rsid w:val="009C4450"/>
    <w:rsid w:val="009C7055"/>
    <w:rsid w:val="009C76D1"/>
    <w:rsid w:val="009D6B03"/>
    <w:rsid w:val="009E6149"/>
    <w:rsid w:val="00A04BA9"/>
    <w:rsid w:val="00A14CFA"/>
    <w:rsid w:val="00A16D2C"/>
    <w:rsid w:val="00A36F16"/>
    <w:rsid w:val="00A4006E"/>
    <w:rsid w:val="00A402D3"/>
    <w:rsid w:val="00A44185"/>
    <w:rsid w:val="00A441EB"/>
    <w:rsid w:val="00A4639B"/>
    <w:rsid w:val="00A5377A"/>
    <w:rsid w:val="00A54D84"/>
    <w:rsid w:val="00A628A2"/>
    <w:rsid w:val="00A87BBA"/>
    <w:rsid w:val="00A92427"/>
    <w:rsid w:val="00A93C70"/>
    <w:rsid w:val="00AA44FB"/>
    <w:rsid w:val="00AC03FB"/>
    <w:rsid w:val="00AC6B37"/>
    <w:rsid w:val="00AC748C"/>
    <w:rsid w:val="00AD5C2B"/>
    <w:rsid w:val="00AD5D65"/>
    <w:rsid w:val="00AE0727"/>
    <w:rsid w:val="00AF3974"/>
    <w:rsid w:val="00AF44B8"/>
    <w:rsid w:val="00B0284B"/>
    <w:rsid w:val="00B05529"/>
    <w:rsid w:val="00B22671"/>
    <w:rsid w:val="00B26583"/>
    <w:rsid w:val="00B32FB0"/>
    <w:rsid w:val="00B42F1B"/>
    <w:rsid w:val="00B42FA9"/>
    <w:rsid w:val="00B603D0"/>
    <w:rsid w:val="00B62BE4"/>
    <w:rsid w:val="00B80AC6"/>
    <w:rsid w:val="00B84826"/>
    <w:rsid w:val="00B97239"/>
    <w:rsid w:val="00BA2B4D"/>
    <w:rsid w:val="00BA3E6F"/>
    <w:rsid w:val="00BB4AF8"/>
    <w:rsid w:val="00BC267A"/>
    <w:rsid w:val="00BE4AEC"/>
    <w:rsid w:val="00BE6102"/>
    <w:rsid w:val="00BF03EB"/>
    <w:rsid w:val="00C006C9"/>
    <w:rsid w:val="00C06329"/>
    <w:rsid w:val="00C13D6A"/>
    <w:rsid w:val="00C13EE6"/>
    <w:rsid w:val="00C17A3E"/>
    <w:rsid w:val="00C2574F"/>
    <w:rsid w:val="00C45B70"/>
    <w:rsid w:val="00C46DC4"/>
    <w:rsid w:val="00C50806"/>
    <w:rsid w:val="00C563A3"/>
    <w:rsid w:val="00C70B0D"/>
    <w:rsid w:val="00C7541D"/>
    <w:rsid w:val="00C776BE"/>
    <w:rsid w:val="00C94A2B"/>
    <w:rsid w:val="00CA2D3A"/>
    <w:rsid w:val="00CA2F2F"/>
    <w:rsid w:val="00CA4196"/>
    <w:rsid w:val="00CA49B4"/>
    <w:rsid w:val="00CB44F7"/>
    <w:rsid w:val="00CC0EF4"/>
    <w:rsid w:val="00CC232E"/>
    <w:rsid w:val="00CD0A26"/>
    <w:rsid w:val="00CD1B7B"/>
    <w:rsid w:val="00CD5FB9"/>
    <w:rsid w:val="00CE21B9"/>
    <w:rsid w:val="00CE2473"/>
    <w:rsid w:val="00CE2ADA"/>
    <w:rsid w:val="00CF4E20"/>
    <w:rsid w:val="00D06678"/>
    <w:rsid w:val="00D20991"/>
    <w:rsid w:val="00D42A97"/>
    <w:rsid w:val="00D42E3B"/>
    <w:rsid w:val="00D50C30"/>
    <w:rsid w:val="00D539F8"/>
    <w:rsid w:val="00D5559E"/>
    <w:rsid w:val="00D62F70"/>
    <w:rsid w:val="00D67690"/>
    <w:rsid w:val="00D8061E"/>
    <w:rsid w:val="00D84F2D"/>
    <w:rsid w:val="00D87DCE"/>
    <w:rsid w:val="00D90032"/>
    <w:rsid w:val="00DA0901"/>
    <w:rsid w:val="00DA38DF"/>
    <w:rsid w:val="00DB48A5"/>
    <w:rsid w:val="00DB6D28"/>
    <w:rsid w:val="00DB7419"/>
    <w:rsid w:val="00DC0393"/>
    <w:rsid w:val="00DC3E2D"/>
    <w:rsid w:val="00DC6750"/>
    <w:rsid w:val="00DD4922"/>
    <w:rsid w:val="00DF0E6F"/>
    <w:rsid w:val="00DF0E80"/>
    <w:rsid w:val="00E06733"/>
    <w:rsid w:val="00E0746F"/>
    <w:rsid w:val="00E12B81"/>
    <w:rsid w:val="00E2172E"/>
    <w:rsid w:val="00E22668"/>
    <w:rsid w:val="00E248F1"/>
    <w:rsid w:val="00E25F42"/>
    <w:rsid w:val="00E317FA"/>
    <w:rsid w:val="00E33EC2"/>
    <w:rsid w:val="00E37F1B"/>
    <w:rsid w:val="00E40F59"/>
    <w:rsid w:val="00E446A4"/>
    <w:rsid w:val="00E45CE2"/>
    <w:rsid w:val="00E541DF"/>
    <w:rsid w:val="00E7095A"/>
    <w:rsid w:val="00EA2C96"/>
    <w:rsid w:val="00EA3512"/>
    <w:rsid w:val="00EA56A9"/>
    <w:rsid w:val="00EB4003"/>
    <w:rsid w:val="00EC02D5"/>
    <w:rsid w:val="00ED117B"/>
    <w:rsid w:val="00ED25E6"/>
    <w:rsid w:val="00EE6C56"/>
    <w:rsid w:val="00EE701B"/>
    <w:rsid w:val="00EE71D8"/>
    <w:rsid w:val="00EF17F1"/>
    <w:rsid w:val="00EF73DB"/>
    <w:rsid w:val="00F102BD"/>
    <w:rsid w:val="00F17442"/>
    <w:rsid w:val="00F2097F"/>
    <w:rsid w:val="00F31BA2"/>
    <w:rsid w:val="00F32C2E"/>
    <w:rsid w:val="00F553C5"/>
    <w:rsid w:val="00F559DE"/>
    <w:rsid w:val="00F66649"/>
    <w:rsid w:val="00F67563"/>
    <w:rsid w:val="00F83ADB"/>
    <w:rsid w:val="00F87444"/>
    <w:rsid w:val="00F93DC7"/>
    <w:rsid w:val="00F94377"/>
    <w:rsid w:val="00F9622A"/>
    <w:rsid w:val="00FA546E"/>
    <w:rsid w:val="00FA732E"/>
    <w:rsid w:val="00FC3CEA"/>
    <w:rsid w:val="00FC4CF5"/>
    <w:rsid w:val="00FD2501"/>
    <w:rsid w:val="00FD7B7C"/>
    <w:rsid w:val="00FF241C"/>
    <w:rsid w:val="00FF6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1A6CBC"/>
  <w15:docId w15:val="{8044F843-66BA-472B-889C-4A56B9A38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/>
    <w:lsdException w:name="heading 2" w:semiHidden="1" w:uiPriority="1" w:unhideWhenUsed="1"/>
    <w:lsdException w:name="heading 3" w:semiHidden="1" w:uiPriority="1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3B74"/>
    <w:pPr>
      <w:spacing w:after="120"/>
      <w:jc w:val="both"/>
    </w:pPr>
    <w:rPr>
      <w:rFonts w:ascii="Calibri" w:hAnsi="Calibri"/>
      <w:szCs w:val="24"/>
      <w:lang w:eastAsia="zh-CN"/>
    </w:rPr>
  </w:style>
  <w:style w:type="paragraph" w:styleId="Heading1">
    <w:name w:val="heading 1"/>
    <w:basedOn w:val="Heading2"/>
    <w:next w:val="Normal"/>
    <w:link w:val="Heading1Char"/>
    <w:uiPriority w:val="1"/>
    <w:rsid w:val="00D84F2D"/>
    <w:pPr>
      <w:spacing w:after="60"/>
      <w:outlineLvl w:val="0"/>
    </w:pPr>
    <w:rPr>
      <w:rFonts w:eastAsia="Calibri" w:cs="Times New Roman"/>
      <w:bCs/>
      <w:caps/>
      <w:position w:val="0"/>
      <w:sz w:val="24"/>
    </w:rPr>
  </w:style>
  <w:style w:type="paragraph" w:styleId="Heading2">
    <w:name w:val="heading 2"/>
    <w:basedOn w:val="Normal"/>
    <w:next w:val="Normal"/>
    <w:link w:val="Heading2Char"/>
    <w:uiPriority w:val="1"/>
    <w:rsid w:val="00D84F2D"/>
    <w:pPr>
      <w:outlineLvl w:val="1"/>
    </w:pPr>
    <w:rPr>
      <w:rFonts w:eastAsiaTheme="majorEastAsia" w:cstheme="majorBidi"/>
      <w:b/>
      <w:position w:val="-6"/>
      <w:sz w:val="22"/>
      <w:szCs w:val="28"/>
      <w:lang w:eastAsia="en-US" w:bidi="en-US"/>
    </w:rPr>
  </w:style>
  <w:style w:type="paragraph" w:styleId="Heading3">
    <w:name w:val="heading 3"/>
    <w:basedOn w:val="Heading4"/>
    <w:next w:val="Normal"/>
    <w:link w:val="Heading3Char"/>
    <w:uiPriority w:val="1"/>
    <w:rsid w:val="00921DE5"/>
    <w:pPr>
      <w:spacing w:before="240" w:after="60"/>
      <w:outlineLvl w:val="2"/>
    </w:pPr>
    <w:rPr>
      <w:rFonts w:ascii="Calibri" w:hAnsi="Calibri"/>
      <w:i w:val="0"/>
      <w:iCs w:val="0"/>
      <w:caps/>
      <w:color w:val="404040"/>
      <w:sz w:val="22"/>
      <w:szCs w:val="28"/>
      <w:lang w:eastAsia="en-US"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21DE5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E67C8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541D"/>
    <w:pPr>
      <w:spacing w:after="60"/>
      <w:outlineLvl w:val="5"/>
    </w:pPr>
    <w:rPr>
      <w:rFonts w:eastAsia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541D"/>
    <w:pPr>
      <w:spacing w:after="60"/>
      <w:outlineLvl w:val="6"/>
    </w:pPr>
    <w:rPr>
      <w:rFonts w:eastAsia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541D"/>
    <w:pPr>
      <w:spacing w:after="60"/>
      <w:outlineLvl w:val="7"/>
    </w:pPr>
    <w:rPr>
      <w:rFonts w:eastAsia="Times New Roman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541D"/>
    <w:pPr>
      <w:spacing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D84F2D"/>
    <w:rPr>
      <w:rFonts w:ascii="Calibri" w:hAnsi="Calibri"/>
      <w:b/>
      <w:bCs/>
      <w:sz w:val="24"/>
      <w:szCs w:val="2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D84F2D"/>
    <w:rPr>
      <w:rFonts w:ascii="Calibri" w:eastAsiaTheme="majorEastAsia" w:hAnsi="Calibri" w:cstheme="majorBidi"/>
      <w:b/>
      <w:position w:val="-6"/>
      <w:sz w:val="22"/>
      <w:szCs w:val="28"/>
      <w:lang w:eastAsia="en-US"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921DE5"/>
    <w:rPr>
      <w:rFonts w:ascii="Calibri" w:eastAsiaTheme="majorEastAsia" w:hAnsi="Calibri" w:cstheme="majorBidi"/>
      <w:b/>
      <w:bCs/>
      <w:caps/>
      <w:color w:val="404040"/>
      <w:sz w:val="22"/>
      <w:szCs w:val="28"/>
      <w:lang w:val="en-US" w:eastAsia="en-US"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1DE5"/>
    <w:rPr>
      <w:rFonts w:asciiTheme="majorHAnsi" w:eastAsiaTheme="majorEastAsia" w:hAnsiTheme="majorHAnsi" w:cstheme="majorBidi"/>
      <w:b/>
      <w:bCs/>
      <w:i/>
      <w:iCs/>
      <w:color w:val="4E67C8" w:themeColor="accent1"/>
      <w:sz w:val="21"/>
      <w:szCs w:val="24"/>
      <w:lang w:val="en-US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541D"/>
    <w:rPr>
      <w:rFonts w:ascii="Calibri" w:eastAsia="Times New Roman" w:hAnsi="Calibri" w:cs="Times New Roman"/>
      <w:b/>
      <w:bCs/>
      <w:sz w:val="22"/>
      <w:szCs w:val="22"/>
      <w:lang w:val="en-US"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541D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541D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541D"/>
    <w:rPr>
      <w:rFonts w:ascii="Cambria" w:eastAsia="Times New Roman" w:hAnsi="Cambria" w:cs="Times New Roman"/>
      <w:sz w:val="22"/>
      <w:szCs w:val="22"/>
      <w:lang w:val="en-US" w:eastAsia="zh-C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541D"/>
    <w:rPr>
      <w:b/>
      <w:bCs/>
    </w:rPr>
  </w:style>
  <w:style w:type="paragraph" w:styleId="Title">
    <w:name w:val="Title"/>
    <w:aliases w:val="ZAA Document"/>
    <w:basedOn w:val="Normal"/>
    <w:next w:val="Normal"/>
    <w:link w:val="TitleChar"/>
    <w:uiPriority w:val="10"/>
    <w:qFormat/>
    <w:rsid w:val="001F46EC"/>
    <w:rPr>
      <w:rFonts w:asciiTheme="majorHAnsi" w:hAnsiTheme="majorHAnsi"/>
      <w:b/>
      <w:color w:val="FFFFFF" w:themeColor="background1"/>
      <w:sz w:val="44"/>
      <w:szCs w:val="44"/>
    </w:rPr>
  </w:style>
  <w:style w:type="character" w:customStyle="1" w:styleId="TitleChar">
    <w:name w:val="Title Char"/>
    <w:aliases w:val="ZAA Document Char"/>
    <w:basedOn w:val="DefaultParagraphFont"/>
    <w:link w:val="Title"/>
    <w:uiPriority w:val="10"/>
    <w:rsid w:val="001F46EC"/>
    <w:rPr>
      <w:rFonts w:asciiTheme="majorHAnsi" w:hAnsiTheme="majorHAnsi"/>
      <w:b/>
      <w:color w:val="FFFFFF" w:themeColor="background1"/>
      <w:sz w:val="44"/>
      <w:szCs w:val="44"/>
      <w:lang w:eastAsia="zh-CN"/>
    </w:rPr>
  </w:style>
  <w:style w:type="paragraph" w:styleId="IntenseQuote">
    <w:name w:val="Intense Quote"/>
    <w:aliases w:val="Strong emphasis"/>
    <w:basedOn w:val="Normal"/>
    <w:next w:val="Normal"/>
    <w:link w:val="IntenseQuoteChar"/>
    <w:uiPriority w:val="30"/>
    <w:rsid w:val="00C7541D"/>
    <w:pPr>
      <w:spacing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aliases w:val="Strong emphasis Char"/>
    <w:basedOn w:val="DefaultParagraphFont"/>
    <w:link w:val="IntenseQuote"/>
    <w:uiPriority w:val="30"/>
    <w:rsid w:val="00C7541D"/>
    <w:rPr>
      <w:rFonts w:ascii="Calibri" w:hAnsi="Calibri"/>
      <w:b/>
      <w:bCs/>
      <w:i/>
      <w:iCs/>
      <w:sz w:val="24"/>
      <w:szCs w:val="24"/>
      <w:lang w:val="en-US" w:eastAsia="zh-CN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66671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unhideWhenUsed/>
    <w:rsid w:val="00C7541D"/>
    <w:pPr>
      <w:outlineLvl w:val="9"/>
    </w:pPr>
    <w:rPr>
      <w:rFonts w:ascii="Cambria" w:hAnsi="Cambria"/>
      <w:b w:val="0"/>
      <w:caps w:val="0"/>
      <w:kern w:val="32"/>
      <w:position w:val="-6"/>
      <w:sz w:val="32"/>
      <w:szCs w:val="32"/>
      <w:lang w:eastAsia="zh-CN" w:bidi="ar-SA"/>
    </w:rPr>
  </w:style>
  <w:style w:type="paragraph" w:styleId="ListParagraph">
    <w:name w:val="List Paragraph"/>
    <w:basedOn w:val="Normal"/>
    <w:uiPriority w:val="34"/>
    <w:rsid w:val="00C754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4F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F93"/>
    <w:rPr>
      <w:rFonts w:ascii="Tahoma" w:hAnsi="Tahoma" w:cs="Tahoma"/>
      <w:sz w:val="16"/>
      <w:szCs w:val="16"/>
      <w:lang w:val="en-US" w:eastAsia="zh-CN"/>
    </w:rPr>
  </w:style>
  <w:style w:type="table" w:styleId="TableGrid">
    <w:name w:val="Table Grid"/>
    <w:basedOn w:val="TableNormal"/>
    <w:uiPriority w:val="39"/>
    <w:rsid w:val="006E1CA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FA5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546E"/>
    <w:rPr>
      <w:rFonts w:ascii="Calibri" w:hAnsi="Calibri"/>
      <w:sz w:val="21"/>
      <w:szCs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FA5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546E"/>
    <w:rPr>
      <w:rFonts w:ascii="Calibri" w:hAnsi="Calibri"/>
      <w:sz w:val="21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58528B"/>
    <w:rPr>
      <w:color w:val="56C7AA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24B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4B8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4B86"/>
    <w:rPr>
      <w:rFonts w:ascii="Calibri" w:hAnsi="Calibri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4B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4B86"/>
    <w:rPr>
      <w:rFonts w:ascii="Calibri" w:hAnsi="Calibri"/>
      <w:b/>
      <w:bCs/>
      <w:lang w:val="en-US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5E2E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E2E"/>
    <w:rPr>
      <w:rFonts w:ascii="Calibri" w:hAnsi="Calibri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9B5E2E"/>
    <w:rPr>
      <w:vertAlign w:val="superscript"/>
    </w:rPr>
  </w:style>
  <w:style w:type="paragraph" w:customStyle="1" w:styleId="ZAAParaNuma">
    <w:name w:val="ZAA Para Num (a)"/>
    <w:basedOn w:val="Normal"/>
    <w:uiPriority w:val="29"/>
    <w:rsid w:val="00CA2F2F"/>
    <w:pPr>
      <w:numPr>
        <w:numId w:val="1"/>
      </w:numPr>
      <w:spacing w:before="220" w:after="220" w:line="220" w:lineRule="atLeast"/>
    </w:pPr>
    <w:rPr>
      <w:rFonts w:asciiTheme="minorHAnsi" w:eastAsia="Times New Roman" w:hAnsiTheme="minorHAnsi"/>
      <w:szCs w:val="22"/>
      <w:lang w:eastAsia="en-AU"/>
    </w:rPr>
  </w:style>
  <w:style w:type="paragraph" w:customStyle="1" w:styleId="ZAATermsL1">
    <w:name w:val="ZAA Terms (L1)"/>
    <w:basedOn w:val="Normal"/>
    <w:next w:val="Normal"/>
    <w:qFormat/>
    <w:rsid w:val="004A3B74"/>
    <w:pPr>
      <w:keepNext/>
      <w:spacing w:before="120" w:after="0"/>
      <w:outlineLvl w:val="0"/>
    </w:pPr>
    <w:rPr>
      <w:rFonts w:asciiTheme="minorHAnsi" w:eastAsia="Times New Roman" w:hAnsiTheme="minorHAnsi"/>
      <w:b/>
      <w:color w:val="E3A14E"/>
      <w:sz w:val="32"/>
      <w:szCs w:val="22"/>
      <w:lang w:eastAsia="en-AU"/>
    </w:rPr>
  </w:style>
  <w:style w:type="paragraph" w:customStyle="1" w:styleId="ZAATermsL2">
    <w:name w:val="ZAA Terms (L2)"/>
    <w:basedOn w:val="Normal"/>
    <w:next w:val="Normal"/>
    <w:qFormat/>
    <w:rsid w:val="004A3B74"/>
    <w:pPr>
      <w:keepNext/>
      <w:spacing w:before="120" w:after="0"/>
      <w:outlineLvl w:val="1"/>
    </w:pPr>
    <w:rPr>
      <w:rFonts w:asciiTheme="minorHAnsi" w:eastAsia="Times New Roman" w:hAnsiTheme="minorHAnsi"/>
      <w:b/>
      <w:caps/>
      <w:sz w:val="24"/>
      <w:szCs w:val="22"/>
      <w:lang w:eastAsia="en-AU"/>
    </w:rPr>
  </w:style>
  <w:style w:type="paragraph" w:customStyle="1" w:styleId="ZAATermsL4">
    <w:name w:val="ZAA Terms (L4)"/>
    <w:basedOn w:val="Normal"/>
    <w:qFormat/>
    <w:rsid w:val="00D42A97"/>
    <w:pPr>
      <w:numPr>
        <w:ilvl w:val="3"/>
        <w:numId w:val="2"/>
      </w:numPr>
      <w:spacing w:before="120"/>
      <w:outlineLvl w:val="3"/>
    </w:pPr>
    <w:rPr>
      <w:rFonts w:asciiTheme="minorHAnsi" w:eastAsia="Times New Roman" w:hAnsiTheme="minorHAnsi"/>
      <w:szCs w:val="22"/>
      <w:lang w:eastAsia="en-AU"/>
    </w:rPr>
  </w:style>
  <w:style w:type="paragraph" w:customStyle="1" w:styleId="ZAATermsL5">
    <w:name w:val="ZAA Terms (L5)"/>
    <w:basedOn w:val="Normal"/>
    <w:link w:val="ZAATermsL5Char"/>
    <w:qFormat/>
    <w:rsid w:val="00D42A97"/>
    <w:pPr>
      <w:numPr>
        <w:ilvl w:val="4"/>
        <w:numId w:val="2"/>
      </w:numPr>
      <w:spacing w:before="120"/>
    </w:pPr>
    <w:rPr>
      <w:rFonts w:asciiTheme="minorHAnsi" w:eastAsia="Times New Roman" w:hAnsiTheme="minorHAnsi"/>
      <w:szCs w:val="22"/>
      <w:lang w:eastAsia="en-AU"/>
    </w:rPr>
  </w:style>
  <w:style w:type="paragraph" w:customStyle="1" w:styleId="ZAATermsL6">
    <w:name w:val="ZAA Terms (L6)"/>
    <w:basedOn w:val="Normal"/>
    <w:qFormat/>
    <w:rsid w:val="00DB6D28"/>
    <w:pPr>
      <w:numPr>
        <w:ilvl w:val="5"/>
        <w:numId w:val="2"/>
      </w:numPr>
      <w:spacing w:before="120"/>
    </w:pPr>
    <w:rPr>
      <w:rFonts w:asciiTheme="minorHAnsi" w:eastAsia="Times New Roman" w:hAnsiTheme="minorHAnsi"/>
      <w:szCs w:val="22"/>
      <w:lang w:eastAsia="en-AU"/>
    </w:rPr>
  </w:style>
  <w:style w:type="paragraph" w:customStyle="1" w:styleId="ZAATermsL7">
    <w:name w:val="ZAA Terms (L7)"/>
    <w:basedOn w:val="Normal"/>
    <w:qFormat/>
    <w:rsid w:val="00DB6D28"/>
    <w:pPr>
      <w:numPr>
        <w:ilvl w:val="6"/>
        <w:numId w:val="2"/>
      </w:numPr>
      <w:spacing w:before="120"/>
    </w:pPr>
    <w:rPr>
      <w:rFonts w:asciiTheme="minorHAnsi" w:eastAsia="Times New Roman" w:hAnsiTheme="minorHAnsi"/>
      <w:szCs w:val="22"/>
      <w:lang w:eastAsia="en-AU"/>
    </w:rPr>
  </w:style>
  <w:style w:type="paragraph" w:customStyle="1" w:styleId="ZAATermsL8">
    <w:name w:val="ZAA Terms (L8)"/>
    <w:basedOn w:val="Normal"/>
    <w:qFormat/>
    <w:rsid w:val="00DB6D28"/>
    <w:pPr>
      <w:numPr>
        <w:ilvl w:val="7"/>
        <w:numId w:val="2"/>
      </w:numPr>
      <w:spacing w:before="120"/>
    </w:pPr>
    <w:rPr>
      <w:rFonts w:asciiTheme="minorHAnsi" w:eastAsia="Times New Roman" w:hAnsiTheme="minorHAnsi"/>
      <w:szCs w:val="22"/>
      <w:lang w:eastAsia="en-AU"/>
    </w:rPr>
  </w:style>
  <w:style w:type="paragraph" w:customStyle="1" w:styleId="ZAATermsL9">
    <w:name w:val="ZAA Terms (L9)"/>
    <w:basedOn w:val="Normal"/>
    <w:qFormat/>
    <w:rsid w:val="003C450A"/>
    <w:pPr>
      <w:numPr>
        <w:ilvl w:val="8"/>
        <w:numId w:val="2"/>
      </w:numPr>
      <w:spacing w:before="120"/>
    </w:pPr>
    <w:rPr>
      <w:rFonts w:ascii="Arial" w:eastAsia="Times New Roman" w:hAnsi="Arial"/>
      <w:sz w:val="22"/>
      <w:szCs w:val="22"/>
      <w:lang w:eastAsia="en-AU"/>
    </w:rPr>
  </w:style>
  <w:style w:type="character" w:customStyle="1" w:styleId="ZAATermsL5Char">
    <w:name w:val="ZAA Terms (L5) Char"/>
    <w:link w:val="ZAATermsL5"/>
    <w:rsid w:val="00D42A97"/>
    <w:rPr>
      <w:rFonts w:asciiTheme="minorHAnsi" w:eastAsia="Times New Roman" w:hAnsiTheme="minorHAnsi"/>
      <w:szCs w:val="22"/>
    </w:rPr>
  </w:style>
  <w:style w:type="paragraph" w:customStyle="1" w:styleId="ZAABodyText">
    <w:name w:val="ZAA Body Text"/>
    <w:basedOn w:val="Normal"/>
    <w:uiPriority w:val="1"/>
    <w:qFormat/>
    <w:rsid w:val="00F31BA2"/>
    <w:pPr>
      <w:spacing w:before="120"/>
    </w:pPr>
    <w:rPr>
      <w:rFonts w:ascii="Arial" w:eastAsia="Times New Roman" w:hAnsi="Arial"/>
      <w:sz w:val="22"/>
      <w:szCs w:val="22"/>
      <w:lang w:eastAsia="en-AU"/>
    </w:rPr>
  </w:style>
  <w:style w:type="paragraph" w:styleId="ListBullet3">
    <w:name w:val="List Bullet 3"/>
    <w:basedOn w:val="Normal"/>
    <w:uiPriority w:val="99"/>
    <w:semiHidden/>
    <w:unhideWhenUsed/>
    <w:rsid w:val="00F31BA2"/>
    <w:pPr>
      <w:numPr>
        <w:numId w:val="3"/>
      </w:numPr>
      <w:contextualSpacing/>
    </w:pPr>
    <w:rPr>
      <w:rFonts w:ascii="Arial" w:eastAsia="Times New Roman" w:hAnsi="Arial"/>
      <w:sz w:val="22"/>
      <w:szCs w:val="22"/>
      <w:lang w:eastAsia="en-AU"/>
    </w:rPr>
  </w:style>
  <w:style w:type="paragraph" w:styleId="TOC1">
    <w:name w:val="toc 1"/>
    <w:basedOn w:val="Normal"/>
    <w:next w:val="Normal"/>
    <w:autoRedefine/>
    <w:uiPriority w:val="39"/>
    <w:unhideWhenUsed/>
    <w:rsid w:val="00E248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248F1"/>
    <w:pPr>
      <w:spacing w:after="100"/>
      <w:ind w:left="240"/>
    </w:pPr>
  </w:style>
  <w:style w:type="paragraph" w:customStyle="1" w:styleId="ZAAIndexHeading">
    <w:name w:val="ZAA Index Heading"/>
    <w:basedOn w:val="Normal"/>
    <w:next w:val="Normal"/>
    <w:uiPriority w:val="15"/>
    <w:qFormat/>
    <w:rsid w:val="00A92427"/>
    <w:pPr>
      <w:keepNext/>
      <w:outlineLvl w:val="0"/>
    </w:pPr>
    <w:rPr>
      <w:rFonts w:ascii="Arial" w:eastAsia="Times New Roman" w:hAnsi="Arial"/>
      <w:b/>
      <w:color w:val="E3A14E"/>
      <w:sz w:val="32"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17442"/>
    <w:rPr>
      <w:color w:val="808080"/>
    </w:rPr>
  </w:style>
  <w:style w:type="character" w:styleId="Emphasis">
    <w:name w:val="Emphasis"/>
    <w:basedOn w:val="DefaultParagraphFont"/>
    <w:rsid w:val="004B2ED2"/>
    <w:rPr>
      <w:i/>
      <w:iCs/>
    </w:rPr>
  </w:style>
  <w:style w:type="character" w:styleId="Strong">
    <w:name w:val="Strong"/>
    <w:basedOn w:val="DefaultParagraphFont"/>
    <w:uiPriority w:val="19"/>
    <w:rsid w:val="004B2ED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330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30.png"/><Relationship Id="rId26" Type="http://schemas.openxmlformats.org/officeDocument/2006/relationships/hyperlink" Target="http://www.zooaquarium.org.au" TargetMode="External"/><Relationship Id="rId21" Type="http://schemas.openxmlformats.org/officeDocument/2006/relationships/customXml" Target="ink/ink7.xml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customXml" Target="ink/ink2.xml"/><Relationship Id="rId17" Type="http://schemas.openxmlformats.org/officeDocument/2006/relationships/customXml" Target="ink/ink5.xml"/><Relationship Id="rId25" Type="http://schemas.openxmlformats.org/officeDocument/2006/relationships/image" Target="media/image50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customXml" Target="ink/ink4.xml"/><Relationship Id="rId20" Type="http://schemas.openxmlformats.org/officeDocument/2006/relationships/image" Target="media/image4.png"/><Relationship Id="rId29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customXml" Target="ink/ink9.xm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0.png"/><Relationship Id="rId23" Type="http://schemas.openxmlformats.org/officeDocument/2006/relationships/image" Target="media/image5.png"/><Relationship Id="rId28" Type="http://schemas.openxmlformats.org/officeDocument/2006/relationships/hyperlink" Target="https://www.zooaquarium.org.au/SharedContent/Policies.aspx" TargetMode="External"/><Relationship Id="rId36" Type="http://schemas.openxmlformats.org/officeDocument/2006/relationships/glossaryDocument" Target="glossary/document.xml"/><Relationship Id="rId10" Type="http://schemas.openxmlformats.org/officeDocument/2006/relationships/customXml" Target="ink/ink1.xml"/><Relationship Id="rId19" Type="http://schemas.openxmlformats.org/officeDocument/2006/relationships/customXml" Target="ink/ink6.xml"/><Relationship Id="rId31" Type="http://schemas.openxmlformats.org/officeDocument/2006/relationships/hyperlink" Target="mailto:admin@zooaquarium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ooaquarium.org.au/SharedContent/Individual-Members-Terms-and-Conditions.aspx" TargetMode="External"/><Relationship Id="rId14" Type="http://schemas.openxmlformats.org/officeDocument/2006/relationships/customXml" Target="ink/ink3.xml"/><Relationship Id="rId22" Type="http://schemas.openxmlformats.org/officeDocument/2006/relationships/customXml" Target="ink/ink8.xml"/><Relationship Id="rId27" Type="http://schemas.openxmlformats.org/officeDocument/2006/relationships/hyperlink" Target="https://zooaquarium.org.au/SharedContent/Individual-Members-Terms-and-Conditions.aspx" TargetMode="External"/><Relationship Id="rId30" Type="http://schemas.openxmlformats.org/officeDocument/2006/relationships/hyperlink" Target="mailto:admin@zooaquarium.org.au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B0F0393BB44774893683A79F840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47646-682E-4D48-A59F-867161684605}"/>
      </w:docPartPr>
      <w:docPartBody>
        <w:p w:rsidR="00424023" w:rsidRDefault="00AA2041">
          <w:r w:rsidRPr="004D6E74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F9FD7-9F29-495C-A87A-A77B5FCC4224}"/>
      </w:docPartPr>
      <w:docPartBody>
        <w:p w:rsidR="00BF7276" w:rsidRDefault="000E30A0"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2CBD9C4B7649F9A53EB9B88FEE2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4E275-4311-4AE8-8B74-8E3F48CE9EA4}"/>
      </w:docPartPr>
      <w:docPartBody>
        <w:p w:rsidR="00BF7276" w:rsidRDefault="000E30A0" w:rsidP="000E30A0">
          <w:pPr>
            <w:pStyle w:val="A02CBD9C4B7649F9A53EB9B88FEE2A3A1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9B8B19316B4132846D4BD1CAF60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89FBE-D5E1-41A0-9A6A-9338F6E2E554}"/>
      </w:docPartPr>
      <w:docPartBody>
        <w:p w:rsidR="00BF7276" w:rsidRDefault="000E30A0" w:rsidP="000E30A0">
          <w:pPr>
            <w:pStyle w:val="399B8B19316B4132846D4BD1CAF600AB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2838E55476445DBA8775C102FF1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37A6D-A857-478D-A3C8-AF741FC73471}"/>
      </w:docPartPr>
      <w:docPartBody>
        <w:p w:rsidR="00BF7276" w:rsidRDefault="000E30A0" w:rsidP="000E30A0">
          <w:pPr>
            <w:pStyle w:val="982838E55476445DBA8775C102FF151B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3439450D0B4FF9A80F6E0AA81EC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7374D-84EF-47F7-8EB2-2623C7FAEC8C}"/>
      </w:docPartPr>
      <w:docPartBody>
        <w:p w:rsidR="00BF7276" w:rsidRDefault="000E30A0" w:rsidP="000E30A0">
          <w:pPr>
            <w:pStyle w:val="543439450D0B4FF9A80F6E0AA81ECBF6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8D1A8001E44A0AA34C4CCDDD1F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959C-87B5-460E-8F35-FD69014031B9}"/>
      </w:docPartPr>
      <w:docPartBody>
        <w:p w:rsidR="00BF7276" w:rsidRDefault="000E30A0" w:rsidP="000E30A0">
          <w:pPr>
            <w:pStyle w:val="F768D1A8001E44A0AA34C4CCDDD1F401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CAC10E18DD4028990C5AC204BF1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2AD4D-D592-496C-867B-AA2D0F427C5F}"/>
      </w:docPartPr>
      <w:docPartBody>
        <w:p w:rsidR="00BF7276" w:rsidRDefault="000E30A0" w:rsidP="000E30A0">
          <w:pPr>
            <w:pStyle w:val="1DCAC10E18DD4028990C5AC204BF18BD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1DD14496448B7AEFA7EBFECCC5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C5D61-2057-44EA-966F-78461E4C4F5E}"/>
      </w:docPartPr>
      <w:docPartBody>
        <w:p w:rsidR="00BF7276" w:rsidRDefault="000E30A0" w:rsidP="000E30A0">
          <w:pPr>
            <w:pStyle w:val="AE11DD14496448B7AEFA7EBFECCC5F75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8C4220BDC346AA8454D3E35F330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DC197-E842-4BA7-8AA6-649570ED2723}"/>
      </w:docPartPr>
      <w:docPartBody>
        <w:p w:rsidR="00BF7276" w:rsidRDefault="000E30A0" w:rsidP="000E30A0">
          <w:pPr>
            <w:pStyle w:val="488C4220BDC346AA8454D3E35F330AC2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AC17F19F54BD7850056094D731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5DACF-60A4-41E1-93A0-FB9D9FCF3C59}"/>
      </w:docPartPr>
      <w:docPartBody>
        <w:p w:rsidR="00BF7276" w:rsidRDefault="000E30A0" w:rsidP="000E30A0">
          <w:pPr>
            <w:pStyle w:val="25CAC17F19F54BD7850056094D7315D4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C27D76A8E345F289950685F9E43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2C85D-F433-48C1-B97A-EF56A202A947}"/>
      </w:docPartPr>
      <w:docPartBody>
        <w:p w:rsidR="00BF7276" w:rsidRDefault="000E30A0" w:rsidP="000E30A0">
          <w:pPr>
            <w:pStyle w:val="BBC27D76A8E345F289950685F9E437DE"/>
          </w:pPr>
          <w:r w:rsidRPr="00DB7C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DE17310DD84DB7A1432538283AD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48C8F-DBE4-4484-9E73-833F57A9B8B9}"/>
      </w:docPartPr>
      <w:docPartBody>
        <w:p w:rsidR="00BF7276" w:rsidRDefault="000E30A0" w:rsidP="000E30A0">
          <w:pPr>
            <w:pStyle w:val="5EDE17310DD84DB7A1432538283AD18D"/>
          </w:pPr>
          <w:r w:rsidRPr="00DB7CA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2041"/>
    <w:rsid w:val="00000B55"/>
    <w:rsid w:val="00047CD2"/>
    <w:rsid w:val="000C5920"/>
    <w:rsid w:val="000E30A0"/>
    <w:rsid w:val="0013396B"/>
    <w:rsid w:val="00167C0B"/>
    <w:rsid w:val="00174654"/>
    <w:rsid w:val="0025722B"/>
    <w:rsid w:val="00301B26"/>
    <w:rsid w:val="00360F59"/>
    <w:rsid w:val="003F4FCD"/>
    <w:rsid w:val="00424023"/>
    <w:rsid w:val="004D439C"/>
    <w:rsid w:val="00530C61"/>
    <w:rsid w:val="00536E81"/>
    <w:rsid w:val="00551B2F"/>
    <w:rsid w:val="00565022"/>
    <w:rsid w:val="005D1320"/>
    <w:rsid w:val="006739A8"/>
    <w:rsid w:val="0072322E"/>
    <w:rsid w:val="0073348E"/>
    <w:rsid w:val="00736C83"/>
    <w:rsid w:val="00796B5C"/>
    <w:rsid w:val="007B2AFD"/>
    <w:rsid w:val="007D4F43"/>
    <w:rsid w:val="007D55D7"/>
    <w:rsid w:val="007E5D13"/>
    <w:rsid w:val="00837160"/>
    <w:rsid w:val="00852588"/>
    <w:rsid w:val="00926E58"/>
    <w:rsid w:val="009704FF"/>
    <w:rsid w:val="00976399"/>
    <w:rsid w:val="00A654CC"/>
    <w:rsid w:val="00A809FE"/>
    <w:rsid w:val="00AA2041"/>
    <w:rsid w:val="00BC5715"/>
    <w:rsid w:val="00BF7276"/>
    <w:rsid w:val="00CD2F9A"/>
    <w:rsid w:val="00D24515"/>
    <w:rsid w:val="00DA0376"/>
    <w:rsid w:val="00E254C3"/>
    <w:rsid w:val="00E5560C"/>
    <w:rsid w:val="00E84636"/>
    <w:rsid w:val="00EA6659"/>
    <w:rsid w:val="00EE4763"/>
    <w:rsid w:val="00F07181"/>
    <w:rsid w:val="00F66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041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30A0"/>
    <w:rPr>
      <w:color w:val="808080"/>
    </w:rPr>
  </w:style>
  <w:style w:type="paragraph" w:customStyle="1" w:styleId="399B8B19316B4132846D4BD1CAF600AB">
    <w:name w:val="399B8B19316B4132846D4BD1CAF600AB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982838E55476445DBA8775C102FF151B">
    <w:name w:val="982838E55476445DBA8775C102FF151B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543439450D0B4FF9A80F6E0AA81ECBF6">
    <w:name w:val="543439450D0B4FF9A80F6E0AA81ECBF6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F768D1A8001E44A0AA34C4CCDDD1F401">
    <w:name w:val="F768D1A8001E44A0AA34C4CCDDD1F401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1DCAC10E18DD4028990C5AC204BF18BD">
    <w:name w:val="1DCAC10E18DD4028990C5AC204BF18BD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AE11DD14496448B7AEFA7EBFECCC5F75">
    <w:name w:val="AE11DD14496448B7AEFA7EBFECCC5F75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488C4220BDC346AA8454D3E35F330AC2">
    <w:name w:val="488C4220BDC346AA8454D3E35F330AC2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A02CBD9C4B7649F9A53EB9B88FEE2A3A1">
    <w:name w:val="A02CBD9C4B7649F9A53EB9B88FEE2A3A1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25CAC17F19F54BD7850056094D7315D4">
    <w:name w:val="25CAC17F19F54BD7850056094D7315D4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BBC27D76A8E345F289950685F9E437DE">
    <w:name w:val="BBC27D76A8E345F289950685F9E437DE"/>
    <w:rsid w:val="000E30A0"/>
    <w:pPr>
      <w:spacing w:after="120" w:line="240" w:lineRule="auto"/>
      <w:jc w:val="both"/>
    </w:pPr>
    <w:rPr>
      <w:rFonts w:ascii="Calibri" w:eastAsia="Calibri" w:hAnsi="Calibri" w:cs="Times New Roman"/>
      <w:sz w:val="20"/>
      <w:szCs w:val="24"/>
      <w:lang w:eastAsia="zh-CN"/>
    </w:rPr>
  </w:style>
  <w:style w:type="paragraph" w:customStyle="1" w:styleId="5EDE17310DD84DB7A1432538283AD18D">
    <w:name w:val="5EDE17310DD84DB7A1432538283AD18D"/>
    <w:rsid w:val="000E30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3T08:32:13.4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3 1921,'0'0'1553,"16"-12"-1121,-16 1-432</inkml:trace>
  <inkml:trace contextRef="#ctx0" brushRef="#br0" timeOffset="1465.06">132 1 3169,'0'0'1521,"16"11"-204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3T08:32:13.9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44 384,'0'0'4242,"0"-11"-4290,0 2-464,0-2-1425</inkml:trace>
  <inkml:trace contextRef="#ctx0" brushRef="#br0" timeOffset="368.45">1 43 3009,'0'-43'265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3T08:29:11.6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9 1313,'0'0'2993,"0"-9"-278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3T08:29:02.6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1537,'0'0'425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3T08:28:34.5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3 160,'0'0'2996,"3"0"-2385,10 0-1542</inkml:trace>
  <inkml:trace contextRef="#ctx0" brushRef="#br0" timeOffset="1509.95">33 0 3185,'0'0'2322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3T08:28:33.3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1761,'0'0'2081,"32"0"-180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3T08:28:32.5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537,'0'0'3105,"0"11"-2913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3T08:32:27.0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4210,'0'0'2065,"15"0"-201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3T08:28:59.2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3 944,'0'0'6259,"3"-7"-5762,7-22 33,-7 22 217</inkml:trace>
</inkml:ink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0A4832-3D5D-457B-BF8F-FAECF1FE8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Application</vt:lpstr>
    </vt:vector>
  </TitlesOfParts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Application</dc:title>
  <dc:creator>Ramona Frederickson</dc:creator>
  <cp:lastModifiedBy>Ramona Frederickson | ZAA Executive Office</cp:lastModifiedBy>
  <cp:revision>2</cp:revision>
  <cp:lastPrinted>2022-12-08T01:35:00Z</cp:lastPrinted>
  <dcterms:created xsi:type="dcterms:W3CDTF">2023-11-19T06:47:00Z</dcterms:created>
  <dcterms:modified xsi:type="dcterms:W3CDTF">2023-11-19T06:47:00Z</dcterms:modified>
</cp:coreProperties>
</file>